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14528" w14:textId="13AD756F" w:rsidR="008D3E19" w:rsidRDefault="00E60CB8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Practice M</w:t>
      </w:r>
      <w:r w:rsidR="00D73118">
        <w:rPr>
          <w:sz w:val="36"/>
          <w:szCs w:val="38"/>
        </w:rPr>
        <w:t>6</w:t>
      </w:r>
      <w:r>
        <w:rPr>
          <w:sz w:val="36"/>
          <w:szCs w:val="38"/>
        </w:rPr>
        <w:t xml:space="preserve">: </w:t>
      </w:r>
      <w:r w:rsidR="00D73118">
        <w:rPr>
          <w:sz w:val="36"/>
          <w:szCs w:val="38"/>
        </w:rPr>
        <w:t>Observability and Troubleshooting</w:t>
      </w:r>
    </w:p>
    <w:p w14:paraId="4BE12FCB" w14:textId="77777777" w:rsidR="00EF1BFC" w:rsidRDefault="00EF1BFC" w:rsidP="00EF1BFC">
      <w:r>
        <w:t>For the purpose of this practice, we will assume that we are working on a machine with either a Windows 10/11 or any recent Linux distribution and there is a local virtualization solution (like VirtualBox, Hyper-V, VMware Workstation, etc.) installed</w:t>
      </w:r>
      <w:r w:rsidRPr="00F04254">
        <w:t xml:space="preserve"> </w:t>
      </w:r>
      <w:r>
        <w:t xml:space="preserve">with Kubernetes cluster created on top of </w:t>
      </w:r>
      <w:proofErr w:type="gramStart"/>
      <w:r>
        <w:t>it</w:t>
      </w:r>
      <w:proofErr w:type="gramEnd"/>
    </w:p>
    <w:p w14:paraId="7AD4566B" w14:textId="673DAD70" w:rsidR="00AE7A4B" w:rsidRDefault="00AE7A4B" w:rsidP="00356050">
      <w:pPr>
        <w:rPr>
          <w:b/>
          <w:bCs/>
          <w:i/>
          <w:iCs/>
        </w:rPr>
      </w:pPr>
      <w:r w:rsidRPr="009B7B77">
        <w:rPr>
          <w:b/>
          <w:bCs/>
          <w:i/>
          <w:iCs/>
        </w:rPr>
        <w:t>Please note that long commands may be hard to read here. To handle this, you can copy them to a plain text editor first. This will allow you to see them correctly. Then you can use them as intended</w:t>
      </w:r>
    </w:p>
    <w:p w14:paraId="4C939E9D" w14:textId="3EE40925" w:rsidR="00D427E9" w:rsidRPr="00D427E9" w:rsidRDefault="00D427E9" w:rsidP="00356050">
      <w:pPr>
        <w:rPr>
          <w:i/>
          <w:iCs/>
        </w:rPr>
      </w:pPr>
      <w:r>
        <w:rPr>
          <w:i/>
          <w:iCs/>
        </w:rPr>
        <w:t>For this practice we will assume that we are working on a three-node cluster</w:t>
      </w:r>
      <w:r w:rsidR="007701FD">
        <w:rPr>
          <w:i/>
          <w:iCs/>
        </w:rPr>
        <w:t xml:space="preserve"> (one control plane node and two worker nodes) with an arbitrary pod network plugin installed</w:t>
      </w:r>
    </w:p>
    <w:p w14:paraId="48187E03" w14:textId="210F9250" w:rsidR="00860BC7" w:rsidRDefault="00E60CB8" w:rsidP="00860BC7">
      <w:pPr>
        <w:pStyle w:val="Heading2"/>
        <w:numPr>
          <w:ilvl w:val="0"/>
          <w:numId w:val="0"/>
        </w:numPr>
        <w:ind w:left="360" w:hanging="360"/>
      </w:pPr>
      <w:r>
        <w:t xml:space="preserve">Part 1: </w:t>
      </w:r>
      <w:r w:rsidR="0067250E">
        <w:t>Health and Status Checks</w:t>
      </w:r>
    </w:p>
    <w:p w14:paraId="0859A8C7" w14:textId="2C7E7E69" w:rsidR="00C3223F" w:rsidRDefault="00C3223F" w:rsidP="0067250E">
      <w:r>
        <w:t xml:space="preserve">We will explore the three types of checks (probes). Let’s start with the </w:t>
      </w:r>
      <w:r w:rsidR="004E19EC">
        <w:t>liveness probe</w:t>
      </w:r>
    </w:p>
    <w:p w14:paraId="38327F84" w14:textId="68B6FF82" w:rsidR="00217B76" w:rsidRDefault="00217B76" w:rsidP="0067250E">
      <w:r>
        <w:t>Samples are either inspired and/or taken directly from here:</w:t>
      </w:r>
    </w:p>
    <w:p w14:paraId="77A15E3D" w14:textId="1A06AEB4" w:rsidR="00217B76" w:rsidRDefault="00F85B98" w:rsidP="0067250E">
      <w:hyperlink r:id="rId8" w:history="1">
        <w:r w:rsidR="00217B76" w:rsidRPr="006C18B1">
          <w:rPr>
            <w:rStyle w:val="Hyperlink"/>
          </w:rPr>
          <w:t>https://kubernetes.io/docs/tasks/configure-pod-container/configure-liveness-readiness-startup-probes/</w:t>
        </w:r>
      </w:hyperlink>
      <w:r w:rsidR="00217B76">
        <w:t xml:space="preserve"> </w:t>
      </w:r>
    </w:p>
    <w:p w14:paraId="0E3B070C" w14:textId="1D99DFD1" w:rsidR="0067250E" w:rsidRDefault="0067250E" w:rsidP="0067250E">
      <w:pPr>
        <w:pStyle w:val="Heading3"/>
      </w:pPr>
      <w:r>
        <w:t>Liveness Probes</w:t>
      </w:r>
    </w:p>
    <w:p w14:paraId="53B369A1" w14:textId="728D7F2D" w:rsidR="007507AC" w:rsidRPr="007507AC" w:rsidRDefault="007507AC" w:rsidP="007507AC">
      <w:pPr>
        <w:pStyle w:val="Heading4"/>
      </w:pPr>
      <w:r>
        <w:t>Exec Probe</w:t>
      </w:r>
    </w:p>
    <w:p w14:paraId="3DDD6B7A" w14:textId="4FA39C91" w:rsidR="0067250E" w:rsidRDefault="004E19EC" w:rsidP="0067250E">
      <w:r>
        <w:t>We will test the command/exec type of liveness probe first</w:t>
      </w:r>
    </w:p>
    <w:p w14:paraId="50384361" w14:textId="4C53AF03" w:rsidR="004E19EC" w:rsidRDefault="004E19EC" w:rsidP="0067250E">
      <w:r>
        <w:t>Check this (</w:t>
      </w:r>
      <w:r w:rsidRPr="004E19EC">
        <w:rPr>
          <w:b/>
          <w:bCs/>
        </w:rPr>
        <w:t>part1/1-liveness-cmd.yaml</w:t>
      </w:r>
      <w:r>
        <w:t>) manifest file</w:t>
      </w:r>
    </w:p>
    <w:p w14:paraId="6A60E967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22E6FF58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12DE8E2A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F00A7C3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730E11E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st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liveness</w:t>
      </w:r>
    </w:p>
    <w:p w14:paraId="093930B7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liveness-cmd</w:t>
      </w:r>
    </w:p>
    <w:p w14:paraId="720E96C6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4BB0FE8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75E195E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liveness</w:t>
      </w:r>
    </w:p>
    <w:p w14:paraId="3FFFD5B5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busybox</w:t>
      </w:r>
    </w:p>
    <w:p w14:paraId="54B66130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3BB3F82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bin/sh</w:t>
      </w:r>
    </w:p>
    <w:p w14:paraId="71804C98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c</w:t>
      </w:r>
    </w:p>
    <w:p w14:paraId="6207527C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ouch /tmp/healthy; sleep 30; rm -rf /tmp/healthy; sleep 600</w:t>
      </w:r>
    </w:p>
    <w:p w14:paraId="4DF45535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ivenessProbe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175BD41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xec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CEA28C7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E2B1CAF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at</w:t>
      </w:r>
    </w:p>
    <w:p w14:paraId="26F81681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4E19E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tmp/healthy</w:t>
      </w:r>
    </w:p>
    <w:p w14:paraId="16841DCB" w14:textId="77777777" w:rsidR="004E19EC" w:rsidRPr="004E19EC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ialDelaySeconds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4E19EC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6577C0CC" w14:textId="7ED1A149" w:rsidR="004E19EC" w:rsidRPr="008E353D" w:rsidRDefault="004E19EC" w:rsidP="004E19E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4E19E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4E19E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="008E353D">
        <w:rPr>
          <w:rFonts w:ascii="Consolas" w:eastAsia="Times New Roman" w:hAnsi="Consolas" w:cs="Times New Roman"/>
          <w:color w:val="B5CEA8"/>
          <w:sz w:val="21"/>
          <w:szCs w:val="21"/>
          <w:lang w:eastAsia="ja-JP"/>
        </w:rPr>
        <w:t>10</w:t>
      </w:r>
    </w:p>
    <w:p w14:paraId="540EE8CF" w14:textId="0175621C" w:rsidR="00546C50" w:rsidRDefault="00546C50" w:rsidP="00546C50">
      <w:r>
        <w:t>Now create the pod</w:t>
      </w:r>
    </w:p>
    <w:p w14:paraId="5B063FD7" w14:textId="40913D55" w:rsidR="00546C50" w:rsidRPr="007D6F32" w:rsidRDefault="00546C50" w:rsidP="00086A46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2D2D2E" w:rsidRPr="00086A46">
        <w:rPr>
          <w:rFonts w:ascii="Consolas" w:hAnsi="Consolas"/>
          <w:b/>
          <w:bCs/>
          <w:sz w:val="20"/>
          <w:szCs w:val="20"/>
        </w:rPr>
        <w:t>part1/</w:t>
      </w:r>
      <w:r w:rsidRPr="00086A46">
        <w:rPr>
          <w:rFonts w:ascii="Consolas" w:hAnsi="Consolas"/>
          <w:b/>
          <w:bCs/>
          <w:sz w:val="20"/>
          <w:szCs w:val="20"/>
        </w:rPr>
        <w:t>1-</w:t>
      </w:r>
      <w:r w:rsidR="00357838" w:rsidRPr="00086A46">
        <w:rPr>
          <w:rFonts w:ascii="Consolas" w:hAnsi="Consolas"/>
          <w:b/>
          <w:bCs/>
          <w:sz w:val="20"/>
          <w:szCs w:val="20"/>
        </w:rPr>
        <w:t>liveness-cmd.yaml</w:t>
      </w:r>
    </w:p>
    <w:p w14:paraId="19CBF180" w14:textId="53FF143C" w:rsidR="00546C50" w:rsidRDefault="00546C50" w:rsidP="00546C50">
      <w:r>
        <w:t xml:space="preserve">And get information about it within the first </w:t>
      </w:r>
      <w:r w:rsidR="00541ABA">
        <w:t>6</w:t>
      </w:r>
      <w:r>
        <w:t>0 seconds</w:t>
      </w:r>
    </w:p>
    <w:p w14:paraId="3FFC7F89" w14:textId="77777777" w:rsidR="00546C50" w:rsidRPr="00086A46" w:rsidRDefault="00546C5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liveness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cmd</w:t>
      </w:r>
      <w:proofErr w:type="spellEnd"/>
    </w:p>
    <w:p w14:paraId="54B581E9" w14:textId="49581E99" w:rsidR="00546C50" w:rsidRDefault="00546C50" w:rsidP="00546C50">
      <w:r>
        <w:lastRenderedPageBreak/>
        <w:t>You can see that the liveness check has been assigned, and currently everything seems to be okay</w:t>
      </w:r>
    </w:p>
    <w:p w14:paraId="5245AB00" w14:textId="4238BEE6" w:rsidR="00546C50" w:rsidRDefault="00546C50" w:rsidP="00546C50">
      <w:r>
        <w:t xml:space="preserve">If you ask again for the information at least </w:t>
      </w:r>
      <w:r w:rsidR="00541ABA">
        <w:t>6</w:t>
      </w:r>
      <w:r>
        <w:t>5 seconds after the pod creation</w:t>
      </w:r>
    </w:p>
    <w:p w14:paraId="55BDF34B" w14:textId="77777777" w:rsidR="00546C50" w:rsidRPr="00086A46" w:rsidRDefault="00546C5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liveness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cmd</w:t>
      </w:r>
      <w:proofErr w:type="spellEnd"/>
    </w:p>
    <w:p w14:paraId="732B6B58" w14:textId="1600500E" w:rsidR="00546C50" w:rsidRDefault="00546C50" w:rsidP="00546C50">
      <w:r>
        <w:t>Now we see that the check has failed and after another 30 seconds, if we ask for the pods</w:t>
      </w:r>
    </w:p>
    <w:p w14:paraId="63C20CC6" w14:textId="77777777" w:rsidR="00546C50" w:rsidRPr="00086A46" w:rsidRDefault="00546C5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 liveness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cmd</w:t>
      </w:r>
      <w:proofErr w:type="spellEnd"/>
    </w:p>
    <w:p w14:paraId="2670E0DF" w14:textId="0AB90619" w:rsidR="00546C50" w:rsidRDefault="00546C50" w:rsidP="00546C50">
      <w:r>
        <w:t>We can see that the pod has been restarted</w:t>
      </w:r>
    </w:p>
    <w:p w14:paraId="530532E4" w14:textId="29B591E3" w:rsidR="00431A7C" w:rsidRPr="007507AC" w:rsidRDefault="00431A7C" w:rsidP="00546C50">
      <w:r w:rsidRPr="007507AC">
        <w:t>But why after 30 seconds?</w:t>
      </w:r>
      <w:r w:rsidR="006E0F2C" w:rsidRPr="007507AC">
        <w:t xml:space="preserve"> </w:t>
      </w:r>
      <w:r w:rsidR="006E0F2C" w:rsidRPr="007507AC">
        <w:rPr>
          <w:i/>
          <w:iCs/>
        </w:rPr>
        <w:t xml:space="preserve">Perhaps because we have three </w:t>
      </w:r>
      <w:r w:rsidR="007507AC" w:rsidRPr="007507AC">
        <w:rPr>
          <w:i/>
          <w:iCs/>
        </w:rPr>
        <w:t>failure checks with 10 second interval</w:t>
      </w:r>
    </w:p>
    <w:p w14:paraId="536F95CA" w14:textId="207FE425" w:rsidR="00546C50" w:rsidRDefault="00546C50" w:rsidP="00546C50">
      <w:r>
        <w:t>Let’s clean up</w:t>
      </w:r>
    </w:p>
    <w:p w14:paraId="7AD24ADC" w14:textId="361F06B5" w:rsidR="00546C50" w:rsidRPr="00086A46" w:rsidRDefault="00546C5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CD5035" w:rsidRPr="00086A46">
        <w:rPr>
          <w:rFonts w:ascii="Consolas" w:hAnsi="Consolas"/>
          <w:b/>
          <w:bCs/>
          <w:sz w:val="20"/>
          <w:szCs w:val="20"/>
        </w:rPr>
        <w:t>part</w:t>
      </w:r>
      <w:r w:rsidR="00004EC1" w:rsidRPr="00086A46">
        <w:rPr>
          <w:rFonts w:ascii="Consolas" w:hAnsi="Consolas"/>
          <w:b/>
          <w:bCs/>
          <w:sz w:val="20"/>
          <w:szCs w:val="20"/>
        </w:rPr>
        <w:t>1</w:t>
      </w:r>
      <w:r w:rsidR="00CD5035" w:rsidRPr="00086A46">
        <w:rPr>
          <w:rFonts w:ascii="Consolas" w:hAnsi="Consolas"/>
          <w:b/>
          <w:bCs/>
          <w:sz w:val="20"/>
          <w:szCs w:val="20"/>
        </w:rPr>
        <w:t>/</w:t>
      </w:r>
      <w:r w:rsidR="002068D7" w:rsidRPr="00086A46">
        <w:rPr>
          <w:rFonts w:ascii="Consolas" w:hAnsi="Consolas"/>
          <w:b/>
          <w:bCs/>
          <w:sz w:val="20"/>
          <w:szCs w:val="20"/>
        </w:rPr>
        <w:t>1-liveness-cmd.yaml</w:t>
      </w:r>
    </w:p>
    <w:p w14:paraId="0C5A7BF6" w14:textId="4022ABC9" w:rsidR="007507AC" w:rsidRDefault="007507AC" w:rsidP="007507AC">
      <w:pPr>
        <w:pStyle w:val="Heading4"/>
      </w:pPr>
      <w:r>
        <w:t>HTTP Probe</w:t>
      </w:r>
    </w:p>
    <w:p w14:paraId="6475948E" w14:textId="5B371BB7" w:rsidR="007507AC" w:rsidRDefault="005C64CA" w:rsidP="007507AC">
      <w:r>
        <w:t xml:space="preserve">Now, let’s see how we can work with </w:t>
      </w:r>
      <w:r w:rsidRPr="00FD6A8D">
        <w:rPr>
          <w:b/>
          <w:bCs/>
        </w:rPr>
        <w:t>HTTP</w:t>
      </w:r>
      <w:r>
        <w:t xml:space="preserve"> probes</w:t>
      </w:r>
    </w:p>
    <w:p w14:paraId="67B600EA" w14:textId="7E142530" w:rsidR="005C64CA" w:rsidRDefault="005C64CA" w:rsidP="007507AC">
      <w:r>
        <w:t>Check this (</w:t>
      </w:r>
      <w:r w:rsidRPr="00FD6A8D">
        <w:rPr>
          <w:b/>
          <w:bCs/>
        </w:rPr>
        <w:t>part1/2-liveness-http.yaml</w:t>
      </w:r>
      <w:r>
        <w:t>) manifest file</w:t>
      </w:r>
    </w:p>
    <w:p w14:paraId="65FEB5E1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7794575F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10E8C12A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C47203B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FAC4535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est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liveness</w:t>
      </w:r>
    </w:p>
    <w:p w14:paraId="6EE7F0EC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liveness-http</w:t>
      </w:r>
    </w:p>
    <w:p w14:paraId="53127270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5BD1153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14E6070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liveness</w:t>
      </w:r>
    </w:p>
    <w:p w14:paraId="76D686DF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k8s.gcr.io/liveness</w:t>
      </w:r>
    </w:p>
    <w:p w14:paraId="1F00FF37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44BB188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server</w:t>
      </w:r>
    </w:p>
    <w:p w14:paraId="66E66BFF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ivenessProbe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C9FB51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ttpGet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FBB188F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healthz</w:t>
      </w:r>
    </w:p>
    <w:p w14:paraId="57AA0063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80</w:t>
      </w:r>
    </w:p>
    <w:p w14:paraId="2FDDB905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ttpHeaders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80FD399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ustom-Header</w:t>
      </w:r>
    </w:p>
    <w:p w14:paraId="42358C2B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alue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wesome</w:t>
      </w:r>
    </w:p>
    <w:p w14:paraId="1B4F2391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ialDelaySeconds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46143244" w14:textId="77777777" w:rsidR="00FD6A8D" w:rsidRPr="00FD6A8D" w:rsidRDefault="00FD6A8D" w:rsidP="00FD6A8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FD6A8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FD6A8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FD6A8D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</w:t>
      </w:r>
    </w:p>
    <w:p w14:paraId="338C24EB" w14:textId="77777777" w:rsidR="002068D7" w:rsidRDefault="002068D7" w:rsidP="002068D7">
      <w:r>
        <w:t>Now create the pod</w:t>
      </w:r>
    </w:p>
    <w:p w14:paraId="2271200B" w14:textId="6A190E00" w:rsidR="002068D7" w:rsidRPr="007D6F32" w:rsidRDefault="002068D7" w:rsidP="00086A46">
      <w:pPr>
        <w:shd w:val="clear" w:color="auto" w:fill="BFBFBF" w:themeFill="background1" w:themeFillShade="BF"/>
        <w:rPr>
          <w:rFonts w:ascii="Consolas" w:hAnsi="Consolas"/>
          <w:b/>
          <w:bCs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73166F" w:rsidRPr="00086A46">
        <w:rPr>
          <w:rFonts w:ascii="Consolas" w:hAnsi="Consolas"/>
          <w:b/>
          <w:bCs/>
          <w:sz w:val="20"/>
          <w:szCs w:val="20"/>
        </w:rPr>
        <w:t>part1/</w:t>
      </w:r>
      <w:r w:rsidRPr="00086A46">
        <w:rPr>
          <w:rFonts w:ascii="Consolas" w:hAnsi="Consolas"/>
          <w:b/>
          <w:bCs/>
          <w:sz w:val="20"/>
          <w:szCs w:val="20"/>
        </w:rPr>
        <w:t>2-liveness-http.yaml</w:t>
      </w:r>
    </w:p>
    <w:p w14:paraId="68E70336" w14:textId="0E13355D" w:rsidR="002068D7" w:rsidRDefault="002068D7" w:rsidP="002068D7">
      <w:r>
        <w:t>And get information about it within the first 10 seconds</w:t>
      </w:r>
    </w:p>
    <w:p w14:paraId="017317D2" w14:textId="2A0B70DE" w:rsidR="002068D7" w:rsidRPr="00086A46" w:rsidRDefault="002068D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liveness-</w:t>
      </w:r>
      <w:r w:rsidR="00792AC5" w:rsidRPr="00086A46">
        <w:rPr>
          <w:rFonts w:ascii="Consolas" w:hAnsi="Consolas"/>
          <w:b/>
          <w:bCs/>
          <w:sz w:val="20"/>
          <w:szCs w:val="20"/>
        </w:rPr>
        <w:t>http</w:t>
      </w:r>
    </w:p>
    <w:p w14:paraId="376587AA" w14:textId="77777777" w:rsidR="002068D7" w:rsidRDefault="002068D7" w:rsidP="002068D7">
      <w:r>
        <w:t>You can see that the liveness check has been assigned, and currently everything seems to be okay</w:t>
      </w:r>
    </w:p>
    <w:p w14:paraId="4D125D53" w14:textId="6BFD858E" w:rsidR="002068D7" w:rsidRDefault="002068D7" w:rsidP="002068D7">
      <w:r>
        <w:t xml:space="preserve">If you ask again for the information at least </w:t>
      </w:r>
      <w:r w:rsidR="00A07962">
        <w:t>1</w:t>
      </w:r>
      <w:r>
        <w:t>5 seconds after the pod creation</w:t>
      </w:r>
    </w:p>
    <w:p w14:paraId="549312EA" w14:textId="03FE5207" w:rsidR="002068D7" w:rsidRPr="00086A46" w:rsidRDefault="002068D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</w:t>
      </w:r>
      <w:r w:rsidR="00792AC5" w:rsidRPr="00086A46">
        <w:rPr>
          <w:rFonts w:ascii="Consolas" w:hAnsi="Consolas"/>
          <w:b/>
          <w:bCs/>
          <w:sz w:val="20"/>
          <w:szCs w:val="20"/>
        </w:rPr>
        <w:t>liveness-http</w:t>
      </w:r>
    </w:p>
    <w:p w14:paraId="29498C14" w14:textId="13EE3368" w:rsidR="002068D7" w:rsidRDefault="002068D7" w:rsidP="002068D7">
      <w:r>
        <w:t>Now we see that the check has failed and after another</w:t>
      </w:r>
      <w:r w:rsidR="00F1482E">
        <w:t xml:space="preserve"> 1</w:t>
      </w:r>
      <w:r>
        <w:t>0 seconds, if we ask for the pods</w:t>
      </w:r>
    </w:p>
    <w:p w14:paraId="058F926B" w14:textId="0AD089FF" w:rsidR="002068D7" w:rsidRPr="00086A46" w:rsidRDefault="002068D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 </w:t>
      </w:r>
      <w:r w:rsidR="00792AC5" w:rsidRPr="00086A46">
        <w:rPr>
          <w:rFonts w:ascii="Consolas" w:hAnsi="Consolas"/>
          <w:b/>
          <w:bCs/>
          <w:sz w:val="20"/>
          <w:szCs w:val="20"/>
        </w:rPr>
        <w:t>liveness-http</w:t>
      </w:r>
    </w:p>
    <w:p w14:paraId="6FF0BA5B" w14:textId="77777777" w:rsidR="002068D7" w:rsidRDefault="002068D7" w:rsidP="002068D7">
      <w:r>
        <w:lastRenderedPageBreak/>
        <w:t>We can see that the pod has been restarted</w:t>
      </w:r>
    </w:p>
    <w:p w14:paraId="012A2AB3" w14:textId="1E9D0081" w:rsidR="002068D7" w:rsidRDefault="002068D7" w:rsidP="002068D7">
      <w:pPr>
        <w:rPr>
          <w:i/>
          <w:iCs/>
        </w:rPr>
      </w:pPr>
      <w:r w:rsidRPr="007507AC">
        <w:t xml:space="preserve">But why after </w:t>
      </w:r>
      <w:r w:rsidR="00F1482E">
        <w:t>1</w:t>
      </w:r>
      <w:r w:rsidRPr="007507AC">
        <w:t xml:space="preserve">0 seconds? </w:t>
      </w:r>
      <w:r w:rsidRPr="007507AC">
        <w:rPr>
          <w:i/>
          <w:iCs/>
        </w:rPr>
        <w:t xml:space="preserve">Perhaps because we have three failure checks with </w:t>
      </w:r>
      <w:r w:rsidR="00F1482E">
        <w:rPr>
          <w:i/>
          <w:iCs/>
        </w:rPr>
        <w:t>3</w:t>
      </w:r>
      <w:r w:rsidRPr="007507AC">
        <w:rPr>
          <w:i/>
          <w:iCs/>
        </w:rPr>
        <w:t xml:space="preserve"> second interval</w:t>
      </w:r>
    </w:p>
    <w:p w14:paraId="2BFAA335" w14:textId="128BDF74" w:rsidR="00F1482E" w:rsidRDefault="00F1482E" w:rsidP="002068D7">
      <w:r>
        <w:t xml:space="preserve">If we wait a bit and check </w:t>
      </w:r>
      <w:r w:rsidR="00D43310">
        <w:t xml:space="preserve">again, after a few cycles we will notice that the process is pausing for extended period of time with the </w:t>
      </w:r>
      <w:proofErr w:type="spellStart"/>
      <w:r w:rsidR="00D43310" w:rsidRPr="00086A46">
        <w:rPr>
          <w:b/>
        </w:rPr>
        <w:t>CrashLoopBackOff</w:t>
      </w:r>
      <w:proofErr w:type="spellEnd"/>
      <w:r w:rsidR="00D43310">
        <w:t xml:space="preserve"> status</w:t>
      </w:r>
    </w:p>
    <w:p w14:paraId="1E1CE3FA" w14:textId="44728238" w:rsidR="00D43310" w:rsidRDefault="00D43310" w:rsidP="002068D7">
      <w:r>
        <w:t>It is quite normal. It is to prevent the cluster. We can check more here:</w:t>
      </w:r>
      <w:r w:rsidRPr="00D43310">
        <w:t xml:space="preserve"> </w:t>
      </w:r>
    </w:p>
    <w:p w14:paraId="24204EFB" w14:textId="6BCA9A93" w:rsidR="00D43310" w:rsidRPr="00F1482E" w:rsidRDefault="00F85B98" w:rsidP="002068D7">
      <w:hyperlink r:id="rId9" w:anchor="restart-policy" w:history="1">
        <w:r w:rsidR="00D43310" w:rsidRPr="006C18B1">
          <w:rPr>
            <w:rStyle w:val="Hyperlink"/>
          </w:rPr>
          <w:t>https://kubernetes.io/docs/concepts/workloads/pods/pod-lifecycle/#restart-policy</w:t>
        </w:r>
      </w:hyperlink>
      <w:r w:rsidR="00D43310">
        <w:t xml:space="preserve"> </w:t>
      </w:r>
    </w:p>
    <w:p w14:paraId="49B4CF65" w14:textId="77777777" w:rsidR="002068D7" w:rsidRDefault="002068D7" w:rsidP="002068D7">
      <w:r>
        <w:t>Let’s clean up</w:t>
      </w:r>
    </w:p>
    <w:p w14:paraId="66737B76" w14:textId="5470A7AC" w:rsidR="005C64CA" w:rsidRPr="007D6F32" w:rsidRDefault="00B023D8" w:rsidP="00086A46">
      <w:pPr>
        <w:shd w:val="clear" w:color="auto" w:fill="BFBFBF" w:themeFill="background1" w:themeFillShade="BF"/>
        <w:rPr>
          <w:rFonts w:ascii="Consolas" w:hAnsi="Consolas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5C097C" w:rsidRPr="00086A46">
        <w:rPr>
          <w:rFonts w:ascii="Consolas" w:hAnsi="Consolas"/>
          <w:b/>
          <w:bCs/>
          <w:sz w:val="20"/>
          <w:szCs w:val="20"/>
        </w:rPr>
        <w:t>part1/</w:t>
      </w:r>
      <w:r w:rsidRPr="00086A46">
        <w:rPr>
          <w:rFonts w:ascii="Consolas" w:hAnsi="Consolas"/>
          <w:b/>
          <w:bCs/>
          <w:sz w:val="20"/>
          <w:szCs w:val="20"/>
        </w:rPr>
        <w:t>2-liveness-http.yaml</w:t>
      </w:r>
    </w:p>
    <w:p w14:paraId="33CA19E2" w14:textId="1AB601FD" w:rsidR="0067250E" w:rsidRDefault="0067250E" w:rsidP="0067250E">
      <w:pPr>
        <w:pStyle w:val="Heading3"/>
      </w:pPr>
      <w:r>
        <w:t>Readiness Probes</w:t>
      </w:r>
    </w:p>
    <w:p w14:paraId="4F747768" w14:textId="39D78A64" w:rsidR="0087524A" w:rsidRDefault="002B52B7" w:rsidP="0067250E">
      <w:r>
        <w:t>W</w:t>
      </w:r>
      <w:r w:rsidR="0087524A">
        <w:t>e will simulate a situation in which we have an application that needs some time to get ready and then after</w:t>
      </w:r>
      <w:r w:rsidR="0022002A">
        <w:t xml:space="preserve"> a while it breaks</w:t>
      </w:r>
    </w:p>
    <w:p w14:paraId="13B30218" w14:textId="3A5ACEBA" w:rsidR="0022002A" w:rsidRDefault="002A7FE0" w:rsidP="002A7FE0">
      <w:pPr>
        <w:pStyle w:val="Heading4"/>
      </w:pPr>
      <w:r>
        <w:t>Exec Probe</w:t>
      </w:r>
    </w:p>
    <w:p w14:paraId="1132A728" w14:textId="41D57211" w:rsidR="002A7FE0" w:rsidRDefault="002A7FE0" w:rsidP="002A7FE0">
      <w:r>
        <w:t>Check this (</w:t>
      </w:r>
      <w:r w:rsidR="00DE13F1" w:rsidRPr="00DE13F1">
        <w:rPr>
          <w:b/>
          <w:bCs/>
        </w:rPr>
        <w:t>part1/3-readiness-cmd.yaml</w:t>
      </w:r>
      <w:r>
        <w:t>) manifest file</w:t>
      </w:r>
    </w:p>
    <w:p w14:paraId="7211EDD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34DD7FA9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30773F4D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9C43CB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8595CB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cmd</w:t>
      </w:r>
    </w:p>
    <w:p w14:paraId="0745DEF3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cmd</w:t>
      </w:r>
    </w:p>
    <w:p w14:paraId="1E86D24B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53E3BB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Container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F84FB33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init-data</w:t>
      </w:r>
    </w:p>
    <w:p w14:paraId="1BA59DB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3B9FFBDA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038D9E89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07940E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cho '(Almost) Always Ready to Serve ;)' &gt; /data/index.html</w:t>
      </w:r>
    </w:p>
    <w:p w14:paraId="1CC7D653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975DDBC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79C835E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10C80EF9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5F32146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main</w:t>
      </w:r>
    </w:p>
    <w:p w14:paraId="3B506AD3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ginx</w:t>
      </w:r>
    </w:p>
    <w:p w14:paraId="171EE5D0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7632924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522E15FB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usr/share/nginx/html</w:t>
      </w:r>
    </w:p>
    <w:p w14:paraId="4D0E1819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heck</w:t>
      </w:r>
    </w:p>
    <w:p w14:paraId="30BF4FB9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3662417A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adinessProb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276B3EB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xec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EE12CF7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F86DD78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at</w:t>
      </w:r>
    </w:p>
    <w:p w14:paraId="63EB00FC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/healthy</w:t>
      </w:r>
    </w:p>
    <w:p w14:paraId="4991ACD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ialDelaySecond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749FD5FE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32E16C1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sidecar-postpone</w:t>
      </w:r>
    </w:p>
    <w:p w14:paraId="0CFC306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41D8CF68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35999E47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159C6EF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while true; do</w:t>
      </w:r>
    </w:p>
    <w:p w14:paraId="4C31A10E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20;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26FC74F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ouch /check/healthy;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3E1F401B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60;</w:t>
      </w:r>
    </w:p>
    <w:p w14:paraId="4FEB1DA1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one</w:t>
      </w:r>
    </w:p>
    <w:p w14:paraId="09DC90D1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DAC67E8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heck</w:t>
      </w:r>
    </w:p>
    <w:p w14:paraId="0A1B2226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4DF9D0D0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sidecar-break</w:t>
      </w:r>
    </w:p>
    <w:p w14:paraId="03CCA09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5C38AED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0597877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1344CD4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while true; do</w:t>
      </w:r>
    </w:p>
    <w:p w14:paraId="6E7412C4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60;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7600DA6B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m /check/healthy;</w:t>
      </w:r>
    </w:p>
    <w:p w14:paraId="19C8266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20;</w:t>
      </w:r>
    </w:p>
    <w:p w14:paraId="2E75BD58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one</w:t>
      </w:r>
    </w:p>
    <w:p w14:paraId="75EDABD6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9E62CE6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heck</w:t>
      </w:r>
    </w:p>
    <w:p w14:paraId="4E554CA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396A2EA8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98CBF4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6792848B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7AF3B776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heck</w:t>
      </w:r>
    </w:p>
    <w:p w14:paraId="72D22A71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03B32591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---</w:t>
      </w:r>
    </w:p>
    <w:p w14:paraId="0AB4F08A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5A7C8ED6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77808420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859BE68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cmd</w:t>
      </w:r>
    </w:p>
    <w:p w14:paraId="45EA5C25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ADDD267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cmd</w:t>
      </w:r>
    </w:p>
    <w:p w14:paraId="3ADDA6E4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4583AC3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27D3450D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F0CC103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57558042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06263AAC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03A59209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1E00391" w14:textId="77777777" w:rsidR="002A7FE0" w:rsidRPr="002A7FE0" w:rsidRDefault="002A7FE0" w:rsidP="002A7FE0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2A7FE0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2A7FE0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2A7FE0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cmd</w:t>
      </w:r>
    </w:p>
    <w:p w14:paraId="357A68E1" w14:textId="4D0F4A82" w:rsidR="0019679B" w:rsidRDefault="0019679B" w:rsidP="0019679B">
      <w:r>
        <w:t xml:space="preserve">Now create the </w:t>
      </w:r>
      <w:r w:rsidR="005448EE">
        <w:t>resources</w:t>
      </w:r>
    </w:p>
    <w:p w14:paraId="341640A1" w14:textId="32AA4E04" w:rsidR="0019679B" w:rsidRPr="00086A46" w:rsidRDefault="0019679B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044226" w:rsidRPr="00086A46">
        <w:rPr>
          <w:rFonts w:ascii="Consolas" w:hAnsi="Consolas"/>
          <w:b/>
          <w:bCs/>
          <w:sz w:val="20"/>
          <w:szCs w:val="20"/>
        </w:rPr>
        <w:t>part1/</w:t>
      </w:r>
      <w:r w:rsidRPr="00086A46">
        <w:rPr>
          <w:rFonts w:ascii="Consolas" w:hAnsi="Consolas"/>
          <w:b/>
          <w:bCs/>
          <w:sz w:val="20"/>
          <w:szCs w:val="20"/>
        </w:rPr>
        <w:t>3-readiness-cmd.yaml</w:t>
      </w:r>
    </w:p>
    <w:p w14:paraId="54BA1F81" w14:textId="566FBB21" w:rsidR="0019679B" w:rsidRDefault="0019679B" w:rsidP="0019679B">
      <w:r>
        <w:t xml:space="preserve">And get information about it within the first </w:t>
      </w:r>
      <w:r w:rsidR="00FE253F">
        <w:t>2</w:t>
      </w:r>
      <w:r>
        <w:t>0 seconds</w:t>
      </w:r>
    </w:p>
    <w:p w14:paraId="0357687D" w14:textId="4263340C" w:rsidR="0019679B" w:rsidRPr="00086A46" w:rsidRDefault="0019679B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</w:t>
      </w:r>
      <w:r w:rsidR="00A046A4" w:rsidRPr="00086A46">
        <w:rPr>
          <w:rFonts w:ascii="Consolas" w:hAnsi="Consolas"/>
          <w:b/>
          <w:bCs/>
          <w:sz w:val="20"/>
          <w:szCs w:val="20"/>
        </w:rPr>
        <w:t>readiness-</w:t>
      </w:r>
      <w:proofErr w:type="spellStart"/>
      <w:r w:rsidR="00A046A4" w:rsidRPr="00086A46">
        <w:rPr>
          <w:rFonts w:ascii="Consolas" w:hAnsi="Consolas"/>
          <w:b/>
          <w:bCs/>
          <w:sz w:val="20"/>
          <w:szCs w:val="20"/>
        </w:rPr>
        <w:t>cmd</w:t>
      </w:r>
      <w:proofErr w:type="spellEnd"/>
    </w:p>
    <w:p w14:paraId="4B5047F8" w14:textId="02138320" w:rsidR="0019679B" w:rsidRDefault="0019679B" w:rsidP="0019679B">
      <w:r>
        <w:t xml:space="preserve">You can see that the </w:t>
      </w:r>
      <w:r w:rsidR="006F0BA8">
        <w:t>readiness probe is assigned and failed</w:t>
      </w:r>
    </w:p>
    <w:p w14:paraId="505FC8D5" w14:textId="45F339D7" w:rsidR="006F0BA8" w:rsidRDefault="006F0BA8" w:rsidP="0019679B">
      <w:r>
        <w:t>After another 10 seconds it will succ</w:t>
      </w:r>
      <w:r w:rsidR="00AD5091">
        <w:t>eed</w:t>
      </w:r>
    </w:p>
    <w:p w14:paraId="31C96511" w14:textId="510095B7" w:rsidR="00AD5091" w:rsidRDefault="00AD5091" w:rsidP="0019679B">
      <w:r>
        <w:lastRenderedPageBreak/>
        <w:t>Then, we can check the service</w:t>
      </w:r>
    </w:p>
    <w:p w14:paraId="739D9515" w14:textId="438751D4" w:rsidR="00AD5091" w:rsidRPr="00086A46" w:rsidRDefault="00AD509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svc readiness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cmd</w:t>
      </w:r>
      <w:proofErr w:type="spellEnd"/>
    </w:p>
    <w:p w14:paraId="778623D6" w14:textId="3EAD1A3C" w:rsidR="00AD5091" w:rsidRDefault="00AD5091" w:rsidP="00AD5091">
      <w:r>
        <w:t>There will be one endpoint</w:t>
      </w:r>
    </w:p>
    <w:p w14:paraId="162E3A01" w14:textId="127DC0B6" w:rsidR="00AD5091" w:rsidRDefault="00AD5091" w:rsidP="00AD5091">
      <w:r>
        <w:t xml:space="preserve">We can open a browser tab and navigate to </w:t>
      </w:r>
      <w:r w:rsidR="005854A7" w:rsidRPr="00086A46">
        <w:rPr>
          <w:b/>
        </w:rPr>
        <w:t>http://&lt;control-plane-ip&gt;:</w:t>
      </w:r>
      <w:proofErr w:type="gramStart"/>
      <w:r w:rsidR="005854A7" w:rsidRPr="00086A46">
        <w:rPr>
          <w:b/>
        </w:rPr>
        <w:t>30001</w:t>
      </w:r>
      <w:proofErr w:type="gramEnd"/>
    </w:p>
    <w:p w14:paraId="718AB58C" w14:textId="16775504" w:rsidR="00AD5091" w:rsidRDefault="00AD5091" w:rsidP="00AD5091">
      <w:r>
        <w:t>Our application should be there</w:t>
      </w:r>
    </w:p>
    <w:p w14:paraId="0FA791BF" w14:textId="7CD60240" w:rsidR="00AD5091" w:rsidRDefault="00AD5091" w:rsidP="00AD5091">
      <w:r>
        <w:t xml:space="preserve">After another </w:t>
      </w:r>
      <w:r w:rsidR="000010CF">
        <w:t>50 seconds the main container in the pod will be marked as not ready</w:t>
      </w:r>
    </w:p>
    <w:p w14:paraId="5463AAC2" w14:textId="6A6F1BDB" w:rsidR="00BE3688" w:rsidRDefault="00BE3688" w:rsidP="00AD5091">
      <w:r>
        <w:t>If check again the service, we will notice that there aren’t any endpoints</w:t>
      </w:r>
    </w:p>
    <w:p w14:paraId="679A6F5B" w14:textId="77777777" w:rsidR="00266041" w:rsidRPr="00086A46" w:rsidRDefault="0026604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svc readiness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cmd</w:t>
      </w:r>
      <w:proofErr w:type="spellEnd"/>
    </w:p>
    <w:p w14:paraId="7FCD4663" w14:textId="7CDF789A" w:rsidR="00BE3688" w:rsidRDefault="00BE3688" w:rsidP="00AD5091">
      <w:r>
        <w:t>The</w:t>
      </w:r>
      <w:r w:rsidR="00266041">
        <w:t xml:space="preserve"> cycle will repeat</w:t>
      </w:r>
    </w:p>
    <w:p w14:paraId="617DBC30" w14:textId="176CF356" w:rsidR="00266041" w:rsidRDefault="00266041" w:rsidP="00AD5091">
      <w:r>
        <w:t xml:space="preserve">It would be easier to combine the above commands with watch </w:t>
      </w:r>
      <w:r w:rsidR="00954534">
        <w:t>of the resources in another terminal</w:t>
      </w:r>
    </w:p>
    <w:p w14:paraId="29BA83F6" w14:textId="02610426" w:rsidR="00954534" w:rsidRPr="00086A46" w:rsidRDefault="000204A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 xml:space="preserve">watch -n 2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</w:t>
      </w:r>
      <w:proofErr w:type="spellStart"/>
      <w:proofErr w:type="gramStart"/>
      <w:r w:rsidRPr="00086A46">
        <w:rPr>
          <w:rFonts w:ascii="Consolas" w:hAnsi="Consolas"/>
          <w:b/>
          <w:bCs/>
          <w:sz w:val="20"/>
          <w:szCs w:val="20"/>
        </w:rPr>
        <w:t>pods,svc</w:t>
      </w:r>
      <w:proofErr w:type="spellEnd"/>
      <w:proofErr w:type="gramEnd"/>
      <w:r w:rsidRPr="00086A46">
        <w:rPr>
          <w:rFonts w:ascii="Consolas" w:hAnsi="Consolas"/>
          <w:b/>
          <w:bCs/>
          <w:sz w:val="20"/>
          <w:szCs w:val="20"/>
        </w:rPr>
        <w:t xml:space="preserve"> -o wide</w:t>
      </w:r>
    </w:p>
    <w:p w14:paraId="2D72DC8C" w14:textId="2E59A936" w:rsidR="0019679B" w:rsidRDefault="00954534" w:rsidP="0019679B">
      <w:r>
        <w:t>Finally, l</w:t>
      </w:r>
      <w:r w:rsidR="0019679B">
        <w:t>et’s clean up</w:t>
      </w:r>
    </w:p>
    <w:p w14:paraId="6FA619A3" w14:textId="531E6D24" w:rsidR="002A7FE0" w:rsidRPr="00086A46" w:rsidRDefault="00954534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111D55" w:rsidRPr="00086A46">
        <w:rPr>
          <w:rFonts w:ascii="Consolas" w:hAnsi="Consolas"/>
          <w:b/>
          <w:bCs/>
          <w:sz w:val="20"/>
          <w:szCs w:val="20"/>
        </w:rPr>
        <w:t>part1/</w:t>
      </w:r>
      <w:r w:rsidRPr="00086A46">
        <w:rPr>
          <w:rFonts w:ascii="Consolas" w:hAnsi="Consolas"/>
          <w:b/>
          <w:bCs/>
          <w:sz w:val="20"/>
          <w:szCs w:val="20"/>
        </w:rPr>
        <w:t>3-readiness-cmd.yaml</w:t>
      </w:r>
    </w:p>
    <w:p w14:paraId="2E14531F" w14:textId="457ECD57" w:rsidR="00954534" w:rsidRDefault="00954534" w:rsidP="00954534">
      <w:pPr>
        <w:pStyle w:val="Heading4"/>
      </w:pPr>
      <w:r>
        <w:t>HTTP Probe</w:t>
      </w:r>
    </w:p>
    <w:p w14:paraId="68CF85BD" w14:textId="5326AEFE" w:rsidR="003D7A27" w:rsidRDefault="003D7A27" w:rsidP="003D7A27">
      <w:r>
        <w:t xml:space="preserve">Now, let’s see a variant of the </w:t>
      </w:r>
      <w:r w:rsidR="005448EE">
        <w:t>earlier sample but with HTTP probe</w:t>
      </w:r>
    </w:p>
    <w:p w14:paraId="6324C750" w14:textId="2A6E696F" w:rsidR="003D7A27" w:rsidRDefault="003D7A27" w:rsidP="003D7A27">
      <w:r>
        <w:t>Check this (</w:t>
      </w:r>
      <w:r w:rsidRPr="00DE13F1">
        <w:rPr>
          <w:b/>
          <w:bCs/>
        </w:rPr>
        <w:t>part1/</w:t>
      </w:r>
      <w:r>
        <w:rPr>
          <w:b/>
          <w:bCs/>
        </w:rPr>
        <w:t>4</w:t>
      </w:r>
      <w:r w:rsidRPr="00DE13F1">
        <w:rPr>
          <w:b/>
          <w:bCs/>
        </w:rPr>
        <w:t>-readiness-</w:t>
      </w:r>
      <w:r>
        <w:rPr>
          <w:b/>
          <w:bCs/>
        </w:rPr>
        <w:t>http</w:t>
      </w:r>
      <w:r w:rsidRPr="00DE13F1">
        <w:rPr>
          <w:b/>
          <w:bCs/>
        </w:rPr>
        <w:t>.yaml</w:t>
      </w:r>
      <w:r>
        <w:t>) manifest file</w:t>
      </w:r>
    </w:p>
    <w:p w14:paraId="4E0C8BDA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525E0874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7C77374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491C47E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72BD3BD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http</w:t>
      </w:r>
    </w:p>
    <w:p w14:paraId="1766DBD2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http</w:t>
      </w:r>
    </w:p>
    <w:p w14:paraId="600BB8D1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CBE063D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Container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102239B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init-data</w:t>
      </w:r>
    </w:p>
    <w:p w14:paraId="2A1CDC2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3036C51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03500E4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C70015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cho '(Almost) Always Ready to Serve ;)' &gt; /data/index.html</w:t>
      </w:r>
    </w:p>
    <w:p w14:paraId="7FF16B7B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B542F2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23D6221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68E6C703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86DA530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main</w:t>
      </w:r>
    </w:p>
    <w:p w14:paraId="2167203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ginx</w:t>
      </w:r>
    </w:p>
    <w:p w14:paraId="0C4CC37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7F37701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52296C34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usr/share/nginx/html</w:t>
      </w:r>
    </w:p>
    <w:p w14:paraId="1A28F710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adinessProb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9AD111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ttpGet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E53521E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healthy.html</w:t>
      </w:r>
    </w:p>
    <w:p w14:paraId="1D8213AE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2239B854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ialDelaySecond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1B61383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7BB7988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sidecar-postpone</w:t>
      </w:r>
    </w:p>
    <w:p w14:paraId="4D639CD4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018461F0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EADDD66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F136825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while true; do</w:t>
      </w:r>
    </w:p>
    <w:p w14:paraId="268F53CC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20;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638E726D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cho 'WORKING' &gt; /check/healthy.html;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6AC8BE13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60;</w:t>
      </w:r>
    </w:p>
    <w:p w14:paraId="3230D01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one</w:t>
      </w:r>
    </w:p>
    <w:p w14:paraId="15ACFA6C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80FCDD0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0157707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12825F26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sidecar-break</w:t>
      </w:r>
    </w:p>
    <w:p w14:paraId="2E88E716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5515F166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5DAB34E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21D8003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while true; do</w:t>
      </w:r>
    </w:p>
    <w:p w14:paraId="70C4FAA2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60;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4FD00951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m /check/healthy.html;</w:t>
      </w:r>
    </w:p>
    <w:p w14:paraId="7B025AFD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20;</w:t>
      </w:r>
    </w:p>
    <w:p w14:paraId="246991B3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one</w:t>
      </w:r>
    </w:p>
    <w:p w14:paraId="01074830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F6909D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4BAB63FC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09278897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CAFAFF8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0AFE8FE5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62E2ECA7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---</w:t>
      </w:r>
    </w:p>
    <w:p w14:paraId="369D9FCE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58087335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57389C22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1CAA310" w14:textId="1FEED0BB" w:rsidR="005448EE" w:rsidRPr="00F94AB0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</w:t>
      </w:r>
      <w:r w:rsidR="00F94AB0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http</w:t>
      </w:r>
    </w:p>
    <w:p w14:paraId="45DE6711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024D13E" w14:textId="4032FB91" w:rsidR="005448EE" w:rsidRPr="00F94AB0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</w:t>
      </w:r>
      <w:r w:rsidR="00F94AB0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http</w:t>
      </w:r>
    </w:p>
    <w:p w14:paraId="1F7BF7BD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1DBDAA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1A616FAD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705FC51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2BAD794F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391382EC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3C926C8E" w14:textId="77777777" w:rsidR="005448EE" w:rsidRPr="005448EE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85B4EBD" w14:textId="5ABB0284" w:rsidR="005448EE" w:rsidRPr="00F94AB0" w:rsidRDefault="005448EE" w:rsidP="005448EE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5448EE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5448EE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5448EE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adiness-</w:t>
      </w:r>
      <w:r w:rsidR="00F94AB0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http</w:t>
      </w:r>
    </w:p>
    <w:p w14:paraId="71970B07" w14:textId="77777777" w:rsidR="005448EE" w:rsidRDefault="005448EE" w:rsidP="005448EE">
      <w:r>
        <w:t>Now create the resources</w:t>
      </w:r>
    </w:p>
    <w:p w14:paraId="4A8EF80A" w14:textId="3F426F9E" w:rsidR="005448EE" w:rsidRPr="00086A46" w:rsidRDefault="005448E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491FBB" w:rsidRPr="00086A46">
        <w:rPr>
          <w:rFonts w:ascii="Consolas" w:hAnsi="Consolas"/>
          <w:b/>
          <w:bCs/>
          <w:sz w:val="20"/>
          <w:szCs w:val="20"/>
        </w:rPr>
        <w:t>pa</w:t>
      </w:r>
      <w:r w:rsidR="00111D55" w:rsidRPr="00086A46">
        <w:rPr>
          <w:rFonts w:ascii="Consolas" w:hAnsi="Consolas"/>
          <w:b/>
          <w:bCs/>
          <w:sz w:val="20"/>
          <w:szCs w:val="20"/>
        </w:rPr>
        <w:t>rt1/</w:t>
      </w:r>
      <w:r w:rsidRPr="00086A46">
        <w:rPr>
          <w:rFonts w:ascii="Consolas" w:hAnsi="Consolas"/>
          <w:b/>
          <w:bCs/>
          <w:sz w:val="20"/>
          <w:szCs w:val="20"/>
        </w:rPr>
        <w:t>4-readiness-http.yaml</w:t>
      </w:r>
    </w:p>
    <w:p w14:paraId="69CE7212" w14:textId="77777777" w:rsidR="005448EE" w:rsidRDefault="005448EE" w:rsidP="005448EE">
      <w:r>
        <w:t>And get information about it within the first 20 seconds</w:t>
      </w:r>
    </w:p>
    <w:p w14:paraId="2FFAFF98" w14:textId="34820BF5" w:rsidR="005448EE" w:rsidRPr="00086A46" w:rsidRDefault="005448E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readiness-http</w:t>
      </w:r>
    </w:p>
    <w:p w14:paraId="4B2C4901" w14:textId="77777777" w:rsidR="005448EE" w:rsidRDefault="005448EE" w:rsidP="005448EE">
      <w:r>
        <w:t>You can see that the readiness probe is assigned and failed</w:t>
      </w:r>
    </w:p>
    <w:p w14:paraId="7CF97C95" w14:textId="77777777" w:rsidR="005448EE" w:rsidRDefault="005448EE" w:rsidP="005448EE">
      <w:r>
        <w:t>After another 10 seconds it will succeed</w:t>
      </w:r>
    </w:p>
    <w:p w14:paraId="0A2D5C70" w14:textId="77777777" w:rsidR="005448EE" w:rsidRDefault="005448EE" w:rsidP="005448EE">
      <w:r>
        <w:lastRenderedPageBreak/>
        <w:t>Then, we can check the service</w:t>
      </w:r>
    </w:p>
    <w:p w14:paraId="093FF55B" w14:textId="7C117670" w:rsidR="005448EE" w:rsidRPr="00086A46" w:rsidRDefault="005448E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svc readiness-http</w:t>
      </w:r>
    </w:p>
    <w:p w14:paraId="75B44E2A" w14:textId="77777777" w:rsidR="005448EE" w:rsidRDefault="005448EE" w:rsidP="005448EE">
      <w:r>
        <w:t>There will be one endpoint</w:t>
      </w:r>
    </w:p>
    <w:p w14:paraId="2127A49C" w14:textId="54E24C87" w:rsidR="005448EE" w:rsidRDefault="005448EE" w:rsidP="005448EE">
      <w:r>
        <w:t xml:space="preserve">We can open a browser tab and navigate to </w:t>
      </w:r>
      <w:r w:rsidR="00E379C2" w:rsidRPr="00086A46">
        <w:rPr>
          <w:b/>
        </w:rPr>
        <w:t>http://&lt;control-plane-ip&gt;:</w:t>
      </w:r>
      <w:proofErr w:type="gramStart"/>
      <w:r w:rsidR="00E379C2" w:rsidRPr="00086A46">
        <w:rPr>
          <w:b/>
        </w:rPr>
        <w:t>30001</w:t>
      </w:r>
      <w:proofErr w:type="gramEnd"/>
      <w:r w:rsidR="003C3A43">
        <w:rPr>
          <w:b/>
          <w:bCs/>
        </w:rPr>
        <w:t xml:space="preserve"> </w:t>
      </w:r>
    </w:p>
    <w:p w14:paraId="08E2B830" w14:textId="77777777" w:rsidR="005448EE" w:rsidRDefault="005448EE" w:rsidP="005448EE">
      <w:r>
        <w:t>Our application should be there</w:t>
      </w:r>
    </w:p>
    <w:p w14:paraId="7CC0AFCC" w14:textId="77777777" w:rsidR="005448EE" w:rsidRDefault="005448EE" w:rsidP="005448EE">
      <w:r>
        <w:t>After another 50 seconds the main container in the pod will be marked as not ready</w:t>
      </w:r>
    </w:p>
    <w:p w14:paraId="07252551" w14:textId="77777777" w:rsidR="005448EE" w:rsidRDefault="005448EE" w:rsidP="005448EE">
      <w:r>
        <w:t>If check again the service, we will notice that there aren’t any endpoints</w:t>
      </w:r>
    </w:p>
    <w:p w14:paraId="37153FCF" w14:textId="49D3DDD8" w:rsidR="005448EE" w:rsidRPr="00086A46" w:rsidRDefault="005448E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svc readiness-http</w:t>
      </w:r>
    </w:p>
    <w:p w14:paraId="453DC88F" w14:textId="77777777" w:rsidR="005448EE" w:rsidRDefault="005448EE" w:rsidP="005448EE">
      <w:r>
        <w:t>The cycle will repeat</w:t>
      </w:r>
    </w:p>
    <w:p w14:paraId="6E43E00D" w14:textId="77777777" w:rsidR="005448EE" w:rsidRDefault="005448EE" w:rsidP="005448EE">
      <w:r>
        <w:t>It would be easier to combine the above commands with watch of the resources in another terminal</w:t>
      </w:r>
    </w:p>
    <w:p w14:paraId="3CF74537" w14:textId="77777777" w:rsidR="005448EE" w:rsidRPr="00086A46" w:rsidRDefault="005448E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 xml:space="preserve">watch -n 2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</w:t>
      </w:r>
      <w:proofErr w:type="spellStart"/>
      <w:proofErr w:type="gramStart"/>
      <w:r w:rsidRPr="00086A46">
        <w:rPr>
          <w:rFonts w:ascii="Consolas" w:hAnsi="Consolas"/>
          <w:b/>
          <w:bCs/>
          <w:sz w:val="20"/>
          <w:szCs w:val="20"/>
        </w:rPr>
        <w:t>pods,svc</w:t>
      </w:r>
      <w:proofErr w:type="spellEnd"/>
      <w:proofErr w:type="gramEnd"/>
      <w:r w:rsidRPr="00086A46">
        <w:rPr>
          <w:rFonts w:ascii="Consolas" w:hAnsi="Consolas"/>
          <w:b/>
          <w:bCs/>
          <w:sz w:val="20"/>
          <w:szCs w:val="20"/>
        </w:rPr>
        <w:t xml:space="preserve"> -o wide</w:t>
      </w:r>
    </w:p>
    <w:p w14:paraId="7527176F" w14:textId="77777777" w:rsidR="005448EE" w:rsidRDefault="005448EE" w:rsidP="005448EE">
      <w:r>
        <w:t>Finally, let’s clean up</w:t>
      </w:r>
    </w:p>
    <w:p w14:paraId="77BAEFF6" w14:textId="59D0272F" w:rsidR="005448EE" w:rsidRPr="00086A46" w:rsidRDefault="005448E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CE1519" w:rsidRPr="00086A46">
        <w:rPr>
          <w:rFonts w:ascii="Consolas" w:hAnsi="Consolas"/>
          <w:b/>
          <w:bCs/>
          <w:sz w:val="20"/>
          <w:szCs w:val="20"/>
        </w:rPr>
        <w:t>part1/</w:t>
      </w:r>
      <w:r w:rsidR="007B2B28" w:rsidRPr="00086A46">
        <w:rPr>
          <w:rFonts w:ascii="Consolas" w:hAnsi="Consolas"/>
          <w:b/>
          <w:bCs/>
          <w:sz w:val="20"/>
          <w:szCs w:val="20"/>
        </w:rPr>
        <w:t>4</w:t>
      </w:r>
      <w:r w:rsidRPr="00086A46">
        <w:rPr>
          <w:rFonts w:ascii="Consolas" w:hAnsi="Consolas"/>
          <w:b/>
          <w:bCs/>
          <w:sz w:val="20"/>
          <w:szCs w:val="20"/>
        </w:rPr>
        <w:t>-readiness-</w:t>
      </w:r>
      <w:r w:rsidR="007B2B28" w:rsidRPr="00086A46">
        <w:rPr>
          <w:rFonts w:ascii="Consolas" w:hAnsi="Consolas"/>
          <w:b/>
          <w:bCs/>
          <w:sz w:val="20"/>
          <w:szCs w:val="20"/>
        </w:rPr>
        <w:t>http</w:t>
      </w:r>
      <w:r w:rsidRPr="00086A46">
        <w:rPr>
          <w:rFonts w:ascii="Consolas" w:hAnsi="Consolas"/>
          <w:b/>
          <w:bCs/>
          <w:sz w:val="20"/>
          <w:szCs w:val="20"/>
        </w:rPr>
        <w:t>.yaml</w:t>
      </w:r>
    </w:p>
    <w:p w14:paraId="1F7A7F24" w14:textId="5857C3F4" w:rsidR="0067250E" w:rsidRDefault="0067250E" w:rsidP="0067250E">
      <w:pPr>
        <w:pStyle w:val="Heading3"/>
      </w:pPr>
      <w:r>
        <w:t>Startup Probes</w:t>
      </w:r>
    </w:p>
    <w:p w14:paraId="784BCABB" w14:textId="094AE101" w:rsidR="0067250E" w:rsidRDefault="008D30EF" w:rsidP="0067250E">
      <w:r>
        <w:t xml:space="preserve">Usually, we combine startup probes with </w:t>
      </w:r>
      <w:r w:rsidR="008E37E7">
        <w:t>the other two – liveness and readiness</w:t>
      </w:r>
    </w:p>
    <w:p w14:paraId="4C346DE9" w14:textId="2F0551D0" w:rsidR="008E37E7" w:rsidRDefault="008E37E7" w:rsidP="0067250E">
      <w:r>
        <w:t xml:space="preserve">Startup probes are used to give time for the application to start and during this </w:t>
      </w:r>
      <w:r w:rsidR="002E4051">
        <w:t xml:space="preserve">period all </w:t>
      </w:r>
      <w:r>
        <w:t>other probes are paused</w:t>
      </w:r>
    </w:p>
    <w:p w14:paraId="69913464" w14:textId="2C41C9E5" w:rsidR="008E37E7" w:rsidRDefault="001A4D2F" w:rsidP="008B0F4A">
      <w:pPr>
        <w:pStyle w:val="Heading4"/>
      </w:pPr>
      <w:r>
        <w:t>Startup and Liveness Same Type</w:t>
      </w:r>
    </w:p>
    <w:p w14:paraId="4FBB3025" w14:textId="2BBAA90C" w:rsidR="001A4D2F" w:rsidRDefault="001A4D2F" w:rsidP="001A4D2F">
      <w:r>
        <w:t>Let’s check this (</w:t>
      </w:r>
      <w:r w:rsidRPr="0000733E">
        <w:rPr>
          <w:b/>
          <w:bCs/>
        </w:rPr>
        <w:t>part1/5-startup-liveness-same.yaml</w:t>
      </w:r>
      <w:r>
        <w:t>) manifest file</w:t>
      </w:r>
    </w:p>
    <w:p w14:paraId="0A387A75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33BE8391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2ECA2556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C07134C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-same</w:t>
      </w:r>
    </w:p>
    <w:p w14:paraId="567C0B89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FD35C73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A8E897D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</w:t>
      </w:r>
    </w:p>
    <w:p w14:paraId="693D2E7D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6B2D6672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7C018FA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F8B0883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=$(( 10 + $RANDOM % 100 )); echo 'Sleep for '$t; sleep $t; touch /tmp/healthy; sleep 60; rm -rf /tmp/healthy; sleep 600</w:t>
      </w:r>
    </w:p>
    <w:p w14:paraId="03D24D54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ivenessProbe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5ED4AC9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xec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5ACE7E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5B0B0EF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at</w:t>
      </w:r>
    </w:p>
    <w:p w14:paraId="36808FBA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tmp/healthy</w:t>
      </w:r>
    </w:p>
    <w:p w14:paraId="7D16904F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ialDelaySeconds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65AB1A50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701D5364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artupProbe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15057C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xec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1803E17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FDABC3E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at</w:t>
      </w:r>
    </w:p>
    <w:p w14:paraId="25745FBB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1E742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tmp/healthy</w:t>
      </w:r>
    </w:p>
    <w:p w14:paraId="7C894E2A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failureThreshold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22</w:t>
      </w:r>
    </w:p>
    <w:p w14:paraId="3A889B2B" w14:textId="77777777" w:rsidR="001E7422" w:rsidRPr="001E7422" w:rsidRDefault="001E7422" w:rsidP="001E742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E742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1E742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E742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1B4B5809" w14:textId="77777777" w:rsidR="006170C6" w:rsidRDefault="006170C6" w:rsidP="006170C6">
      <w:r>
        <w:t>Now create the resources</w:t>
      </w:r>
    </w:p>
    <w:p w14:paraId="347D1947" w14:textId="3E3C960E" w:rsidR="006170C6" w:rsidRPr="00086A46" w:rsidRDefault="006170C6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2E4051" w:rsidRPr="00086A46">
        <w:rPr>
          <w:rFonts w:ascii="Consolas" w:hAnsi="Consolas"/>
          <w:b/>
          <w:bCs/>
          <w:sz w:val="20"/>
          <w:szCs w:val="20"/>
        </w:rPr>
        <w:t>part1/</w:t>
      </w:r>
      <w:r w:rsidRPr="00086A46">
        <w:rPr>
          <w:rFonts w:ascii="Consolas" w:hAnsi="Consolas"/>
          <w:b/>
          <w:bCs/>
          <w:sz w:val="20"/>
          <w:szCs w:val="20"/>
        </w:rPr>
        <w:t>5-startup-liveness-same.yaml</w:t>
      </w:r>
    </w:p>
    <w:p w14:paraId="3E3F81A0" w14:textId="7F9ED89F" w:rsidR="006170C6" w:rsidRDefault="006170C6" w:rsidP="006170C6">
      <w:r>
        <w:t>And check how much time it will need to “initialize”</w:t>
      </w:r>
    </w:p>
    <w:p w14:paraId="255C9FE2" w14:textId="78228A9A" w:rsidR="006170C6" w:rsidRPr="00086A46" w:rsidRDefault="008E353D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</w:t>
      </w:r>
      <w:r w:rsidR="006170C6" w:rsidRPr="00086A46">
        <w:rPr>
          <w:rFonts w:ascii="Consolas" w:hAnsi="Consolas"/>
          <w:b/>
          <w:bCs/>
          <w:sz w:val="20"/>
          <w:szCs w:val="20"/>
        </w:rPr>
        <w:t>ubectl</w:t>
      </w:r>
      <w:proofErr w:type="spellEnd"/>
      <w:r w:rsidR="006170C6" w:rsidRPr="00086A46">
        <w:rPr>
          <w:rFonts w:ascii="Consolas" w:hAnsi="Consolas"/>
          <w:b/>
          <w:bCs/>
          <w:sz w:val="20"/>
          <w:szCs w:val="20"/>
        </w:rPr>
        <w:t xml:space="preserve"> logs startup-same</w:t>
      </w:r>
    </w:p>
    <w:p w14:paraId="7ADB3A44" w14:textId="62CFB641" w:rsidR="006170C6" w:rsidRDefault="006170C6" w:rsidP="006170C6">
      <w:r>
        <w:t xml:space="preserve">Okay, now we can </w:t>
      </w:r>
      <w:r w:rsidR="00280A6C">
        <w:t>ask for additional information about the pod</w:t>
      </w:r>
    </w:p>
    <w:p w14:paraId="47573917" w14:textId="7A6C7708" w:rsidR="006170C6" w:rsidRPr="00086A46" w:rsidRDefault="006170C6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</w:t>
      </w:r>
      <w:r w:rsidR="00280A6C" w:rsidRPr="00086A46">
        <w:rPr>
          <w:rFonts w:ascii="Consolas" w:hAnsi="Consolas"/>
          <w:b/>
          <w:bCs/>
          <w:sz w:val="20"/>
          <w:szCs w:val="20"/>
        </w:rPr>
        <w:t>pod startup-same</w:t>
      </w:r>
    </w:p>
    <w:p w14:paraId="261B9DFD" w14:textId="28481EF7" w:rsidR="006170C6" w:rsidRDefault="00280A6C" w:rsidP="006170C6">
      <w:r>
        <w:t>Wait a while and check again</w:t>
      </w:r>
    </w:p>
    <w:p w14:paraId="226C39E1" w14:textId="4ADF6F2D" w:rsidR="00280A6C" w:rsidRDefault="00280A6C" w:rsidP="006170C6">
      <w:r>
        <w:t xml:space="preserve">After a while the initialization will </w:t>
      </w:r>
      <w:r w:rsidR="003009B0">
        <w:t>finish,</w:t>
      </w:r>
      <w:r>
        <w:t xml:space="preserve"> and startup probe will detect this</w:t>
      </w:r>
    </w:p>
    <w:p w14:paraId="33DF901B" w14:textId="5C0E216B" w:rsidR="00280A6C" w:rsidRDefault="00280A6C" w:rsidP="006170C6">
      <w:r>
        <w:t xml:space="preserve">Then the liveness probe will be </w:t>
      </w:r>
      <w:r w:rsidR="00232A66">
        <w:t>allowed to check periodically</w:t>
      </w:r>
    </w:p>
    <w:p w14:paraId="0F8FC6B8" w14:textId="4947A463" w:rsidR="00280A6C" w:rsidRPr="000204AE" w:rsidRDefault="00280A6C" w:rsidP="006170C6">
      <w:pPr>
        <w:rPr>
          <w:b/>
          <w:bCs/>
        </w:rPr>
      </w:pPr>
      <w:r>
        <w:t>In the next seconds, we must refresh a few times to catch the moment the liveness probe will kick the container</w:t>
      </w:r>
    </w:p>
    <w:p w14:paraId="0C88C20A" w14:textId="77777777" w:rsidR="006170C6" w:rsidRDefault="006170C6" w:rsidP="006170C6">
      <w:r>
        <w:t>Finally, let’s clean up</w:t>
      </w:r>
    </w:p>
    <w:p w14:paraId="7588A5EA" w14:textId="30089C94" w:rsidR="006170C6" w:rsidRPr="00086A46" w:rsidRDefault="006170C6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632C0A" w:rsidRPr="00086A46">
        <w:rPr>
          <w:rFonts w:ascii="Consolas" w:hAnsi="Consolas"/>
          <w:b/>
          <w:bCs/>
          <w:sz w:val="20"/>
          <w:szCs w:val="20"/>
        </w:rPr>
        <w:t>part1/</w:t>
      </w:r>
      <w:r w:rsidR="00280A6C" w:rsidRPr="00086A46">
        <w:rPr>
          <w:rFonts w:ascii="Consolas" w:hAnsi="Consolas"/>
          <w:b/>
          <w:bCs/>
          <w:sz w:val="20"/>
          <w:szCs w:val="20"/>
        </w:rPr>
        <w:t>5-</w:t>
      </w:r>
      <w:r w:rsidR="003009B0" w:rsidRPr="00086A46">
        <w:rPr>
          <w:rFonts w:ascii="Consolas" w:hAnsi="Consolas"/>
          <w:b/>
          <w:bCs/>
          <w:sz w:val="20"/>
          <w:szCs w:val="20"/>
        </w:rPr>
        <w:t>startup-liveness-same.yaml</w:t>
      </w:r>
    </w:p>
    <w:p w14:paraId="4FD27D7D" w14:textId="2D4948BB" w:rsidR="001A4D2F" w:rsidRDefault="001A4D2F" w:rsidP="001A4D2F">
      <w:pPr>
        <w:pStyle w:val="Heading4"/>
      </w:pPr>
      <w:r>
        <w:t>Startup and Liveness Mixed Type</w:t>
      </w:r>
    </w:p>
    <w:p w14:paraId="68EC1E53" w14:textId="75D3468E" w:rsidR="001A4D2F" w:rsidRDefault="00216602" w:rsidP="001A4D2F">
      <w:r>
        <w:t>We are not obliged to match the types of the checks for different probes</w:t>
      </w:r>
    </w:p>
    <w:p w14:paraId="4293D0C2" w14:textId="03A8F509" w:rsidR="00216602" w:rsidRDefault="00216602" w:rsidP="001A4D2F">
      <w:r>
        <w:t xml:space="preserve">Let’s test a mixed case. Check the following </w:t>
      </w:r>
      <w:r w:rsidR="007B12A7">
        <w:t>(</w:t>
      </w:r>
      <w:r w:rsidR="00E72181" w:rsidRPr="00E72181">
        <w:rPr>
          <w:b/>
          <w:bCs/>
        </w:rPr>
        <w:t>part1/6-startup-liveness-mixed.yaml</w:t>
      </w:r>
      <w:r w:rsidR="007B12A7">
        <w:t>) manifest</w:t>
      </w:r>
    </w:p>
    <w:p w14:paraId="7F1F4D9A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6EF11A8F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3294C57A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068B7F5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C65F54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-mixed</w:t>
      </w:r>
    </w:p>
    <w:p w14:paraId="0E7FF61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-mixed</w:t>
      </w:r>
    </w:p>
    <w:p w14:paraId="5E0FD060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FB9E9CA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Container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A4AA7F9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init-data</w:t>
      </w:r>
    </w:p>
    <w:p w14:paraId="5D1AE12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6B3BC1D8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6E887C45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5144633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cho '(Almost) Always Ready to Serve ;)' &gt; /data/index.html</w:t>
      </w:r>
    </w:p>
    <w:p w14:paraId="75D5D1FD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6E5D158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599CEF50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data</w:t>
      </w:r>
    </w:p>
    <w:p w14:paraId="7495C1CD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38CB56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main</w:t>
      </w:r>
    </w:p>
    <w:p w14:paraId="0DDD717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ginx</w:t>
      </w:r>
    </w:p>
    <w:p w14:paraId="0355D5A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EF2BDE4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116B9338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usr/share/nginx/html</w:t>
      </w:r>
    </w:p>
    <w:p w14:paraId="66FB9871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ivenessProb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D1423B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ttpGet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8ABA05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healthy.html</w:t>
      </w:r>
    </w:p>
    <w:p w14:paraId="1B33EB0D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31CD0E57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nitialDelaySecond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22ABF76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3A3FBF94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tartupProb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AA56656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xec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653B559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4611BCF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at</w:t>
      </w:r>
    </w:p>
    <w:p w14:paraId="028BD1C5" w14:textId="77777777" w:rsidR="003A7F42" w:rsidRPr="003A7F42" w:rsidRDefault="003A7F42" w:rsidP="003A7F4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A7F4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- </w:t>
      </w:r>
      <w:r w:rsidRPr="003A7F4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usr/share/nginx/html/healthy.html</w:t>
      </w:r>
    </w:p>
    <w:p w14:paraId="3E54C035" w14:textId="7AD2DAA8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failureThreshol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="004163F2">
        <w:rPr>
          <w:rFonts w:ascii="Consolas" w:eastAsia="Times New Roman" w:hAnsi="Consolas" w:cs="Times New Roman"/>
          <w:color w:val="B5CEA8"/>
          <w:sz w:val="21"/>
          <w:szCs w:val="21"/>
          <w:lang w:eastAsia="ja-JP"/>
        </w:rPr>
        <w:t>10</w:t>
      </w:r>
    </w:p>
    <w:p w14:paraId="545E94D5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eriodSecond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5</w:t>
      </w:r>
    </w:p>
    <w:p w14:paraId="4B809894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sidecar-postpone</w:t>
      </w:r>
    </w:p>
    <w:p w14:paraId="1F6A408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4A396D6E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1827E344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D46540F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while true; do</w:t>
      </w:r>
    </w:p>
    <w:p w14:paraId="1E13B1A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20;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7493CE60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echo 'WORKING' &gt; /check/healthy.html;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6561303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60;</w:t>
      </w:r>
    </w:p>
    <w:p w14:paraId="5C845545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one</w:t>
      </w:r>
    </w:p>
    <w:p w14:paraId="5BC83259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A406AF5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0453FEB1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255E7CEE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nt-sidecar-break</w:t>
      </w:r>
    </w:p>
    <w:p w14:paraId="34EB8BE1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4B621346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mman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bin/sh"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-c"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0C8A4AC9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63B924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while true; do</w:t>
      </w:r>
    </w:p>
    <w:p w14:paraId="7CC275C9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60;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</w:p>
    <w:p w14:paraId="4B2DACCF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m /check/healthy.html;</w:t>
      </w:r>
    </w:p>
    <w:p w14:paraId="324B66BA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leep 20;</w:t>
      </w:r>
    </w:p>
    <w:p w14:paraId="11B0CC2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one</w:t>
      </w:r>
    </w:p>
    <w:p w14:paraId="4693F0A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484B26E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61BDE56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check</w:t>
      </w:r>
    </w:p>
    <w:p w14:paraId="4D175AA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3FE245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data</w:t>
      </w:r>
    </w:p>
    <w:p w14:paraId="17C41B3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59557E2C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---</w:t>
      </w:r>
    </w:p>
    <w:p w14:paraId="3FD652B9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C305CE6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ervice</w:t>
      </w:r>
    </w:p>
    <w:p w14:paraId="0668A74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7E6A383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-mixed</w:t>
      </w:r>
    </w:p>
    <w:p w14:paraId="661BCC6D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abel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37E6AE8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-mixed</w:t>
      </w:r>
    </w:p>
    <w:p w14:paraId="33D8230B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5C531E5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dePort</w:t>
      </w:r>
    </w:p>
    <w:p w14:paraId="7917C9F2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s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0AB4C1E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ort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80</w:t>
      </w:r>
    </w:p>
    <w:p w14:paraId="6693D078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dePort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B5CEA8"/>
          <w:sz w:val="21"/>
          <w:szCs w:val="21"/>
          <w:lang w:val="bg-BG" w:eastAsia="ja-JP"/>
        </w:rPr>
        <w:t>30001</w:t>
      </w:r>
    </w:p>
    <w:p w14:paraId="4FB186ED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rotocol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TCP</w:t>
      </w:r>
    </w:p>
    <w:p w14:paraId="68920B2F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elector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5C40927" w14:textId="77777777" w:rsidR="00155432" w:rsidRPr="00155432" w:rsidRDefault="00155432" w:rsidP="00155432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155432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p</w:t>
      </w:r>
      <w:r w:rsidRPr="00155432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155432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tartup-mixed</w:t>
      </w:r>
    </w:p>
    <w:p w14:paraId="640066C0" w14:textId="77777777" w:rsidR="00D81F00" w:rsidRDefault="00D81F00" w:rsidP="00D81F00">
      <w:r>
        <w:t>Now create the resources</w:t>
      </w:r>
    </w:p>
    <w:p w14:paraId="7E72CB08" w14:textId="6AF54848" w:rsidR="00D81F00" w:rsidRPr="00086A46" w:rsidRDefault="00D81F0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lastRenderedPageBreak/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457537" w:rsidRPr="00086A46">
        <w:rPr>
          <w:rFonts w:ascii="Consolas" w:hAnsi="Consolas"/>
          <w:b/>
          <w:bCs/>
          <w:sz w:val="20"/>
          <w:szCs w:val="20"/>
        </w:rPr>
        <w:t>part1/</w:t>
      </w:r>
      <w:r w:rsidR="00EE01C3" w:rsidRPr="00086A46">
        <w:rPr>
          <w:rFonts w:ascii="Consolas" w:hAnsi="Consolas"/>
          <w:b/>
          <w:bCs/>
          <w:sz w:val="20"/>
          <w:szCs w:val="20"/>
        </w:rPr>
        <w:t>6-startup-liveness-mixed.yaml</w:t>
      </w:r>
    </w:p>
    <w:p w14:paraId="14E3F8B5" w14:textId="77777777" w:rsidR="00D81F00" w:rsidRDefault="00D81F00" w:rsidP="00D81F00">
      <w:r>
        <w:t>And get information about it within the first 20 seconds</w:t>
      </w:r>
    </w:p>
    <w:p w14:paraId="08C8E28B" w14:textId="13BD3AD7" w:rsidR="00D81F00" w:rsidRPr="00086A46" w:rsidRDefault="00D81F0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pod </w:t>
      </w:r>
      <w:r w:rsidR="000F6636" w:rsidRPr="00086A46">
        <w:rPr>
          <w:rFonts w:ascii="Consolas" w:hAnsi="Consolas"/>
          <w:b/>
          <w:bCs/>
          <w:sz w:val="20"/>
          <w:szCs w:val="20"/>
        </w:rPr>
        <w:t>startup-mixed</w:t>
      </w:r>
    </w:p>
    <w:p w14:paraId="1DA7971C" w14:textId="2D260C19" w:rsidR="00D81F00" w:rsidRDefault="00D81F00" w:rsidP="00D81F00">
      <w:r>
        <w:t xml:space="preserve">You can see that the </w:t>
      </w:r>
      <w:r w:rsidR="000F6636">
        <w:t>startup</w:t>
      </w:r>
      <w:r>
        <w:t xml:space="preserve"> probe is assigned and failed</w:t>
      </w:r>
    </w:p>
    <w:p w14:paraId="415CD1E2" w14:textId="77777777" w:rsidR="00D81F00" w:rsidRDefault="00D81F00" w:rsidP="00D81F00">
      <w:r>
        <w:t>After another 10 seconds it will succeed</w:t>
      </w:r>
    </w:p>
    <w:p w14:paraId="20EC943C" w14:textId="77777777" w:rsidR="00D81F00" w:rsidRDefault="00D81F00" w:rsidP="00D81F00">
      <w:r>
        <w:t>Then, we can check the service</w:t>
      </w:r>
    </w:p>
    <w:p w14:paraId="2EFF8010" w14:textId="2D70779E" w:rsidR="00D81F00" w:rsidRPr="00086A46" w:rsidRDefault="00D81F0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svc </w:t>
      </w:r>
      <w:r w:rsidR="00476A63" w:rsidRPr="00086A46">
        <w:rPr>
          <w:rFonts w:ascii="Consolas" w:hAnsi="Consolas"/>
          <w:b/>
          <w:bCs/>
          <w:sz w:val="20"/>
          <w:szCs w:val="20"/>
        </w:rPr>
        <w:t>startup-mixed</w:t>
      </w:r>
    </w:p>
    <w:p w14:paraId="1AE0BD7B" w14:textId="77777777" w:rsidR="00D81F00" w:rsidRDefault="00D81F00" w:rsidP="00D81F00">
      <w:r>
        <w:t>There will be one endpoint</w:t>
      </w:r>
    </w:p>
    <w:p w14:paraId="5737F6E1" w14:textId="113EE3E7" w:rsidR="00B3393A" w:rsidRDefault="00D81F00" w:rsidP="00D81F00">
      <w:pPr>
        <w:rPr>
          <w:b/>
          <w:bCs/>
        </w:rPr>
      </w:pPr>
      <w:r>
        <w:t xml:space="preserve">We can open a browser tab and navigate to </w:t>
      </w:r>
      <w:r w:rsidR="00E379C2" w:rsidRPr="00086A46">
        <w:rPr>
          <w:b/>
        </w:rPr>
        <w:t>http://&lt;control-plane-ip&gt;:</w:t>
      </w:r>
      <w:proofErr w:type="gramStart"/>
      <w:r w:rsidR="00E379C2" w:rsidRPr="00086A46">
        <w:rPr>
          <w:b/>
        </w:rPr>
        <w:t>30001</w:t>
      </w:r>
      <w:proofErr w:type="gramEnd"/>
      <w:r w:rsidR="00B3393A">
        <w:rPr>
          <w:b/>
          <w:bCs/>
        </w:rPr>
        <w:t xml:space="preserve"> </w:t>
      </w:r>
    </w:p>
    <w:p w14:paraId="2068532B" w14:textId="12621122" w:rsidR="00D81F00" w:rsidRDefault="00D81F00" w:rsidP="00D81F00">
      <w:r>
        <w:t>Our application should be there</w:t>
      </w:r>
    </w:p>
    <w:p w14:paraId="5D4B5BFB" w14:textId="3022FC7D" w:rsidR="00D81F00" w:rsidRDefault="00D81F00" w:rsidP="00D81F00">
      <w:r>
        <w:t>After another 50 seconds the main container in the pod will be marked as not ready</w:t>
      </w:r>
      <w:r w:rsidR="000E1C85">
        <w:t xml:space="preserve"> because the liveness probe will catch that the container is not live</w:t>
      </w:r>
    </w:p>
    <w:p w14:paraId="21D4DB23" w14:textId="0C6960CE" w:rsidR="000E1C85" w:rsidRDefault="000E1C85" w:rsidP="00D81F00">
      <w:r>
        <w:t>After a certain tries the container will be restarted</w:t>
      </w:r>
    </w:p>
    <w:p w14:paraId="1BE6AB14" w14:textId="77777777" w:rsidR="00D81F00" w:rsidRDefault="00D81F00" w:rsidP="00D81F00">
      <w:r>
        <w:t>The cycle will repeat</w:t>
      </w:r>
    </w:p>
    <w:p w14:paraId="7B3DD855" w14:textId="77777777" w:rsidR="00D81F00" w:rsidRDefault="00D81F00" w:rsidP="00D81F00">
      <w:r>
        <w:t>It would be easier to combine the above commands with watch of the resources in another terminal</w:t>
      </w:r>
    </w:p>
    <w:p w14:paraId="0EA12C51" w14:textId="77777777" w:rsidR="00D81F00" w:rsidRPr="00086A46" w:rsidRDefault="00D81F0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 xml:space="preserve">watch -n 2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</w:t>
      </w:r>
      <w:proofErr w:type="spellStart"/>
      <w:proofErr w:type="gramStart"/>
      <w:r w:rsidRPr="00086A46">
        <w:rPr>
          <w:rFonts w:ascii="Consolas" w:hAnsi="Consolas"/>
          <w:b/>
          <w:bCs/>
          <w:sz w:val="20"/>
          <w:szCs w:val="20"/>
        </w:rPr>
        <w:t>pods,svc</w:t>
      </w:r>
      <w:proofErr w:type="spellEnd"/>
      <w:proofErr w:type="gramEnd"/>
      <w:r w:rsidRPr="00086A46">
        <w:rPr>
          <w:rFonts w:ascii="Consolas" w:hAnsi="Consolas"/>
          <w:b/>
          <w:bCs/>
          <w:sz w:val="20"/>
          <w:szCs w:val="20"/>
        </w:rPr>
        <w:t xml:space="preserve"> -o wide</w:t>
      </w:r>
    </w:p>
    <w:p w14:paraId="582DE795" w14:textId="77777777" w:rsidR="00D81F00" w:rsidRDefault="00D81F00" w:rsidP="00D81F00">
      <w:r>
        <w:t>Finally, let’s clean up</w:t>
      </w:r>
    </w:p>
    <w:p w14:paraId="520B7F5E" w14:textId="046B95C4" w:rsidR="000E1C85" w:rsidRPr="00086A46" w:rsidRDefault="00D81F00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457537" w:rsidRPr="00086A46">
        <w:rPr>
          <w:rFonts w:ascii="Consolas" w:hAnsi="Consolas"/>
          <w:b/>
          <w:bCs/>
          <w:sz w:val="20"/>
          <w:szCs w:val="20"/>
        </w:rPr>
        <w:t>part1/</w:t>
      </w:r>
      <w:r w:rsidR="000E1C85" w:rsidRPr="00086A46">
        <w:rPr>
          <w:rFonts w:ascii="Consolas" w:hAnsi="Consolas"/>
          <w:b/>
          <w:bCs/>
          <w:sz w:val="20"/>
          <w:szCs w:val="20"/>
        </w:rPr>
        <w:t>6-startup-liveness-mixed.yaml</w:t>
      </w:r>
    </w:p>
    <w:p w14:paraId="1C11804B" w14:textId="4FAE01AE" w:rsidR="00870429" w:rsidRDefault="00870429" w:rsidP="00E60CB8">
      <w:pPr>
        <w:pStyle w:val="Heading2"/>
        <w:numPr>
          <w:ilvl w:val="0"/>
          <w:numId w:val="0"/>
        </w:numPr>
        <w:ind w:left="360" w:hanging="360"/>
      </w:pPr>
      <w:r>
        <w:t xml:space="preserve">Part 2: </w:t>
      </w:r>
      <w:r w:rsidR="0067250E">
        <w:t>Logging and Auditing</w:t>
      </w:r>
    </w:p>
    <w:p w14:paraId="5D53934B" w14:textId="41AFB3FA" w:rsidR="00875FAF" w:rsidRDefault="00875FAF" w:rsidP="00875FAF">
      <w:r>
        <w:t>Let’s test the auding feature first</w:t>
      </w:r>
    </w:p>
    <w:p w14:paraId="2A25615E" w14:textId="5F213638" w:rsidR="00B3104F" w:rsidRDefault="0067250E" w:rsidP="00875FAF">
      <w:pPr>
        <w:pStyle w:val="Heading3"/>
      </w:pPr>
      <w:r>
        <w:t>Au</w:t>
      </w:r>
      <w:r w:rsidR="00875FAF">
        <w:t>diting</w:t>
      </w:r>
    </w:p>
    <w:p w14:paraId="2885217D" w14:textId="77777777" w:rsidR="00864445" w:rsidRDefault="00864445" w:rsidP="00864445">
      <w:r>
        <w:t>Samples are either inspired and/or taken directly from here:</w:t>
      </w:r>
    </w:p>
    <w:p w14:paraId="335394ED" w14:textId="67F6F8A1" w:rsidR="00864445" w:rsidRDefault="00F85B98" w:rsidP="00875FAF">
      <w:hyperlink r:id="rId10" w:history="1">
        <w:r w:rsidR="00864445" w:rsidRPr="006C18B1">
          <w:rPr>
            <w:rStyle w:val="Hyperlink"/>
          </w:rPr>
          <w:t>https://kubernetes.io/docs/tasks/debug-application-cluster/debug-application-introspection/</w:t>
        </w:r>
      </w:hyperlink>
      <w:r w:rsidR="00864445">
        <w:t xml:space="preserve"> </w:t>
      </w:r>
    </w:p>
    <w:p w14:paraId="4CF324A5" w14:textId="4A337670" w:rsidR="00D115C3" w:rsidRDefault="00D115C3" w:rsidP="00875FAF">
      <w:r>
        <w:t>We will start with something simple</w:t>
      </w:r>
    </w:p>
    <w:p w14:paraId="4B5680D8" w14:textId="2371BE2E" w:rsidR="00875FAF" w:rsidRDefault="00D115C3" w:rsidP="00875FAF">
      <w:r>
        <w:t xml:space="preserve">For this, we must create a simple audit policy and then </w:t>
      </w:r>
      <w:r w:rsidR="00F0138A">
        <w:t xml:space="preserve">give instructions to the </w:t>
      </w:r>
      <w:r w:rsidR="00F0138A" w:rsidRPr="00CB1D7B">
        <w:rPr>
          <w:b/>
          <w:bCs/>
        </w:rPr>
        <w:t xml:space="preserve">API </w:t>
      </w:r>
      <w:r w:rsidR="00CB1D7B" w:rsidRPr="00CB1D7B">
        <w:rPr>
          <w:b/>
          <w:bCs/>
        </w:rPr>
        <w:t>S</w:t>
      </w:r>
      <w:r w:rsidR="00F0138A" w:rsidRPr="00CB1D7B">
        <w:rPr>
          <w:b/>
          <w:bCs/>
        </w:rPr>
        <w:t>erver</w:t>
      </w:r>
      <w:r w:rsidR="00F0138A">
        <w:t xml:space="preserve"> where it is and where to store the logs</w:t>
      </w:r>
    </w:p>
    <w:p w14:paraId="51C3CA1F" w14:textId="3CE5AAC0" w:rsidR="00F0138A" w:rsidRDefault="00F0138A" w:rsidP="00875FAF">
      <w:r>
        <w:t>Check this (</w:t>
      </w:r>
      <w:r w:rsidRPr="00A15B5D">
        <w:rPr>
          <w:b/>
          <w:bCs/>
        </w:rPr>
        <w:t>part2/1-audit</w:t>
      </w:r>
      <w:r w:rsidR="00A15B5D" w:rsidRPr="00A15B5D">
        <w:rPr>
          <w:b/>
          <w:bCs/>
        </w:rPr>
        <w:t>-simple</w:t>
      </w:r>
      <w:r w:rsidRPr="00A15B5D">
        <w:rPr>
          <w:b/>
          <w:bCs/>
        </w:rPr>
        <w:t>.yaml</w:t>
      </w:r>
      <w:r>
        <w:t>) manifest</w:t>
      </w:r>
    </w:p>
    <w:p w14:paraId="45E3122E" w14:textId="77777777" w:rsidR="00AB443A" w:rsidRPr="00AB443A" w:rsidRDefault="00AB443A" w:rsidP="00AB443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B443A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g all requests at the Metadata level.</w:t>
      </w:r>
    </w:p>
    <w:p w14:paraId="333D3F43" w14:textId="77777777" w:rsidR="00AB443A" w:rsidRPr="00AB443A" w:rsidRDefault="00AB443A" w:rsidP="00AB443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B443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AB443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B443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.k8s.io/v1</w:t>
      </w:r>
    </w:p>
    <w:p w14:paraId="4FB0AAEE" w14:textId="77777777" w:rsidR="00AB443A" w:rsidRPr="00AB443A" w:rsidRDefault="00AB443A" w:rsidP="00AB443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B443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AB443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B443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licy</w:t>
      </w:r>
    </w:p>
    <w:p w14:paraId="479A5223" w14:textId="77777777" w:rsidR="00AB443A" w:rsidRPr="00AB443A" w:rsidRDefault="00AB443A" w:rsidP="00AB443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B443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ules</w:t>
      </w:r>
      <w:r w:rsidRPr="00AB443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064DF537" w14:textId="77777777" w:rsidR="00AB443A" w:rsidRPr="00AB443A" w:rsidRDefault="00AB443A" w:rsidP="00AB443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AB443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- </w:t>
      </w:r>
      <w:r w:rsidRPr="00AB443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AB443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AB443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etadata</w:t>
      </w:r>
    </w:p>
    <w:p w14:paraId="73C1CE7D" w14:textId="61740E4C" w:rsidR="00F0138A" w:rsidRDefault="00F0138A" w:rsidP="00875FAF">
      <w:r>
        <w:t xml:space="preserve">It will log </w:t>
      </w:r>
      <w:r w:rsidR="004C6DDA">
        <w:t>all requests on metadata level. This will include</w:t>
      </w:r>
      <w:r w:rsidR="000A7DA8">
        <w:t xml:space="preserve"> information like when, who, what, etc. but not the request or the response body</w:t>
      </w:r>
    </w:p>
    <w:p w14:paraId="341B2A29" w14:textId="3BB45FA4" w:rsidR="000A7DA8" w:rsidRDefault="00E31253" w:rsidP="00875FAF">
      <w:r>
        <w:t xml:space="preserve">Then, we must </w:t>
      </w:r>
      <w:r w:rsidR="00737DC7">
        <w:t>copy it to the control plane node</w:t>
      </w:r>
    </w:p>
    <w:p w14:paraId="701B3C42" w14:textId="15D1866F" w:rsidR="00737DC7" w:rsidRDefault="00737DC7" w:rsidP="00875FAF">
      <w:r>
        <w:t xml:space="preserve">We will create a folder </w:t>
      </w:r>
      <w:r w:rsidRPr="00CB1D7B">
        <w:rPr>
          <w:b/>
          <w:bCs/>
        </w:rPr>
        <w:t>/var/lib/k8s-audit</w:t>
      </w:r>
      <w:r>
        <w:t xml:space="preserve"> and copy it there</w:t>
      </w:r>
    </w:p>
    <w:p w14:paraId="1D14F0BA" w14:textId="2437C640" w:rsidR="0080168A" w:rsidRDefault="00580892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lastRenderedPageBreak/>
        <w:t>sudo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mkdir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/var/lib/k8s-audit</w:t>
      </w:r>
    </w:p>
    <w:p w14:paraId="6FB3DF8B" w14:textId="77777777" w:rsidR="00302739" w:rsidRDefault="00302739" w:rsidP="00302739">
      <w:r w:rsidRPr="00302739">
        <w:t xml:space="preserve">If we are working on the control plane node, then we can use </w:t>
      </w:r>
      <w:proofErr w:type="gramStart"/>
      <w:r w:rsidRPr="00302739">
        <w:t>this</w:t>
      </w:r>
      <w:proofErr w:type="gramEnd"/>
      <w:r w:rsidRPr="00302739">
        <w:t xml:space="preserve"> </w:t>
      </w:r>
    </w:p>
    <w:p w14:paraId="1A3E51D6" w14:textId="2A613ED3" w:rsidR="00580892" w:rsidRPr="00086A46" w:rsidRDefault="00580892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sudo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cp part2/1-audit-simple.yaml /var/</w:t>
      </w:r>
      <w:r w:rsidR="00FD038E" w:rsidRPr="00086A46">
        <w:rPr>
          <w:rFonts w:ascii="Consolas" w:hAnsi="Consolas"/>
          <w:b/>
          <w:bCs/>
          <w:sz w:val="20"/>
          <w:szCs w:val="20"/>
        </w:rPr>
        <w:t>lib/k8s-audit</w:t>
      </w:r>
      <w:r w:rsidRPr="00086A46">
        <w:rPr>
          <w:rFonts w:ascii="Consolas" w:hAnsi="Consolas"/>
          <w:b/>
          <w:bCs/>
          <w:sz w:val="20"/>
          <w:szCs w:val="20"/>
        </w:rPr>
        <w:t>/</w:t>
      </w:r>
    </w:p>
    <w:p w14:paraId="5B738F09" w14:textId="1E578583" w:rsidR="00302739" w:rsidRPr="00302739" w:rsidRDefault="00302739" w:rsidP="00875FAF">
      <w:pPr>
        <w:rPr>
          <w:lang w:val="en-150"/>
        </w:rPr>
      </w:pPr>
      <w:r w:rsidRPr="00302739">
        <w:rPr>
          <w:lang w:val="en-150"/>
        </w:rPr>
        <w:t xml:space="preserve">Otherwise, we must use other means to copy the file in the target </w:t>
      </w:r>
      <w:proofErr w:type="gramStart"/>
      <w:r w:rsidRPr="00302739">
        <w:rPr>
          <w:lang w:val="en-150"/>
        </w:rPr>
        <w:t>folder</w:t>
      </w:r>
      <w:proofErr w:type="gramEnd"/>
    </w:p>
    <w:p w14:paraId="1A82C56A" w14:textId="6293CEDB" w:rsidR="00737DC7" w:rsidRDefault="00737DC7" w:rsidP="00875FAF">
      <w:r>
        <w:t xml:space="preserve">Next, we must </w:t>
      </w:r>
      <w:r w:rsidR="00A921F0">
        <w:t xml:space="preserve">prepare a folder to store the </w:t>
      </w:r>
      <w:proofErr w:type="gramStart"/>
      <w:r w:rsidR="00A921F0">
        <w:t>log</w:t>
      </w:r>
      <w:r w:rsidR="00FD26D4">
        <w:t>s</w:t>
      </w:r>
      <w:proofErr w:type="gramEnd"/>
    </w:p>
    <w:p w14:paraId="305CA7A7" w14:textId="61AF574A" w:rsidR="00FD26D4" w:rsidRDefault="00FD26D4" w:rsidP="00875FAF">
      <w:pPr>
        <w:rPr>
          <w:b/>
          <w:bCs/>
        </w:rPr>
      </w:pPr>
      <w:r>
        <w:t xml:space="preserve">Let’s create </w:t>
      </w:r>
      <w:r w:rsidRPr="00086A46">
        <w:rPr>
          <w:b/>
          <w:bCs/>
        </w:rPr>
        <w:t>/var/log/k8s-audit</w:t>
      </w:r>
    </w:p>
    <w:p w14:paraId="465DF16F" w14:textId="7DD2E4A0" w:rsidR="00FD038E" w:rsidRPr="00086A46" w:rsidRDefault="00FD038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sudo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mkdir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/var/log/k8s-audit</w:t>
      </w:r>
    </w:p>
    <w:p w14:paraId="0FB46622" w14:textId="18D0E83B" w:rsidR="00FD26D4" w:rsidRDefault="00FD26D4" w:rsidP="00875FAF">
      <w:pPr>
        <w:rPr>
          <w:b/>
          <w:bCs/>
        </w:rPr>
      </w:pPr>
      <w:r>
        <w:t xml:space="preserve">Now, we must change the configuration </w:t>
      </w:r>
      <w:r w:rsidR="00401155">
        <w:t>(</w:t>
      </w:r>
      <w:r w:rsidR="00B46633" w:rsidRPr="00CB1D7B">
        <w:rPr>
          <w:b/>
          <w:bCs/>
        </w:rPr>
        <w:t>/</w:t>
      </w:r>
      <w:proofErr w:type="spellStart"/>
      <w:r w:rsidR="00B46633" w:rsidRPr="00CB1D7B">
        <w:rPr>
          <w:b/>
          <w:bCs/>
        </w:rPr>
        <w:t>etc</w:t>
      </w:r>
      <w:proofErr w:type="spellEnd"/>
      <w:r w:rsidR="00B46633" w:rsidRPr="00CB1D7B">
        <w:rPr>
          <w:b/>
          <w:bCs/>
        </w:rPr>
        <w:t>/</w:t>
      </w:r>
      <w:proofErr w:type="spellStart"/>
      <w:r w:rsidR="00B46633" w:rsidRPr="00CB1D7B">
        <w:rPr>
          <w:b/>
          <w:bCs/>
        </w:rPr>
        <w:t>kubernetes</w:t>
      </w:r>
      <w:proofErr w:type="spellEnd"/>
      <w:r w:rsidR="00B46633" w:rsidRPr="00CB1D7B">
        <w:rPr>
          <w:b/>
          <w:bCs/>
        </w:rPr>
        <w:t>/manifests/</w:t>
      </w:r>
      <w:proofErr w:type="spellStart"/>
      <w:r w:rsidR="00B46633" w:rsidRPr="00CB1D7B">
        <w:rPr>
          <w:b/>
          <w:bCs/>
        </w:rPr>
        <w:t>kube-apiserver.yaml</w:t>
      </w:r>
      <w:proofErr w:type="spellEnd"/>
      <w:r w:rsidR="00B46633">
        <w:t>)</w:t>
      </w:r>
      <w:r w:rsidR="00401155">
        <w:t xml:space="preserve"> </w:t>
      </w:r>
      <w:r>
        <w:t xml:space="preserve">of the </w:t>
      </w:r>
      <w:r w:rsidRPr="00CB1D7B">
        <w:rPr>
          <w:b/>
          <w:bCs/>
        </w:rPr>
        <w:t>API Server</w:t>
      </w:r>
    </w:p>
    <w:p w14:paraId="0E6D742E" w14:textId="2846E6A9" w:rsidR="00FD038E" w:rsidRPr="00086A46" w:rsidRDefault="00FD038E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sudo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vi /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/manifests/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-apiserver.yaml</w:t>
      </w:r>
      <w:proofErr w:type="spellEnd"/>
    </w:p>
    <w:p w14:paraId="5E4584AA" w14:textId="2E01AABB" w:rsidR="00C22D7C" w:rsidRPr="00C22D7C" w:rsidRDefault="00C22D7C" w:rsidP="00875FAF">
      <w:pPr>
        <w:rPr>
          <w:i/>
          <w:iCs/>
        </w:rPr>
      </w:pPr>
      <w:r>
        <w:rPr>
          <w:i/>
          <w:iCs/>
        </w:rPr>
        <w:t>Making a backup of the manifest before editing is always a good idea</w:t>
      </w:r>
    </w:p>
    <w:p w14:paraId="0C10030C" w14:textId="6CF7174B" w:rsidR="00FD26D4" w:rsidRDefault="00B46633" w:rsidP="00875FAF">
      <w:r>
        <w:t>Navigate to the volume</w:t>
      </w:r>
      <w:r w:rsidR="00F17B6C">
        <w:t xml:space="preserve"> mounts</w:t>
      </w:r>
      <w:r>
        <w:t xml:space="preserve"> section and add</w:t>
      </w:r>
    </w:p>
    <w:p w14:paraId="267B2CB4" w14:textId="77777777" w:rsidR="003C038C" w:rsidRPr="003C038C" w:rsidRDefault="003C038C" w:rsidP="003C038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ib/k8s-audit/1-audit-simple.yaml</w:t>
      </w:r>
    </w:p>
    <w:p w14:paraId="5E6EBF45" w14:textId="77777777" w:rsidR="003C038C" w:rsidRPr="003C038C" w:rsidRDefault="003C038C" w:rsidP="003C038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-policy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 </w:t>
      </w:r>
    </w:p>
    <w:p w14:paraId="59AC97A7" w14:textId="77777777" w:rsidR="003C038C" w:rsidRPr="003C038C" w:rsidRDefault="003C038C" w:rsidP="003C038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adOnly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rue</w:t>
      </w:r>
    </w:p>
    <w:p w14:paraId="4D42B67C" w14:textId="77777777" w:rsidR="003C038C" w:rsidRPr="003C038C" w:rsidRDefault="003C038C" w:rsidP="003C038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og/k8s-audit/audit.log</w:t>
      </w:r>
    </w:p>
    <w:p w14:paraId="135FA491" w14:textId="77777777" w:rsidR="003C038C" w:rsidRPr="003C038C" w:rsidRDefault="003C038C" w:rsidP="003C038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-log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 </w:t>
      </w:r>
    </w:p>
    <w:p w14:paraId="57390945" w14:textId="77777777" w:rsidR="003C038C" w:rsidRPr="003C038C" w:rsidRDefault="003C038C" w:rsidP="003C038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adOnly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false</w:t>
      </w:r>
    </w:p>
    <w:p w14:paraId="74B2149D" w14:textId="5826EC11" w:rsidR="008E7C0A" w:rsidRDefault="008E7C0A" w:rsidP="00875FAF">
      <w:r>
        <w:t>Then in the volumes section add</w:t>
      </w:r>
    </w:p>
    <w:p w14:paraId="233D1012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ostPath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789E5901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ib/k8s-audit/1-audit-simple.yaml</w:t>
      </w:r>
    </w:p>
    <w:p w14:paraId="6DC96CBA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</w:t>
      </w:r>
    </w:p>
    <w:p w14:paraId="635D1507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-policy</w:t>
      </w:r>
    </w:p>
    <w:p w14:paraId="04FC9852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ostPath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96C2F0B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og/k8s-audit/audit.log</w:t>
      </w:r>
    </w:p>
    <w:p w14:paraId="7655AE1B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OrCreate</w:t>
      </w:r>
    </w:p>
    <w:p w14:paraId="50053E57" w14:textId="77777777" w:rsidR="0066134A" w:rsidRPr="0066134A" w:rsidRDefault="0066134A" w:rsidP="0066134A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-log</w:t>
      </w:r>
    </w:p>
    <w:p w14:paraId="3E6F9251" w14:textId="65939AE3" w:rsidR="008E7C0A" w:rsidRDefault="007877DC" w:rsidP="00875FAF">
      <w:r>
        <w:t>Then return to the command</w:t>
      </w:r>
      <w:r w:rsidR="00420045">
        <w:t xml:space="preserve"> </w:t>
      </w:r>
      <w:r>
        <w:t>section and add the following two lines</w:t>
      </w:r>
    </w:p>
    <w:p w14:paraId="101B5329" w14:textId="77777777" w:rsidR="002C7955" w:rsidRPr="002C7955" w:rsidRDefault="002C7955" w:rsidP="002C7955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7955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C7955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-audit-policy-file=/var/lib/k8s-audit/1-audit-simple.yaml</w:t>
      </w:r>
    </w:p>
    <w:p w14:paraId="0351F436" w14:textId="77777777" w:rsidR="002C7955" w:rsidRPr="002C7955" w:rsidRDefault="002C7955" w:rsidP="002C7955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7955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C7955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-audit-log-path=/var/log/k8s-audit/audit.log</w:t>
      </w:r>
    </w:p>
    <w:p w14:paraId="214A8413" w14:textId="1D0538C4" w:rsidR="007877DC" w:rsidRDefault="002C7955" w:rsidP="00875FAF">
      <w:r>
        <w:t>Save and close the file</w:t>
      </w:r>
    </w:p>
    <w:p w14:paraId="600CC701" w14:textId="3F38945C" w:rsidR="003C6201" w:rsidRPr="003C6201" w:rsidRDefault="003C6201" w:rsidP="00875FAF">
      <w:pPr>
        <w:rPr>
          <w:i/>
          <w:iCs/>
        </w:rPr>
      </w:pPr>
      <w:r w:rsidRPr="003C6201">
        <w:rPr>
          <w:i/>
          <w:iCs/>
        </w:rPr>
        <w:t xml:space="preserve">All the above are available in the </w:t>
      </w:r>
      <w:r w:rsidR="00AA2C0B" w:rsidRPr="00BC1D23">
        <w:rPr>
          <w:b/>
          <w:bCs/>
          <w:i/>
          <w:iCs/>
        </w:rPr>
        <w:t>part2/</w:t>
      </w:r>
      <w:r w:rsidRPr="003C6201">
        <w:rPr>
          <w:b/>
          <w:bCs/>
          <w:i/>
          <w:iCs/>
        </w:rPr>
        <w:t>1-additions.yaml</w:t>
      </w:r>
      <w:r w:rsidRPr="003C6201">
        <w:rPr>
          <w:i/>
          <w:iCs/>
        </w:rPr>
        <w:t xml:space="preserve"> </w:t>
      </w:r>
      <w:proofErr w:type="gramStart"/>
      <w:r w:rsidRPr="003C6201">
        <w:rPr>
          <w:i/>
          <w:iCs/>
        </w:rPr>
        <w:t>file</w:t>
      </w:r>
      <w:proofErr w:type="gramEnd"/>
    </w:p>
    <w:p w14:paraId="27049EEC" w14:textId="76BB2072" w:rsidR="002C7955" w:rsidRDefault="002C7955" w:rsidP="00875FAF">
      <w:r>
        <w:t xml:space="preserve">Sit back and watch </w:t>
      </w:r>
      <w:r w:rsidR="00CB1D7B">
        <w:t xml:space="preserve">when the </w:t>
      </w:r>
      <w:r w:rsidR="00CB1D7B" w:rsidRPr="00CB1D7B">
        <w:rPr>
          <w:b/>
          <w:bCs/>
        </w:rPr>
        <w:t>API Server</w:t>
      </w:r>
      <w:r w:rsidR="00CB1D7B">
        <w:t xml:space="preserve"> will restart</w:t>
      </w:r>
    </w:p>
    <w:p w14:paraId="2BEFFDD2" w14:textId="553A5E07" w:rsidR="00CB1D7B" w:rsidRPr="00086A46" w:rsidRDefault="00CB1D7B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 -n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-system -w</w:t>
      </w:r>
    </w:p>
    <w:p w14:paraId="1CA83DF1" w14:textId="7C9E264F" w:rsidR="00875FAF" w:rsidRDefault="0079213C" w:rsidP="00875FAF">
      <w:r>
        <w:t xml:space="preserve">It may return an error a few </w:t>
      </w:r>
      <w:r w:rsidR="00B713B1">
        <w:t>times,</w:t>
      </w:r>
      <w:r>
        <w:t xml:space="preserve"> but it will start working eventually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4877B417" w14:textId="68DF4476" w:rsidR="0079213C" w:rsidRDefault="00B713B1" w:rsidP="00875FAF">
      <w:r>
        <w:t>Once everything is up and running, let’s create a pod and see what happens</w:t>
      </w:r>
    </w:p>
    <w:p w14:paraId="68FD9A3F" w14:textId="155354AD" w:rsidR="00B713B1" w:rsidRDefault="00EC4DDF" w:rsidP="00875FAF">
      <w:r>
        <w:t>Start it with</w:t>
      </w:r>
    </w:p>
    <w:p w14:paraId="2709CB05" w14:textId="0EA9BB47" w:rsidR="00EC4DDF" w:rsidRPr="00086A46" w:rsidRDefault="00367D25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run logtest</w:t>
      </w:r>
      <w:r w:rsidR="008D5284" w:rsidRPr="00086A46">
        <w:rPr>
          <w:rFonts w:ascii="Consolas" w:hAnsi="Consolas"/>
          <w:b/>
          <w:bCs/>
          <w:sz w:val="20"/>
          <w:szCs w:val="20"/>
        </w:rPr>
        <w:t>1</w:t>
      </w:r>
      <w:r w:rsidRPr="00086A46">
        <w:rPr>
          <w:rFonts w:ascii="Consolas" w:hAnsi="Consolas"/>
          <w:b/>
          <w:bCs/>
          <w:sz w:val="20"/>
          <w:szCs w:val="20"/>
        </w:rPr>
        <w:t xml:space="preserve"> </w:t>
      </w:r>
      <w:r w:rsidR="00A74625" w:rsidRPr="00086A46">
        <w:rPr>
          <w:rFonts w:ascii="Consolas" w:hAnsi="Consolas"/>
          <w:b/>
          <w:bCs/>
          <w:sz w:val="20"/>
          <w:szCs w:val="20"/>
        </w:rPr>
        <w:t>--</w:t>
      </w:r>
      <w:r w:rsidRPr="00086A46">
        <w:rPr>
          <w:rFonts w:ascii="Consolas" w:hAnsi="Consolas"/>
          <w:b/>
          <w:bCs/>
          <w:sz w:val="20"/>
          <w:szCs w:val="20"/>
        </w:rPr>
        <w:t>image=alpine -- sleep 1d</w:t>
      </w:r>
    </w:p>
    <w:p w14:paraId="0141AB29" w14:textId="6835A5D9" w:rsidR="00367D25" w:rsidRDefault="00367D25" w:rsidP="00875FAF">
      <w:r>
        <w:t xml:space="preserve">Now, check if the pod is running </w:t>
      </w:r>
    </w:p>
    <w:p w14:paraId="0D8A30AC" w14:textId="417AC566" w:rsidR="008D5284" w:rsidRPr="00086A46" w:rsidRDefault="00E23838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</w:t>
      </w:r>
    </w:p>
    <w:p w14:paraId="2AA21A59" w14:textId="3B7FD46E" w:rsidR="00E23838" w:rsidRDefault="00E23838" w:rsidP="00875FAF">
      <w:r>
        <w:t>And then check the audit log</w:t>
      </w:r>
    </w:p>
    <w:p w14:paraId="136112FE" w14:textId="20CBCE74" w:rsidR="00E23838" w:rsidRPr="00086A46" w:rsidRDefault="00A14382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lastRenderedPageBreak/>
        <w:t>cat /var/log/k8s-audit/audit.log | grep logtest1</w:t>
      </w:r>
    </w:p>
    <w:p w14:paraId="5A10871B" w14:textId="378BB62D" w:rsidR="00A14382" w:rsidRDefault="00A14382" w:rsidP="00875FAF">
      <w:r>
        <w:t>Wow, plenty of events for such a simple task</w:t>
      </w:r>
    </w:p>
    <w:p w14:paraId="628DA6BE" w14:textId="786D0D64" w:rsidR="00A14382" w:rsidRDefault="00A14382" w:rsidP="00875FAF">
      <w:r>
        <w:t>The output is not quite readable</w:t>
      </w:r>
    </w:p>
    <w:p w14:paraId="5E0BBE3D" w14:textId="514D1CDA" w:rsidR="00A14382" w:rsidRDefault="00A14382" w:rsidP="00875FAF">
      <w:r>
        <w:t xml:space="preserve">We can install utility like </w:t>
      </w:r>
      <w:proofErr w:type="spellStart"/>
      <w:r w:rsidRPr="00086A46">
        <w:rPr>
          <w:b/>
          <w:bCs/>
        </w:rPr>
        <w:t>jq</w:t>
      </w:r>
      <w:proofErr w:type="spellEnd"/>
      <w:r>
        <w:t xml:space="preserve"> and use it to get a better look at what happened</w:t>
      </w:r>
    </w:p>
    <w:p w14:paraId="63AEF663" w14:textId="4F17C619" w:rsidR="00A14382" w:rsidRPr="00086A46" w:rsidRDefault="00325799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 xml:space="preserve">cat /var/log/k8s-audit/audit.log | grep logtest1 |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jq</w:t>
      </w:r>
      <w:proofErr w:type="spellEnd"/>
    </w:p>
    <w:p w14:paraId="49A26642" w14:textId="18C83EFF" w:rsidR="00325799" w:rsidRDefault="00325799" w:rsidP="00875FAF">
      <w:r>
        <w:t xml:space="preserve">Still too much information but at least it is more readabl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7A9A96BC" w14:textId="77777777" w:rsidR="006062BA" w:rsidRDefault="006062BA" w:rsidP="006062BA">
      <w:r>
        <w:t>We can check how many records we have with</w:t>
      </w:r>
    </w:p>
    <w:p w14:paraId="6DD40A43" w14:textId="2F865B20" w:rsidR="006062BA" w:rsidRPr="00086A46" w:rsidRDefault="006062BA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 xml:space="preserve">cat /var/log/k8s-audit/audit.log | grep logtest1 |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jq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-s length</w:t>
      </w:r>
    </w:p>
    <w:p w14:paraId="76810196" w14:textId="64BC6FA8" w:rsidR="006062BA" w:rsidRPr="006062BA" w:rsidRDefault="006062BA" w:rsidP="00875FAF">
      <w:r>
        <w:t>More than 20</w:t>
      </w:r>
      <w:r w:rsidR="001C0DDE">
        <w:t xml:space="preserve"> (24 to be exact)</w:t>
      </w:r>
      <w:r>
        <w:t>, wow</w:t>
      </w:r>
    </w:p>
    <w:p w14:paraId="34A267A7" w14:textId="146B276C" w:rsidR="00325799" w:rsidRDefault="00325799" w:rsidP="00875FAF">
      <w:r>
        <w:t xml:space="preserve">Let’s clean up a bit and then </w:t>
      </w:r>
      <w:r w:rsidR="00AD0CE3">
        <w:t>check another sample policy</w:t>
      </w:r>
    </w:p>
    <w:p w14:paraId="61B4F917" w14:textId="0887D3C4" w:rsidR="00325799" w:rsidRDefault="00325799" w:rsidP="00875FAF">
      <w:r>
        <w:t>Stop and remove the pod</w:t>
      </w:r>
    </w:p>
    <w:p w14:paraId="219216D6" w14:textId="52C5E895" w:rsidR="00325799" w:rsidRPr="00086A46" w:rsidRDefault="00325799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pod logtest1</w:t>
      </w:r>
    </w:p>
    <w:p w14:paraId="3E7A5C92" w14:textId="7D019575" w:rsidR="00AC6E6A" w:rsidRDefault="00AC6E6A" w:rsidP="00AC6E6A">
      <w:r>
        <w:t>Now, check this (</w:t>
      </w:r>
      <w:r w:rsidRPr="00A15B5D">
        <w:rPr>
          <w:b/>
          <w:bCs/>
        </w:rPr>
        <w:t>part2/</w:t>
      </w:r>
      <w:r w:rsidR="00507FB4">
        <w:rPr>
          <w:b/>
          <w:bCs/>
        </w:rPr>
        <w:t>2</w:t>
      </w:r>
      <w:r w:rsidRPr="00A15B5D">
        <w:rPr>
          <w:b/>
          <w:bCs/>
        </w:rPr>
        <w:t>-audit.yaml</w:t>
      </w:r>
      <w:r>
        <w:t>) manifest</w:t>
      </w:r>
    </w:p>
    <w:p w14:paraId="3296FF85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.k8s.io/v1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This is required.</w:t>
      </w:r>
    </w:p>
    <w:p w14:paraId="65D555BA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licy</w:t>
      </w:r>
    </w:p>
    <w:p w14:paraId="4446AB3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Don't generate audit events for all requests in RequestReceived stage.</w:t>
      </w:r>
    </w:p>
    <w:p w14:paraId="662262D8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omitStag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036F5D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RequestReceived"</w:t>
      </w:r>
    </w:p>
    <w:p w14:paraId="67817512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ul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C75101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g pod changes at RequestResponse level</w:t>
      </w:r>
    </w:p>
    <w:p w14:paraId="61F68F4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questResponse</w:t>
      </w:r>
    </w:p>
    <w:p w14:paraId="4AE28F3F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09E4D88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</w:p>
    <w:p w14:paraId="04115EF5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Resource "pods" doesn't match requests to any subresource of pods,</w:t>
      </w:r>
    </w:p>
    <w:p w14:paraId="29749CEB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which is consistent with the RBAC policy.</w:t>
      </w:r>
    </w:p>
    <w:p w14:paraId="79B4BAE2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pod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2572764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g "pods/log", "pods/status" at Metadata level</w:t>
      </w:r>
    </w:p>
    <w:p w14:paraId="333127B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etadata</w:t>
      </w:r>
    </w:p>
    <w:p w14:paraId="7FCE473C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278FD73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</w:p>
    <w:p w14:paraId="5440FE2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pods/log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pods/statu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5C63D4F8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7CEE190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Don't log requests to a configmap called "controller-leader"</w:t>
      </w:r>
    </w:p>
    <w:p w14:paraId="55429002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ne</w:t>
      </w:r>
    </w:p>
    <w:p w14:paraId="759B89BF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00493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</w:p>
    <w:p w14:paraId="050695E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configmap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68B0C828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Nam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controller-leader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60FB843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2C0B2797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Don't log watch requests by the "system:kube-proxy" on endpoints or services</w:t>
      </w:r>
    </w:p>
    <w:p w14:paraId="42FA92E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ne</w:t>
      </w:r>
    </w:p>
    <w:p w14:paraId="21E1EFC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user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system:kube-proxy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73B93D1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erb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watch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2468E52F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72D0979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core API group</w:t>
      </w:r>
    </w:p>
    <w:p w14:paraId="45D15926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endpoint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service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0B55D9C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778F7782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Don't log authenticated requests to certain non-resource URL paths.</w:t>
      </w:r>
    </w:p>
    <w:p w14:paraId="55E8B17C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None</w:t>
      </w:r>
    </w:p>
    <w:p w14:paraId="5AEDB43E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userGroup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system:authenticated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6C28925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onResourceURL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82784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api*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Wildcard matching.</w:t>
      </w:r>
    </w:p>
    <w:p w14:paraId="074C4A6E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/version"</w:t>
      </w:r>
    </w:p>
    <w:p w14:paraId="14D01855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0E423B77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g the request body of configmap changes in kube-system.</w:t>
      </w:r>
    </w:p>
    <w:p w14:paraId="1DEFFBC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quest</w:t>
      </w:r>
    </w:p>
    <w:p w14:paraId="1A99E572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D040116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core API group</w:t>
      </w:r>
    </w:p>
    <w:p w14:paraId="3DAA6516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configmap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CF4CA65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This rule only applies to resources in the "kube-system" namespace.</w:t>
      </w:r>
    </w:p>
    <w:p w14:paraId="66055084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The empty string "" can be used to select non-namespaced resources.</w:t>
      </w:r>
    </w:p>
    <w:p w14:paraId="74EED142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spa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kube-system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08DED41B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677BBE7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g configmap and secret changes in all other namespaces at the Metadata level.</w:t>
      </w:r>
    </w:p>
    <w:p w14:paraId="1147A179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etadata</w:t>
      </w:r>
    </w:p>
    <w:p w14:paraId="040A4D3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A40070D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core API group</w:t>
      </w:r>
    </w:p>
    <w:p w14:paraId="255B44AF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secret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configmap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3966A19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3151607E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g all other resources in core and extensions at the Request level.</w:t>
      </w:r>
    </w:p>
    <w:p w14:paraId="19EF7E51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Request</w:t>
      </w:r>
    </w:p>
    <w:p w14:paraId="13CDBA47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sourc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566FE8E5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core API group</w:t>
      </w:r>
    </w:p>
    <w:p w14:paraId="1E466E63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group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extensions"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Version of group should NOT be included.</w:t>
      </w:r>
    </w:p>
    <w:p w14:paraId="0F059399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</w:p>
    <w:p w14:paraId="63FC20EF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A catch-all rule to log all other requests at the Metadata level.</w:t>
      </w:r>
    </w:p>
    <w:p w14:paraId="5A884E2F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level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etadata</w:t>
      </w:r>
    </w:p>
    <w:p w14:paraId="3A2C475A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Long-running requests like watches that fall under this rule will not</w:t>
      </w:r>
    </w:p>
    <w:p w14:paraId="4FBA1F36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6A9955"/>
          <w:sz w:val="21"/>
          <w:szCs w:val="21"/>
          <w:lang w:val="bg-BG" w:eastAsia="ja-JP"/>
        </w:rPr>
        <w:t># generate an audit event in RequestReceived.</w:t>
      </w:r>
    </w:p>
    <w:p w14:paraId="324C3A74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C7456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omitStages</w:t>
      </w: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16B33D5" w14:textId="77777777" w:rsidR="00C7456C" w:rsidRPr="00C7456C" w:rsidRDefault="00C7456C" w:rsidP="00C7456C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C7456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- </w:t>
      </w:r>
      <w:r w:rsidRPr="00C7456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"RequestReceived"</w:t>
      </w:r>
    </w:p>
    <w:p w14:paraId="0B2C6D7F" w14:textId="4FEEF687" w:rsidR="00AD0CE3" w:rsidRDefault="00AD0CE3" w:rsidP="00AD0CE3">
      <w:r>
        <w:t xml:space="preserve">Then, we must copy it to the control plane node (folder </w:t>
      </w:r>
      <w:r w:rsidRPr="00CB1D7B">
        <w:rPr>
          <w:b/>
          <w:bCs/>
        </w:rPr>
        <w:t>/var/lib/k8s-audit</w:t>
      </w:r>
      <w:r>
        <w:t>)</w:t>
      </w:r>
    </w:p>
    <w:p w14:paraId="52ED0120" w14:textId="22A40124" w:rsidR="00BD6284" w:rsidRPr="00086A46" w:rsidRDefault="00BD6284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sudo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cp part2/2-audit.yaml /var/lib/k8s-audit/</w:t>
      </w:r>
    </w:p>
    <w:p w14:paraId="4534DBE3" w14:textId="77777777" w:rsidR="00AD0CE3" w:rsidRDefault="00AD0CE3" w:rsidP="00AD0CE3">
      <w:pPr>
        <w:rPr>
          <w:b/>
          <w:bCs/>
        </w:rPr>
      </w:pPr>
      <w:r>
        <w:t>Now, we must change the configuration (</w:t>
      </w:r>
      <w:r w:rsidRPr="00CB1D7B">
        <w:rPr>
          <w:b/>
          <w:bCs/>
        </w:rPr>
        <w:t>/</w:t>
      </w:r>
      <w:proofErr w:type="spellStart"/>
      <w:r w:rsidRPr="00CB1D7B">
        <w:rPr>
          <w:b/>
          <w:bCs/>
        </w:rPr>
        <w:t>etc</w:t>
      </w:r>
      <w:proofErr w:type="spellEnd"/>
      <w:r w:rsidRPr="00CB1D7B">
        <w:rPr>
          <w:b/>
          <w:bCs/>
        </w:rPr>
        <w:t>/</w:t>
      </w:r>
      <w:proofErr w:type="spellStart"/>
      <w:r w:rsidRPr="00CB1D7B">
        <w:rPr>
          <w:b/>
          <w:bCs/>
        </w:rPr>
        <w:t>kubernetes</w:t>
      </w:r>
      <w:proofErr w:type="spellEnd"/>
      <w:r w:rsidRPr="00CB1D7B">
        <w:rPr>
          <w:b/>
          <w:bCs/>
        </w:rPr>
        <w:t>/manifests/</w:t>
      </w:r>
      <w:proofErr w:type="spellStart"/>
      <w:r w:rsidRPr="00CB1D7B">
        <w:rPr>
          <w:b/>
          <w:bCs/>
        </w:rPr>
        <w:t>kube-apiserver.yaml</w:t>
      </w:r>
      <w:proofErr w:type="spellEnd"/>
      <w:r>
        <w:t xml:space="preserve">) of the </w:t>
      </w:r>
      <w:r w:rsidRPr="00CB1D7B">
        <w:rPr>
          <w:b/>
          <w:bCs/>
        </w:rPr>
        <w:t>API Server</w:t>
      </w:r>
    </w:p>
    <w:p w14:paraId="085FF9E7" w14:textId="4C80B1D0" w:rsidR="00BD6284" w:rsidRPr="00086A46" w:rsidRDefault="00BD6284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sudo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vi /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etc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rnetes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/manifests/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-apiserver.yaml</w:t>
      </w:r>
      <w:proofErr w:type="spellEnd"/>
    </w:p>
    <w:p w14:paraId="17E4607E" w14:textId="2928B65E" w:rsidR="00AD0CE3" w:rsidRDefault="00AD0CE3" w:rsidP="00AD0CE3">
      <w:r>
        <w:t xml:space="preserve">Navigate to the volume mounts section and </w:t>
      </w:r>
      <w:r w:rsidR="003327D4">
        <w:t xml:space="preserve">change the audit policy </w:t>
      </w:r>
      <w:r w:rsidR="00540F41">
        <w:t>mount to</w:t>
      </w:r>
    </w:p>
    <w:p w14:paraId="2F569120" w14:textId="21E779A7" w:rsidR="00AD0CE3" w:rsidRPr="003C038C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ib/k8s-audit/</w:t>
      </w:r>
      <w:r w:rsidR="00540F41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2-audit.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yaml</w:t>
      </w:r>
    </w:p>
    <w:p w14:paraId="270A39D1" w14:textId="77777777" w:rsidR="00AD0CE3" w:rsidRPr="003C038C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-policy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  </w:t>
      </w:r>
    </w:p>
    <w:p w14:paraId="4E58BB73" w14:textId="77777777" w:rsidR="00AD0CE3" w:rsidRPr="003C038C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readOnly</w:t>
      </w:r>
      <w:r w:rsidRPr="003C038C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3C038C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rue</w:t>
      </w:r>
    </w:p>
    <w:p w14:paraId="4EEFB51A" w14:textId="4F954983" w:rsidR="00AD0CE3" w:rsidRDefault="00AD0CE3" w:rsidP="00AD0CE3">
      <w:r>
        <w:t xml:space="preserve">Then in the volumes section </w:t>
      </w:r>
      <w:r w:rsidR="00612680">
        <w:t>modify the audit policy volume to</w:t>
      </w:r>
    </w:p>
    <w:p w14:paraId="5D0392CA" w14:textId="77777777" w:rsidR="00AD0CE3" w:rsidRPr="0066134A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hostPath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</w:p>
    <w:p w14:paraId="6D23423F" w14:textId="7079872F" w:rsidR="00AD0CE3" w:rsidRPr="0066134A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path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ib/k8s-audit/</w:t>
      </w:r>
      <w:r w:rsidR="00612680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2-audit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.yaml</w:t>
      </w:r>
    </w:p>
    <w:p w14:paraId="7CB1562E" w14:textId="77777777" w:rsidR="00AD0CE3" w:rsidRPr="0066134A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type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File</w:t>
      </w:r>
    </w:p>
    <w:p w14:paraId="3A44271C" w14:textId="77777777" w:rsidR="00AD0CE3" w:rsidRPr="0066134A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</w:t>
      </w:r>
      <w:r w:rsidRPr="0066134A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66134A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66134A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udit-policy</w:t>
      </w:r>
    </w:p>
    <w:p w14:paraId="5A1F99C4" w14:textId="16D4B10C" w:rsidR="00AD0CE3" w:rsidRDefault="00AD0CE3" w:rsidP="00AD0CE3">
      <w:r>
        <w:t xml:space="preserve">Then return to the command section and </w:t>
      </w:r>
      <w:r w:rsidR="00612680">
        <w:t>modify the following line</w:t>
      </w:r>
    </w:p>
    <w:p w14:paraId="095ADCA8" w14:textId="05C40896" w:rsidR="00AD0CE3" w:rsidRPr="002C7955" w:rsidRDefault="00AD0CE3" w:rsidP="00AD0CE3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2C7955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2C7955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-audit-policy-file=/var/lib/k8s-audit/</w:t>
      </w:r>
      <w:r w:rsidR="00612680">
        <w:rPr>
          <w:rFonts w:ascii="Consolas" w:eastAsia="Times New Roman" w:hAnsi="Consolas" w:cs="Times New Roman"/>
          <w:color w:val="CE9178"/>
          <w:sz w:val="21"/>
          <w:szCs w:val="21"/>
          <w:lang w:eastAsia="ja-JP"/>
        </w:rPr>
        <w:t>2-audit</w:t>
      </w:r>
      <w:r w:rsidRPr="002C7955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.yaml</w:t>
      </w:r>
    </w:p>
    <w:p w14:paraId="29161B31" w14:textId="77777777" w:rsidR="00AD0CE3" w:rsidRDefault="00AD0CE3" w:rsidP="00AD0CE3">
      <w:r>
        <w:t>Save and close the file</w:t>
      </w:r>
    </w:p>
    <w:p w14:paraId="27C0FFA2" w14:textId="77777777" w:rsidR="00AD0CE3" w:rsidRDefault="00AD0CE3" w:rsidP="00AD0CE3">
      <w:r>
        <w:t xml:space="preserve">Sit back and watch when the </w:t>
      </w:r>
      <w:r w:rsidRPr="00CB1D7B">
        <w:rPr>
          <w:b/>
          <w:bCs/>
        </w:rPr>
        <w:t>API Server</w:t>
      </w:r>
      <w:r>
        <w:t xml:space="preserve"> will restart</w:t>
      </w:r>
    </w:p>
    <w:p w14:paraId="321BBFF2" w14:textId="77777777" w:rsidR="00AD0CE3" w:rsidRPr="00086A46" w:rsidRDefault="00AD0CE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 -n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-system -w</w:t>
      </w:r>
    </w:p>
    <w:p w14:paraId="6D9F7570" w14:textId="77777777" w:rsidR="00AD0CE3" w:rsidRDefault="00AD0CE3" w:rsidP="00AD0CE3">
      <w:r>
        <w:t xml:space="preserve">It may return an error a few times, but it will start working eventually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19693151" w14:textId="77777777" w:rsidR="00AD0CE3" w:rsidRDefault="00AD0CE3" w:rsidP="00AD0CE3">
      <w:r>
        <w:t>Once everything is up and running, let’s create a pod and see what happens</w:t>
      </w:r>
    </w:p>
    <w:p w14:paraId="7395ABFE" w14:textId="77777777" w:rsidR="00AD0CE3" w:rsidRDefault="00AD0CE3" w:rsidP="00AD0CE3">
      <w:r>
        <w:t>Start it with</w:t>
      </w:r>
    </w:p>
    <w:p w14:paraId="4FF4189F" w14:textId="03470F50" w:rsidR="00AD0CE3" w:rsidRPr="00086A46" w:rsidRDefault="00AD0CE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run logtest</w:t>
      </w:r>
      <w:r w:rsidR="005F32EA" w:rsidRPr="00086A46">
        <w:rPr>
          <w:rFonts w:ascii="Consolas" w:hAnsi="Consolas"/>
          <w:b/>
          <w:bCs/>
          <w:sz w:val="20"/>
          <w:szCs w:val="20"/>
        </w:rPr>
        <w:t>2</w:t>
      </w:r>
      <w:r w:rsidRPr="00086A46">
        <w:rPr>
          <w:rFonts w:ascii="Consolas" w:hAnsi="Consolas"/>
          <w:b/>
          <w:bCs/>
          <w:sz w:val="20"/>
          <w:szCs w:val="20"/>
        </w:rPr>
        <w:t xml:space="preserve"> --image=alpine -- sleep 1d</w:t>
      </w:r>
    </w:p>
    <w:p w14:paraId="62617496" w14:textId="77777777" w:rsidR="00AD0CE3" w:rsidRDefault="00AD0CE3" w:rsidP="00AD0CE3">
      <w:r>
        <w:t xml:space="preserve">Now, check if the pod is running </w:t>
      </w:r>
    </w:p>
    <w:p w14:paraId="4FC27CC0" w14:textId="77777777" w:rsidR="00AD0CE3" w:rsidRPr="00086A46" w:rsidRDefault="00AD0CE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</w:t>
      </w:r>
    </w:p>
    <w:p w14:paraId="7338BEEB" w14:textId="77777777" w:rsidR="00AD0CE3" w:rsidRDefault="00AD0CE3" w:rsidP="00AD0CE3">
      <w:r>
        <w:t>And then check the audit log</w:t>
      </w:r>
    </w:p>
    <w:p w14:paraId="158721AA" w14:textId="0ECC301D" w:rsidR="00AD0CE3" w:rsidRPr="00086A46" w:rsidRDefault="00AD0CE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>cat /var/log/k8s-audit/audit.log | grep logtest</w:t>
      </w:r>
      <w:r w:rsidR="00E3683E" w:rsidRPr="00086A46">
        <w:rPr>
          <w:rFonts w:ascii="Consolas" w:hAnsi="Consolas"/>
          <w:b/>
          <w:bCs/>
          <w:sz w:val="20"/>
          <w:szCs w:val="20"/>
        </w:rPr>
        <w:t>2</w:t>
      </w:r>
      <w:r w:rsidRPr="00086A46">
        <w:rPr>
          <w:rFonts w:ascii="Consolas" w:hAnsi="Consolas"/>
          <w:b/>
          <w:bCs/>
          <w:sz w:val="20"/>
          <w:szCs w:val="20"/>
        </w:rPr>
        <w:t xml:space="preserve"> |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jq</w:t>
      </w:r>
      <w:proofErr w:type="spellEnd"/>
    </w:p>
    <w:p w14:paraId="7C2321D7" w14:textId="5C7D1DC5" w:rsidR="00AD0CE3" w:rsidRDefault="00F82573" w:rsidP="00AD0CE3">
      <w:r>
        <w:t xml:space="preserve">We can check </w:t>
      </w:r>
      <w:r w:rsidR="00DF4C38">
        <w:t>how many records we have with</w:t>
      </w:r>
    </w:p>
    <w:p w14:paraId="666D2ADA" w14:textId="73A9A61C" w:rsidR="00DF4C38" w:rsidRPr="00086A46" w:rsidRDefault="00DF4C38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r w:rsidRPr="00086A46">
        <w:rPr>
          <w:rFonts w:ascii="Consolas" w:hAnsi="Consolas"/>
          <w:b/>
          <w:bCs/>
          <w:sz w:val="20"/>
          <w:szCs w:val="20"/>
        </w:rPr>
        <w:t xml:space="preserve">cat /var/log/k8s-audit/audit.log | grep logtest2 |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jq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-s length</w:t>
      </w:r>
    </w:p>
    <w:p w14:paraId="207DE9ED" w14:textId="51B210EF" w:rsidR="006062BA" w:rsidRDefault="006062BA" w:rsidP="00AD0CE3">
      <w:r>
        <w:t xml:space="preserve">Now, they are less than </w:t>
      </w:r>
      <w:r w:rsidR="00CE1B09">
        <w:t>20</w:t>
      </w:r>
      <w:r w:rsidR="001C0DDE">
        <w:t xml:space="preserve"> (15 to be exact)</w:t>
      </w:r>
      <w:r w:rsidR="00CE1B09">
        <w:t xml:space="preserve">. Great improvement </w:t>
      </w:r>
      <w:r w:rsidR="00CE1B09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6AD61FF3" w14:textId="739E71BA" w:rsidR="00AD0CE3" w:rsidRDefault="00AD0CE3" w:rsidP="00AD0CE3">
      <w:r>
        <w:t>Let’s clean up a bit and then refine our simple policy</w:t>
      </w:r>
    </w:p>
    <w:p w14:paraId="1FB632BD" w14:textId="77C279DE" w:rsidR="00325799" w:rsidRPr="00086A46" w:rsidRDefault="00DF4C38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pod logtest2</w:t>
      </w:r>
    </w:p>
    <w:p w14:paraId="354DE60B" w14:textId="77777777" w:rsidR="00CE1B09" w:rsidRDefault="00CE1B09" w:rsidP="00CE1B09">
      <w:r>
        <w:t>Now, we must change the configuration (</w:t>
      </w:r>
      <w:r w:rsidRPr="00CB1D7B">
        <w:rPr>
          <w:b/>
          <w:bCs/>
        </w:rPr>
        <w:t>/</w:t>
      </w:r>
      <w:proofErr w:type="spellStart"/>
      <w:r w:rsidRPr="00CB1D7B">
        <w:rPr>
          <w:b/>
          <w:bCs/>
        </w:rPr>
        <w:t>etc</w:t>
      </w:r>
      <w:proofErr w:type="spellEnd"/>
      <w:r w:rsidRPr="00CB1D7B">
        <w:rPr>
          <w:b/>
          <w:bCs/>
        </w:rPr>
        <w:t>/</w:t>
      </w:r>
      <w:proofErr w:type="spellStart"/>
      <w:r w:rsidRPr="00CB1D7B">
        <w:rPr>
          <w:b/>
          <w:bCs/>
        </w:rPr>
        <w:t>kubernetes</w:t>
      </w:r>
      <w:proofErr w:type="spellEnd"/>
      <w:r w:rsidRPr="00CB1D7B">
        <w:rPr>
          <w:b/>
          <w:bCs/>
        </w:rPr>
        <w:t>/manifests/</w:t>
      </w:r>
      <w:proofErr w:type="spellStart"/>
      <w:r w:rsidRPr="00CB1D7B">
        <w:rPr>
          <w:b/>
          <w:bCs/>
        </w:rPr>
        <w:t>kube-apiserver.yaml</w:t>
      </w:r>
      <w:proofErr w:type="spellEnd"/>
      <w:r>
        <w:t xml:space="preserve">) of the </w:t>
      </w:r>
      <w:r w:rsidRPr="00CB1D7B">
        <w:rPr>
          <w:b/>
          <w:bCs/>
        </w:rPr>
        <w:t>API Server</w:t>
      </w:r>
    </w:p>
    <w:p w14:paraId="06BF4DBA" w14:textId="5B440972" w:rsidR="006229C6" w:rsidRDefault="00CE1B09" w:rsidP="00875FAF">
      <w:r w:rsidRPr="00CE1B09">
        <w:t>And re</w:t>
      </w:r>
      <w:r>
        <w:t>move those blocks</w:t>
      </w:r>
      <w:r w:rsidR="009D03B3">
        <w:t xml:space="preserve"> that we added earlier</w:t>
      </w:r>
    </w:p>
    <w:p w14:paraId="2F7511B0" w14:textId="23505D4B" w:rsidR="00F71798" w:rsidRDefault="00F71798" w:rsidP="00875FAF">
      <w:r>
        <w:t>Save and close the file</w:t>
      </w:r>
    </w:p>
    <w:p w14:paraId="00E7EEA2" w14:textId="4DEDAEB8" w:rsidR="006229C6" w:rsidRPr="006229C6" w:rsidRDefault="006229C6" w:rsidP="00875FAF">
      <w:pPr>
        <w:rPr>
          <w:i/>
          <w:iCs/>
        </w:rPr>
      </w:pPr>
      <w:r>
        <w:rPr>
          <w:i/>
          <w:iCs/>
        </w:rPr>
        <w:t>Or use the backup created before the changes</w:t>
      </w:r>
    </w:p>
    <w:p w14:paraId="756BF3A2" w14:textId="37DCB919" w:rsidR="00875FAF" w:rsidRDefault="00875FAF" w:rsidP="00875FAF">
      <w:pPr>
        <w:pStyle w:val="Heading3"/>
      </w:pPr>
      <w:r>
        <w:t>Logging</w:t>
      </w:r>
    </w:p>
    <w:p w14:paraId="290D4071" w14:textId="77777777" w:rsidR="00864445" w:rsidRDefault="00864445" w:rsidP="00864445">
      <w:r>
        <w:t>Samples are either inspired and/or taken directly from here:</w:t>
      </w:r>
    </w:p>
    <w:p w14:paraId="73B605E6" w14:textId="774DB59F" w:rsidR="00864445" w:rsidRPr="00864445" w:rsidRDefault="00F85B98" w:rsidP="00864445">
      <w:hyperlink r:id="rId11" w:history="1">
        <w:r w:rsidR="002844F5" w:rsidRPr="006C18B1">
          <w:rPr>
            <w:rStyle w:val="Hyperlink"/>
          </w:rPr>
          <w:t>https://kubernetes.io/docs/concepts/cluster-administration/logging/</w:t>
        </w:r>
      </w:hyperlink>
      <w:r w:rsidR="002844F5">
        <w:t xml:space="preserve"> </w:t>
      </w:r>
      <w:r w:rsidR="00864445">
        <w:t xml:space="preserve"> </w:t>
      </w:r>
    </w:p>
    <w:p w14:paraId="3FA3BD28" w14:textId="78D76436" w:rsidR="00875FAF" w:rsidRDefault="00B9499A" w:rsidP="00875FAF">
      <w:r>
        <w:t>Let’s explore a few logging techniques and scenarios</w:t>
      </w:r>
    </w:p>
    <w:p w14:paraId="13DDF84D" w14:textId="1A105CFA" w:rsidR="00B9499A" w:rsidRDefault="00B9499A" w:rsidP="00B9499A">
      <w:pPr>
        <w:pStyle w:val="Heading4"/>
      </w:pPr>
      <w:r>
        <w:t>Basic Logging</w:t>
      </w:r>
    </w:p>
    <w:p w14:paraId="218D6287" w14:textId="64B0362F" w:rsidR="00B9499A" w:rsidRDefault="00B9499A" w:rsidP="00B9499A">
      <w:r>
        <w:t xml:space="preserve">The most basic form of logging is for containers to emit messages on their </w:t>
      </w:r>
      <w:proofErr w:type="spellStart"/>
      <w:r w:rsidRPr="00B9499A">
        <w:rPr>
          <w:b/>
          <w:bCs/>
        </w:rPr>
        <w:t>stdout</w:t>
      </w:r>
      <w:proofErr w:type="spellEnd"/>
      <w:r>
        <w:t>/</w:t>
      </w:r>
      <w:r w:rsidRPr="00B9499A">
        <w:rPr>
          <w:b/>
          <w:bCs/>
        </w:rPr>
        <w:t>stderr</w:t>
      </w:r>
      <w:r>
        <w:t xml:space="preserve"> </w:t>
      </w:r>
    </w:p>
    <w:p w14:paraId="57EFA05B" w14:textId="480BD734" w:rsidR="00B9499A" w:rsidRDefault="00B9499A" w:rsidP="00B9499A">
      <w:r>
        <w:t>Check the following manifest (</w:t>
      </w:r>
      <w:r w:rsidRPr="00B9499A">
        <w:rPr>
          <w:b/>
          <w:bCs/>
        </w:rPr>
        <w:t>part2/3-basic-logging.yaml</w:t>
      </w:r>
      <w:r>
        <w:t>)</w:t>
      </w:r>
    </w:p>
    <w:p w14:paraId="49CE7B6C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1161C8C9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6F6085BB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4F75868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unter</w:t>
      </w:r>
    </w:p>
    <w:p w14:paraId="00078931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C26D67F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8FF9ABC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unt</w:t>
      </w:r>
    </w:p>
    <w:p w14:paraId="40DFE22F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lastRenderedPageBreak/>
        <w:t xml:space="preserve">    </w:t>
      </w: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alpine</w:t>
      </w:r>
    </w:p>
    <w:p w14:paraId="67F4EE47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7B5D59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bin/sh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c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,</w:t>
      </w:r>
    </w:p>
    <w:p w14:paraId="3A660564" w14:textId="77777777" w:rsidR="007B5D59" w:rsidRPr="007B5D59" w:rsidRDefault="007B5D59" w:rsidP="007B5D59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      </w:t>
      </w:r>
      <w:r w:rsidRPr="007B5D59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'i=0; while true; do echo "$i: $(date)"; i=$((i+1)); if [ -f /stop.file ]; then exit; fi; sleep 5; done'</w:t>
      </w:r>
      <w:r w:rsidRPr="007B5D59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91CAE53" w14:textId="2D1AF148" w:rsidR="00B9499A" w:rsidRDefault="008B7DDD" w:rsidP="00B9499A">
      <w:r>
        <w:t xml:space="preserve">This pod has one container which publishes a message every </w:t>
      </w:r>
      <w:r w:rsidR="00B528E9">
        <w:t>five</w:t>
      </w:r>
      <w:r>
        <w:t xml:space="preserve"> seconds on its </w:t>
      </w:r>
      <w:proofErr w:type="spellStart"/>
      <w:r w:rsidRPr="008B7DDD">
        <w:rPr>
          <w:b/>
          <w:bCs/>
        </w:rPr>
        <w:t>stdout</w:t>
      </w:r>
      <w:proofErr w:type="spellEnd"/>
    </w:p>
    <w:p w14:paraId="5E7C28FC" w14:textId="5282D291" w:rsidR="008B7DDD" w:rsidRDefault="008B7DDD" w:rsidP="00B9499A">
      <w:r>
        <w:t>Start the pod</w:t>
      </w:r>
    </w:p>
    <w:p w14:paraId="27AADA1F" w14:textId="790FD491" w:rsidR="008B7DDD" w:rsidRPr="00086A46" w:rsidRDefault="0038104C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163F0C" w:rsidRPr="00086A46">
        <w:rPr>
          <w:rFonts w:ascii="Consolas" w:hAnsi="Consolas"/>
          <w:b/>
          <w:bCs/>
          <w:sz w:val="20"/>
          <w:szCs w:val="20"/>
        </w:rPr>
        <w:t>part2/</w:t>
      </w:r>
      <w:r w:rsidRPr="00086A46">
        <w:rPr>
          <w:rFonts w:ascii="Consolas" w:hAnsi="Consolas"/>
          <w:b/>
          <w:bCs/>
          <w:sz w:val="20"/>
          <w:szCs w:val="20"/>
        </w:rPr>
        <w:t>3-basic-logging.yaml</w:t>
      </w:r>
    </w:p>
    <w:p w14:paraId="730E208C" w14:textId="2FD5F6CA" w:rsidR="0038104C" w:rsidRDefault="0038104C" w:rsidP="00B9499A">
      <w:r>
        <w:t>Now check its logs with</w:t>
      </w:r>
    </w:p>
    <w:p w14:paraId="70BAAC84" w14:textId="0F85DE7F" w:rsidR="0038104C" w:rsidRPr="00086A46" w:rsidRDefault="00DF7C8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</w:t>
      </w:r>
    </w:p>
    <w:p w14:paraId="543A8104" w14:textId="3FD30B94" w:rsidR="00DF7C83" w:rsidRDefault="00DF7C83" w:rsidP="00B9499A">
      <w:r>
        <w:t>We can use the above command in follow mode as well</w:t>
      </w:r>
    </w:p>
    <w:p w14:paraId="4C440843" w14:textId="3E953BE2" w:rsidR="00DF7C83" w:rsidRPr="00086A46" w:rsidRDefault="003420B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 </w:t>
      </w:r>
      <w:r w:rsidR="00F95E20" w:rsidRPr="00086A46">
        <w:rPr>
          <w:rFonts w:ascii="Consolas" w:hAnsi="Consolas"/>
          <w:b/>
          <w:bCs/>
          <w:sz w:val="20"/>
          <w:szCs w:val="20"/>
        </w:rPr>
        <w:t>--follow</w:t>
      </w:r>
    </w:p>
    <w:p w14:paraId="717604C3" w14:textId="363EAE46" w:rsidR="003420B1" w:rsidRDefault="003420B1" w:rsidP="00B9499A">
      <w:r>
        <w:t xml:space="preserve">Press </w:t>
      </w:r>
      <w:proofErr w:type="spellStart"/>
      <w:r w:rsidRPr="00D123F4">
        <w:rPr>
          <w:b/>
          <w:bCs/>
        </w:rPr>
        <w:t>Ctrl+C</w:t>
      </w:r>
      <w:proofErr w:type="spellEnd"/>
      <w:r>
        <w:t xml:space="preserve"> to stop following</w:t>
      </w:r>
    </w:p>
    <w:p w14:paraId="14F5521C" w14:textId="7844AE45" w:rsidR="003420B1" w:rsidRDefault="003420B1" w:rsidP="00B9499A">
      <w:r>
        <w:t>Now, what will happen if we delete the pod? Let’s see</w:t>
      </w:r>
    </w:p>
    <w:p w14:paraId="5D3D690E" w14:textId="6ECB2F30" w:rsidR="003420B1" w:rsidRPr="00086A46" w:rsidRDefault="00D123F4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pod counter</w:t>
      </w:r>
    </w:p>
    <w:p w14:paraId="01AE5150" w14:textId="586CE951" w:rsidR="00D123F4" w:rsidRDefault="00C6393E" w:rsidP="00B9499A">
      <w:r>
        <w:t>Ask for the lo</w:t>
      </w:r>
      <w:r w:rsidR="00E0514E">
        <w:t>gs</w:t>
      </w:r>
      <w:r w:rsidR="004847ED">
        <w:t xml:space="preserve"> ag</w:t>
      </w:r>
      <w:r w:rsidR="00805486">
        <w:t>ain</w:t>
      </w:r>
    </w:p>
    <w:p w14:paraId="23036E7C" w14:textId="77777777" w:rsidR="00805486" w:rsidRPr="00086A46" w:rsidRDefault="00805486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</w:t>
      </w:r>
    </w:p>
    <w:p w14:paraId="587CB721" w14:textId="564A2E35" w:rsidR="00805486" w:rsidRDefault="00805486" w:rsidP="00B9499A">
      <w:r>
        <w:t xml:space="preserve">No luck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2D2B4878" w14:textId="50FDBB26" w:rsidR="00805486" w:rsidRDefault="00805486" w:rsidP="00B9499A">
      <w:r>
        <w:t xml:space="preserve">But wait, there is still some hope. We said that </w:t>
      </w:r>
      <w:r w:rsidRPr="00B528E9">
        <w:rPr>
          <w:b/>
          <w:bCs/>
        </w:rPr>
        <w:t>Kubernetes</w:t>
      </w:r>
      <w:r>
        <w:t xml:space="preserve"> keeps </w:t>
      </w:r>
      <w:r w:rsidR="00CB1186">
        <w:t>the last</w:t>
      </w:r>
      <w:r w:rsidR="00EA010C">
        <w:t>/previous</w:t>
      </w:r>
      <w:r w:rsidR="00CB1186">
        <w:t xml:space="preserve"> instance</w:t>
      </w:r>
    </w:p>
    <w:p w14:paraId="1C2ACB66" w14:textId="7BDC9CF3" w:rsidR="00CB1186" w:rsidRDefault="00CB1186" w:rsidP="00B9499A">
      <w:r>
        <w:t xml:space="preserve">So, we can modify our command to </w:t>
      </w:r>
    </w:p>
    <w:p w14:paraId="1AC4AE19" w14:textId="6BF848CA" w:rsidR="00EA010C" w:rsidRPr="00086A46" w:rsidRDefault="00EA010C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 --previous</w:t>
      </w:r>
    </w:p>
    <w:p w14:paraId="11D37F4D" w14:textId="6488BFE0" w:rsidR="00625901" w:rsidRDefault="00625901" w:rsidP="00625901">
      <w:pPr>
        <w:rPr>
          <w:i/>
          <w:iCs/>
        </w:rPr>
      </w:pPr>
      <w:r>
        <w:t xml:space="preserve">Still, no luck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  <w:r>
        <w:t xml:space="preserve"> Why? </w:t>
      </w:r>
      <w:r>
        <w:rPr>
          <w:i/>
          <w:iCs/>
        </w:rPr>
        <w:t xml:space="preserve">Perhaps due to that </w:t>
      </w:r>
      <w:r w:rsidR="00A609BA">
        <w:rPr>
          <w:i/>
          <w:iCs/>
        </w:rPr>
        <w:t>when we delete a pod, everything goes with it including the logs. But then, what about the previous instance?</w:t>
      </w:r>
      <w:r w:rsidR="00C817D3">
        <w:rPr>
          <w:i/>
          <w:iCs/>
        </w:rPr>
        <w:t xml:space="preserve"> It is it previous instance of a container in case it gets restarted</w:t>
      </w:r>
    </w:p>
    <w:p w14:paraId="48E38FB9" w14:textId="6AFAA7BE" w:rsidR="00C817D3" w:rsidRDefault="00C817D3" w:rsidP="00625901">
      <w:r>
        <w:t>Let’s rerun the sample</w:t>
      </w:r>
    </w:p>
    <w:p w14:paraId="211E1C38" w14:textId="5769A333" w:rsidR="00C817D3" w:rsidRPr="00086A46" w:rsidRDefault="00C817D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r w:rsidR="00CB2EAB" w:rsidRPr="00086A46">
        <w:rPr>
          <w:rFonts w:ascii="Consolas" w:hAnsi="Consolas"/>
          <w:b/>
          <w:bCs/>
          <w:sz w:val="20"/>
          <w:szCs w:val="20"/>
        </w:rPr>
        <w:t>part2/</w:t>
      </w:r>
      <w:r w:rsidRPr="00086A46">
        <w:rPr>
          <w:rFonts w:ascii="Consolas" w:hAnsi="Consolas"/>
          <w:b/>
          <w:bCs/>
          <w:sz w:val="20"/>
          <w:szCs w:val="20"/>
        </w:rPr>
        <w:t>3-basic-logging.yaml</w:t>
      </w:r>
    </w:p>
    <w:p w14:paraId="6309F9CB" w14:textId="77777777" w:rsidR="008C080B" w:rsidRDefault="008C080B" w:rsidP="008C080B">
      <w:r>
        <w:t>Ask for the logs again</w:t>
      </w:r>
    </w:p>
    <w:p w14:paraId="10C0C0A8" w14:textId="77777777" w:rsidR="008C080B" w:rsidRPr="00086A46" w:rsidRDefault="008C080B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</w:t>
      </w:r>
    </w:p>
    <w:p w14:paraId="434C183D" w14:textId="7A8EBB36" w:rsidR="00C817D3" w:rsidRDefault="008C080B" w:rsidP="00625901">
      <w:r>
        <w:t>Now, restart the container</w:t>
      </w:r>
    </w:p>
    <w:p w14:paraId="2E99A37E" w14:textId="716B4767" w:rsidR="008C080B" w:rsidRPr="00086A46" w:rsidRDefault="008C080B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exec counter </w:t>
      </w:r>
      <w:r w:rsidR="00194EC0" w:rsidRPr="00086A46">
        <w:rPr>
          <w:rFonts w:ascii="Consolas" w:hAnsi="Consolas"/>
          <w:b/>
          <w:bCs/>
          <w:sz w:val="20"/>
          <w:szCs w:val="20"/>
        </w:rPr>
        <w:t xml:space="preserve">-- </w:t>
      </w:r>
      <w:r w:rsidR="00AA6552" w:rsidRPr="00086A46">
        <w:rPr>
          <w:rFonts w:ascii="Consolas" w:hAnsi="Consolas"/>
          <w:b/>
          <w:bCs/>
          <w:sz w:val="20"/>
          <w:szCs w:val="20"/>
        </w:rPr>
        <w:t>touch /</w:t>
      </w:r>
      <w:proofErr w:type="spellStart"/>
      <w:proofErr w:type="gramStart"/>
      <w:r w:rsidR="00AA6552" w:rsidRPr="00086A46">
        <w:rPr>
          <w:rFonts w:ascii="Consolas" w:hAnsi="Consolas"/>
          <w:b/>
          <w:bCs/>
          <w:sz w:val="20"/>
          <w:szCs w:val="20"/>
        </w:rPr>
        <w:t>stop.file</w:t>
      </w:r>
      <w:proofErr w:type="spellEnd"/>
      <w:proofErr w:type="gramEnd"/>
    </w:p>
    <w:p w14:paraId="6525E844" w14:textId="5FA02CFF" w:rsidR="00AA6552" w:rsidRPr="00C817D3" w:rsidRDefault="00C246A7" w:rsidP="00625901">
      <w:r>
        <w:t>And check again for the logs</w:t>
      </w:r>
    </w:p>
    <w:p w14:paraId="3E5DE70C" w14:textId="77777777" w:rsidR="00C246A7" w:rsidRPr="00086A46" w:rsidRDefault="00C246A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</w:t>
      </w:r>
    </w:p>
    <w:p w14:paraId="21159A41" w14:textId="48F17F43" w:rsidR="00EA010C" w:rsidRDefault="00C246A7" w:rsidP="00B9499A">
      <w:r>
        <w:t>This will return the logs of the current instance</w:t>
      </w:r>
    </w:p>
    <w:p w14:paraId="2890ED69" w14:textId="225B6AE9" w:rsidR="00C246A7" w:rsidRDefault="00C246A7" w:rsidP="00B9499A">
      <w:r>
        <w:t>And now for the previous</w:t>
      </w:r>
    </w:p>
    <w:p w14:paraId="1EDEFD21" w14:textId="6CD32375" w:rsidR="00C246A7" w:rsidRPr="00086A46" w:rsidRDefault="00E37FB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 --previous</w:t>
      </w:r>
    </w:p>
    <w:p w14:paraId="6FC9383F" w14:textId="325A23FE" w:rsidR="00CB1186" w:rsidRDefault="00E37FB7" w:rsidP="00B9499A">
      <w:r>
        <w:t>Now, let’s clean up</w:t>
      </w:r>
    </w:p>
    <w:p w14:paraId="3D89AB77" w14:textId="4DF5DCA7" w:rsidR="00E37FB7" w:rsidRPr="00086A46" w:rsidRDefault="00E37FB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pod counter</w:t>
      </w:r>
    </w:p>
    <w:p w14:paraId="35AF5BF3" w14:textId="0A3979E8" w:rsidR="00711DC6" w:rsidRDefault="00B25E8A" w:rsidP="00B25E8A">
      <w:pPr>
        <w:pStyle w:val="Heading4"/>
      </w:pPr>
      <w:r>
        <w:lastRenderedPageBreak/>
        <w:t>Streaming Sidecar</w:t>
      </w:r>
    </w:p>
    <w:p w14:paraId="4305C5F8" w14:textId="20515574" w:rsidR="00B25E8A" w:rsidRDefault="00B25E8A" w:rsidP="00B25E8A">
      <w:r>
        <w:t xml:space="preserve">Let’s try another scenario – one application container with two </w:t>
      </w:r>
      <w:r w:rsidR="000757B3">
        <w:t>different log files and two streaming sidecar containers – one for each log file</w:t>
      </w:r>
    </w:p>
    <w:p w14:paraId="434597A4" w14:textId="114EB007" w:rsidR="000757B3" w:rsidRDefault="000757B3" w:rsidP="00B25E8A">
      <w:r>
        <w:t>Check this (</w:t>
      </w:r>
      <w:r w:rsidR="00CD39CB" w:rsidRPr="00CD39CB">
        <w:rPr>
          <w:b/>
          <w:bCs/>
        </w:rPr>
        <w:t>part2/4-streaming-sidecar.yaml</w:t>
      </w:r>
      <w:r>
        <w:t>) manifest</w:t>
      </w:r>
    </w:p>
    <w:p w14:paraId="12118D10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piVersion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1</w:t>
      </w:r>
    </w:p>
    <w:p w14:paraId="465D48FF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kind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Pod</w:t>
      </w:r>
    </w:p>
    <w:p w14:paraId="03C64298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etadata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7F58088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counter</w:t>
      </w:r>
    </w:p>
    <w:p w14:paraId="5050CDE7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spec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6F7F15B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container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F3131D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main</w:t>
      </w:r>
    </w:p>
    <w:p w14:paraId="78311E51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busybox</w:t>
      </w:r>
    </w:p>
    <w:p w14:paraId="0F650104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30E4A609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bin/sh</w:t>
      </w:r>
    </w:p>
    <w:p w14:paraId="4EC267DB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c</w:t>
      </w:r>
    </w:p>
    <w:p w14:paraId="13172C6E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    - &gt;</w:t>
      </w:r>
    </w:p>
    <w:p w14:paraId="7B1032B4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i=0;</w:t>
      </w:r>
    </w:p>
    <w:p w14:paraId="37760CD1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while true;</w:t>
      </w:r>
    </w:p>
    <w:p w14:paraId="46D67748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do</w:t>
      </w:r>
    </w:p>
    <w:p w14:paraId="2CAAD854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  echo "$i: $(date)" &gt;&gt; /var/log/1.log;</w:t>
      </w:r>
    </w:p>
    <w:p w14:paraId="3139D9D2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  echo "$(date) INFO $i" &gt;&gt; /var/log/2.log;</w:t>
      </w:r>
    </w:p>
    <w:p w14:paraId="136615D3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  i=$((i+1));</w:t>
      </w:r>
    </w:p>
    <w:p w14:paraId="4E5FEC89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  if [ -f /stop.file ]; then exit; fi;</w:t>
      </w:r>
    </w:p>
    <w:p w14:paraId="5102160A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  sleep 5;</w:t>
      </w:r>
    </w:p>
    <w:p w14:paraId="58146868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      done      </w:t>
      </w:r>
    </w:p>
    <w:p w14:paraId="21F63167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7CD20B2A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arlog</w:t>
      </w:r>
    </w:p>
    <w:p w14:paraId="210346CA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og</w:t>
      </w:r>
    </w:p>
    <w:p w14:paraId="15BF8907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idecar-1</w:t>
      </w:r>
    </w:p>
    <w:p w14:paraId="6FF89C9E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busybox</w:t>
      </w:r>
    </w:p>
    <w:p w14:paraId="2F9D59C0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bin/sh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c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'tail -n+1 -f /var/log/1.log'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4288FA6F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1BFC4C71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arlog</w:t>
      </w:r>
    </w:p>
    <w:p w14:paraId="390D55E8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og</w:t>
      </w:r>
    </w:p>
    <w:p w14:paraId="4FA56A5D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sidecar-2</w:t>
      </w:r>
    </w:p>
    <w:p w14:paraId="17EE5DC2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imag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busybox</w:t>
      </w:r>
    </w:p>
    <w:p w14:paraId="2E8FAB80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arg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[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bin/sh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-c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,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'tail -n+1 -f /var/log/2.log'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]</w:t>
      </w:r>
    </w:p>
    <w:p w14:paraId="58B3270A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Mount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6BED86CB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arlog</w:t>
      </w:r>
    </w:p>
    <w:p w14:paraId="1259039F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mountPath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/var/log</w:t>
      </w:r>
    </w:p>
    <w:p w14:paraId="7BECB78F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volumes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</w:t>
      </w:r>
    </w:p>
    <w:p w14:paraId="434AF01F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-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name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: </w:t>
      </w:r>
      <w:r w:rsidRPr="00D463BD">
        <w:rPr>
          <w:rFonts w:ascii="Consolas" w:eastAsia="Times New Roman" w:hAnsi="Consolas" w:cs="Times New Roman"/>
          <w:color w:val="CE9178"/>
          <w:sz w:val="21"/>
          <w:szCs w:val="21"/>
          <w:lang w:val="bg-BG" w:eastAsia="ja-JP"/>
        </w:rPr>
        <w:t>varlog</w:t>
      </w:r>
    </w:p>
    <w:p w14:paraId="2CEAA2D0" w14:textId="77777777" w:rsidR="00D463BD" w:rsidRPr="00D463BD" w:rsidRDefault="00D463BD" w:rsidP="00D463BD">
      <w:pPr>
        <w:shd w:val="clear" w:color="auto" w:fill="1E1E1E"/>
        <w:spacing w:before="0"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</w:pP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 xml:space="preserve">    </w:t>
      </w:r>
      <w:r w:rsidRPr="00D463BD">
        <w:rPr>
          <w:rFonts w:ascii="Consolas" w:eastAsia="Times New Roman" w:hAnsi="Consolas" w:cs="Times New Roman"/>
          <w:color w:val="569CD6"/>
          <w:sz w:val="21"/>
          <w:szCs w:val="21"/>
          <w:lang w:val="bg-BG" w:eastAsia="ja-JP"/>
        </w:rPr>
        <w:t>emptyDir</w:t>
      </w:r>
      <w:r w:rsidRPr="00D463BD">
        <w:rPr>
          <w:rFonts w:ascii="Consolas" w:eastAsia="Times New Roman" w:hAnsi="Consolas" w:cs="Times New Roman"/>
          <w:color w:val="D4D4D4"/>
          <w:sz w:val="21"/>
          <w:szCs w:val="21"/>
          <w:lang w:val="bg-BG" w:eastAsia="ja-JP"/>
        </w:rPr>
        <w:t>: {}</w:t>
      </w:r>
    </w:p>
    <w:p w14:paraId="5433D948" w14:textId="77777777" w:rsidR="00632111" w:rsidRDefault="00C8552F" w:rsidP="00B25E8A">
      <w:r>
        <w:t xml:space="preserve">Send it to the cluster </w:t>
      </w:r>
    </w:p>
    <w:p w14:paraId="401850D2" w14:textId="77777777" w:rsidR="00632111" w:rsidRPr="00086A46" w:rsidRDefault="0063211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part2/4-streaming-sidecar.yaml </w:t>
      </w:r>
    </w:p>
    <w:p w14:paraId="442E737F" w14:textId="21A1326D" w:rsidR="00C8552F" w:rsidRDefault="00632111" w:rsidP="00B25E8A">
      <w:r>
        <w:t>A</w:t>
      </w:r>
      <w:r w:rsidR="00C8552F">
        <w:t xml:space="preserve">nd check if </w:t>
      </w:r>
      <w:r w:rsidR="00E37803">
        <w:t>started</w:t>
      </w:r>
    </w:p>
    <w:p w14:paraId="3F0D15CE" w14:textId="4C697B0A" w:rsidR="00E37803" w:rsidRPr="00086A46" w:rsidRDefault="00E3780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</w:t>
      </w:r>
    </w:p>
    <w:p w14:paraId="5D39EBAC" w14:textId="66569E92" w:rsidR="00C20AB4" w:rsidRDefault="00C20AB4" w:rsidP="00B25E8A">
      <w:r>
        <w:t>Then, after a while, ask for the contents of each of the two files</w:t>
      </w:r>
    </w:p>
    <w:p w14:paraId="50014787" w14:textId="084C6297" w:rsidR="00C20AB4" w:rsidRPr="00086A46" w:rsidRDefault="00211D75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lastRenderedPageBreak/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exec counter -c main -- cat /var/log/1.log</w:t>
      </w:r>
    </w:p>
    <w:p w14:paraId="3B38AA5F" w14:textId="47E9258C" w:rsidR="00211D75" w:rsidRPr="00086A46" w:rsidRDefault="0039552C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exec counter -c main -- cat /var/log/2.log</w:t>
      </w:r>
    </w:p>
    <w:p w14:paraId="2D14F807" w14:textId="44FAE511" w:rsidR="0039552C" w:rsidRDefault="0039552C" w:rsidP="00B25E8A">
      <w:r>
        <w:t xml:space="preserve">Now, we can see them using the </w:t>
      </w:r>
      <w:proofErr w:type="spellStart"/>
      <w:r w:rsidRPr="0039552C">
        <w:rPr>
          <w:b/>
          <w:bCs/>
        </w:rPr>
        <w:t>kubectl</w:t>
      </w:r>
      <w:proofErr w:type="spellEnd"/>
      <w:r w:rsidRPr="0039552C">
        <w:rPr>
          <w:b/>
          <w:bCs/>
        </w:rPr>
        <w:t xml:space="preserve"> log</w:t>
      </w:r>
      <w:r>
        <w:t xml:space="preserve"> command and the appropriate sidecar container</w:t>
      </w:r>
    </w:p>
    <w:p w14:paraId="75F27BFA" w14:textId="0E81DD3A" w:rsidR="0039552C" w:rsidRPr="00086A46" w:rsidRDefault="00E83C1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 -c sidecar-1</w:t>
      </w:r>
    </w:p>
    <w:p w14:paraId="487C6766" w14:textId="49149EE8" w:rsidR="00E83C11" w:rsidRPr="00086A46" w:rsidRDefault="00E83C1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logs counter -c sidecar-2</w:t>
      </w:r>
    </w:p>
    <w:p w14:paraId="082F305E" w14:textId="2D3916D8" w:rsidR="00E83C11" w:rsidRDefault="00707816" w:rsidP="00B25E8A">
      <w:r>
        <w:t>In the same manner each sidecar container may stream the logs to an external solution</w:t>
      </w:r>
    </w:p>
    <w:p w14:paraId="42594133" w14:textId="1DAD775C" w:rsidR="00707816" w:rsidRDefault="00707816" w:rsidP="00B25E8A">
      <w:r>
        <w:t>Let’s clean up</w:t>
      </w:r>
    </w:p>
    <w:p w14:paraId="049B06A6" w14:textId="36BC89A7" w:rsidR="00707816" w:rsidRPr="00086A46" w:rsidRDefault="009477E3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lete -f </w:t>
      </w:r>
      <w:r w:rsidR="00882BFC" w:rsidRPr="00086A46">
        <w:rPr>
          <w:rFonts w:ascii="Consolas" w:hAnsi="Consolas"/>
          <w:b/>
          <w:bCs/>
          <w:sz w:val="20"/>
          <w:szCs w:val="20"/>
        </w:rPr>
        <w:t>part2/</w:t>
      </w:r>
      <w:r w:rsidRPr="00086A46">
        <w:rPr>
          <w:rFonts w:ascii="Consolas" w:hAnsi="Consolas"/>
          <w:b/>
          <w:bCs/>
          <w:sz w:val="20"/>
          <w:szCs w:val="20"/>
        </w:rPr>
        <w:t>4-streaming-sidecar.yaml</w:t>
      </w:r>
    </w:p>
    <w:p w14:paraId="2D69344A" w14:textId="4BAB1092" w:rsidR="00E60CB8" w:rsidRDefault="00E60CB8" w:rsidP="00E60CB8">
      <w:pPr>
        <w:pStyle w:val="Heading2"/>
        <w:numPr>
          <w:ilvl w:val="0"/>
          <w:numId w:val="0"/>
        </w:numPr>
        <w:ind w:left="360" w:hanging="360"/>
      </w:pPr>
      <w:r>
        <w:t xml:space="preserve">Part 3: </w:t>
      </w:r>
      <w:r w:rsidR="00875FAF">
        <w:t>Troubleshooting</w:t>
      </w:r>
    </w:p>
    <w:p w14:paraId="7CA7A09B" w14:textId="10D360B7" w:rsidR="00D40539" w:rsidRDefault="00F34C44" w:rsidP="00D40539">
      <w:r>
        <w:t>Let’s check just two cluster-related scenarios and then a few application-related scenarios</w:t>
      </w:r>
    </w:p>
    <w:p w14:paraId="533A9465" w14:textId="7FB0282B" w:rsidR="00F34C44" w:rsidRDefault="00D96B54" w:rsidP="00D96B54">
      <w:pPr>
        <w:pStyle w:val="Heading3"/>
      </w:pPr>
      <w:r>
        <w:t>Cluster</w:t>
      </w:r>
    </w:p>
    <w:p w14:paraId="7A10AE73" w14:textId="735013A3" w:rsidR="00D96B54" w:rsidRDefault="005A1BCD" w:rsidP="00D96B54">
      <w:r>
        <w:t>Let’s imagine that we must finish a cluster creation but someone else has prepared the machines for us</w:t>
      </w:r>
    </w:p>
    <w:p w14:paraId="5728E850" w14:textId="4BE1AC34" w:rsidR="005A1BCD" w:rsidRDefault="005A1BCD" w:rsidP="00D96B54">
      <w:r>
        <w:t xml:space="preserve">We are assured that everything is ready and is a matter of just </w:t>
      </w:r>
      <w:r w:rsidR="00EA75E8">
        <w:t xml:space="preserve">to execute </w:t>
      </w:r>
      <w:proofErr w:type="spellStart"/>
      <w:r w:rsidR="00EA75E8" w:rsidRPr="00086A46">
        <w:rPr>
          <w:b/>
          <w:bCs/>
        </w:rPr>
        <w:t>kubeadm</w:t>
      </w:r>
      <w:proofErr w:type="spellEnd"/>
    </w:p>
    <w:p w14:paraId="0637F718" w14:textId="241C4FBF" w:rsidR="00EA75E8" w:rsidRDefault="001A7317" w:rsidP="00D96B54">
      <w:r>
        <w:t>So,</w:t>
      </w:r>
      <w:r w:rsidR="00EA75E8">
        <w:t xml:space="preserve"> we buy this and start the </w:t>
      </w:r>
      <w:proofErr w:type="gramStart"/>
      <w:r w:rsidR="00EA75E8">
        <w:t>procedure</w:t>
      </w:r>
      <w:proofErr w:type="gramEnd"/>
    </w:p>
    <w:p w14:paraId="1C218EE5" w14:textId="735CEADC" w:rsidR="009641D2" w:rsidRPr="009641D2" w:rsidRDefault="009641D2" w:rsidP="00D96B54">
      <w:pPr>
        <w:rPr>
          <w:i/>
          <w:iCs/>
          <w:lang w:val="en-150"/>
        </w:rPr>
      </w:pPr>
      <w:r w:rsidRPr="009641D2">
        <w:rPr>
          <w:i/>
          <w:iCs/>
          <w:lang w:val="en-150"/>
        </w:rPr>
        <w:t>Note: you should prefix the</w:t>
      </w:r>
      <w:r w:rsidRPr="009641D2">
        <w:rPr>
          <w:i/>
          <w:iCs/>
        </w:rPr>
        <w:t xml:space="preserve"> </w:t>
      </w:r>
      <w:proofErr w:type="spellStart"/>
      <w:r w:rsidRPr="009641D2">
        <w:rPr>
          <w:b/>
          <w:bCs/>
          <w:i/>
          <w:iCs/>
          <w:lang w:val="en-150"/>
        </w:rPr>
        <w:t>kubeadm</w:t>
      </w:r>
      <w:proofErr w:type="spellEnd"/>
      <w:r w:rsidRPr="009641D2">
        <w:rPr>
          <w:i/>
          <w:iCs/>
          <w:lang w:val="en-150"/>
        </w:rPr>
        <w:t xml:space="preserve"> commands with </w:t>
      </w:r>
      <w:proofErr w:type="spellStart"/>
      <w:r w:rsidRPr="009641D2">
        <w:rPr>
          <w:b/>
          <w:bCs/>
          <w:i/>
          <w:iCs/>
          <w:lang w:val="en-150"/>
        </w:rPr>
        <w:t>sudo</w:t>
      </w:r>
      <w:proofErr w:type="spellEnd"/>
      <w:r w:rsidRPr="009641D2">
        <w:rPr>
          <w:i/>
          <w:iCs/>
        </w:rPr>
        <w:t xml:space="preserve"> </w:t>
      </w:r>
      <w:r w:rsidRPr="009641D2">
        <w:rPr>
          <w:i/>
          <w:iCs/>
          <w:lang w:val="en-150"/>
        </w:rPr>
        <w:t>if working with a regular user</w:t>
      </w:r>
    </w:p>
    <w:p w14:paraId="2C6ABF51" w14:textId="568B8D90" w:rsidR="00A21077" w:rsidRDefault="00EA75E8" w:rsidP="00A21077">
      <w:r>
        <w:t xml:space="preserve">Log on the </w:t>
      </w:r>
      <w:r w:rsidRPr="007357AD">
        <w:rPr>
          <w:b/>
          <w:bCs/>
        </w:rPr>
        <w:t>VM</w:t>
      </w:r>
      <w:r w:rsidR="00806EAC" w:rsidRPr="007357AD">
        <w:rPr>
          <w:b/>
          <w:bCs/>
        </w:rPr>
        <w:t>1</w:t>
      </w:r>
      <w:r w:rsidR="00E1457A">
        <w:t xml:space="preserve"> and </w:t>
      </w:r>
      <w:r w:rsidR="00A21077">
        <w:t xml:space="preserve">execute the following to initialize the </w:t>
      </w:r>
      <w:proofErr w:type="gramStart"/>
      <w:r w:rsidR="00A21077">
        <w:t>cluster</w:t>
      </w:r>
      <w:proofErr w:type="gramEnd"/>
    </w:p>
    <w:p w14:paraId="163A4BBD" w14:textId="7E89848D" w:rsidR="00A21077" w:rsidRPr="00086A46" w:rsidRDefault="00A21077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init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-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apiserver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-advertise-address=192.168.</w:t>
      </w:r>
      <w:r w:rsidR="00F436AC">
        <w:rPr>
          <w:rFonts w:ascii="Consolas" w:hAnsi="Consolas"/>
          <w:b/>
          <w:bCs/>
          <w:sz w:val="20"/>
          <w:szCs w:val="20"/>
        </w:rPr>
        <w:t>99</w:t>
      </w:r>
      <w:r w:rsidRPr="00086A46">
        <w:rPr>
          <w:rFonts w:ascii="Consolas" w:hAnsi="Consolas"/>
          <w:b/>
          <w:bCs/>
          <w:sz w:val="20"/>
          <w:szCs w:val="20"/>
        </w:rPr>
        <w:t>.2</w:t>
      </w:r>
      <w:r w:rsidR="00B30E6F" w:rsidRPr="00086A46">
        <w:rPr>
          <w:rFonts w:ascii="Consolas" w:hAnsi="Consolas"/>
          <w:b/>
          <w:bCs/>
          <w:sz w:val="20"/>
          <w:szCs w:val="20"/>
        </w:rPr>
        <w:t>3</w:t>
      </w:r>
      <w:r w:rsidRPr="00086A46">
        <w:rPr>
          <w:rFonts w:ascii="Consolas" w:hAnsi="Consolas"/>
          <w:b/>
          <w:bCs/>
          <w:sz w:val="20"/>
          <w:szCs w:val="20"/>
        </w:rPr>
        <w:t>1 --pod-network-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cidr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10.244.0.0/16</w:t>
      </w:r>
    </w:p>
    <w:p w14:paraId="557845CF" w14:textId="42CBB055" w:rsidR="00A21077" w:rsidRDefault="00A21077" w:rsidP="00A21077">
      <w:r>
        <w:t xml:space="preserve">Installation </w:t>
      </w:r>
      <w:r w:rsidR="00B30E6F">
        <w:t>should</w:t>
      </w:r>
      <w:r>
        <w:t xml:space="preserve"> finish relatively quickly</w:t>
      </w:r>
    </w:p>
    <w:p w14:paraId="61981DE5" w14:textId="33D44092" w:rsidR="00B30E6F" w:rsidRDefault="001352F3" w:rsidP="00A21077">
      <w:r>
        <w:t>Hm, it appears that something is wrong</w:t>
      </w:r>
    </w:p>
    <w:p w14:paraId="438AB8B2" w14:textId="101F9432" w:rsidR="009374B5" w:rsidRDefault="009374B5" w:rsidP="00A21077">
      <w:r>
        <w:t xml:space="preserve">Someone forgot to turn off the </w:t>
      </w:r>
      <w:r w:rsidRPr="007357AD">
        <w:rPr>
          <w:b/>
          <w:bCs/>
        </w:rPr>
        <w:t>SWAP</w:t>
      </w:r>
    </w:p>
    <w:p w14:paraId="56A51CAE" w14:textId="4DC0E27B" w:rsidR="009374B5" w:rsidRDefault="009374B5" w:rsidP="00A21077">
      <w:r>
        <w:t>Let’s correct this</w:t>
      </w:r>
    </w:p>
    <w:p w14:paraId="29C1B424" w14:textId="4C57D271" w:rsidR="009374B5" w:rsidRDefault="009374B5" w:rsidP="00A21077">
      <w:r>
        <w:t>Once done, reboot and try again</w:t>
      </w:r>
    </w:p>
    <w:p w14:paraId="55E2442C" w14:textId="6D052895" w:rsidR="009374B5" w:rsidRDefault="00F82898" w:rsidP="00A21077">
      <w:r>
        <w:t>This time it succeeds</w:t>
      </w:r>
    </w:p>
    <w:p w14:paraId="75041A4F" w14:textId="0E2F8793" w:rsidR="00F82898" w:rsidRDefault="00F82898" w:rsidP="00A21077">
      <w:r>
        <w:t xml:space="preserve">Now, </w:t>
      </w:r>
      <w:r w:rsidR="00DA0F47">
        <w:t>let’s</w:t>
      </w:r>
      <w:r>
        <w:t xml:space="preserve"> join the first worker node</w:t>
      </w:r>
    </w:p>
    <w:p w14:paraId="0EC7C984" w14:textId="5D481914" w:rsidR="00F82898" w:rsidRDefault="00F82898" w:rsidP="00A21077">
      <w:r>
        <w:t xml:space="preserve">Log on to </w:t>
      </w:r>
      <w:r w:rsidRPr="00FB7629">
        <w:rPr>
          <w:b/>
          <w:bCs/>
        </w:rPr>
        <w:t>VM2</w:t>
      </w:r>
    </w:p>
    <w:p w14:paraId="688C79D1" w14:textId="01059096" w:rsidR="00774D36" w:rsidRDefault="00774D36" w:rsidP="00A21077">
      <w:r>
        <w:t xml:space="preserve">Let’s first check the </w:t>
      </w:r>
      <w:r w:rsidRPr="009C2654">
        <w:rPr>
          <w:b/>
          <w:bCs/>
        </w:rPr>
        <w:t>SWAP</w:t>
      </w:r>
    </w:p>
    <w:p w14:paraId="0A778C33" w14:textId="0AADA71A" w:rsidR="00774D36" w:rsidRDefault="00774D36" w:rsidP="00A21077">
      <w:r>
        <w:t>Okey, it is set</w:t>
      </w:r>
      <w:r w:rsidR="00693F1D">
        <w:t xml:space="preserve"> </w:t>
      </w:r>
      <w:r>
        <w:t xml:space="preserve">up as </w:t>
      </w:r>
      <w:proofErr w:type="gramStart"/>
      <w:r>
        <w:t>required</w:t>
      </w:r>
      <w:proofErr w:type="gramEnd"/>
    </w:p>
    <w:p w14:paraId="6464987B" w14:textId="480C6B39" w:rsidR="00774D36" w:rsidRDefault="00774D36" w:rsidP="00A21077">
      <w:r>
        <w:t>Let’s join the node</w:t>
      </w:r>
    </w:p>
    <w:p w14:paraId="5AD3AFED" w14:textId="4919DBCF" w:rsidR="00F82898" w:rsidRPr="00086A46" w:rsidRDefault="0038090C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join 192.168.</w:t>
      </w:r>
      <w:r w:rsidR="00F436AC">
        <w:rPr>
          <w:rFonts w:ascii="Consolas" w:hAnsi="Consolas"/>
          <w:b/>
          <w:bCs/>
          <w:sz w:val="20"/>
          <w:szCs w:val="20"/>
        </w:rPr>
        <w:t>99</w:t>
      </w:r>
      <w:r w:rsidRPr="00086A46">
        <w:rPr>
          <w:rFonts w:ascii="Consolas" w:hAnsi="Consolas"/>
          <w:b/>
          <w:bCs/>
          <w:sz w:val="20"/>
          <w:szCs w:val="20"/>
        </w:rPr>
        <w:t xml:space="preserve">.231:6443 --token </w:t>
      </w:r>
      <w:r w:rsidR="00F436AC">
        <w:rPr>
          <w:rFonts w:ascii="Consolas" w:hAnsi="Consolas"/>
          <w:b/>
          <w:bCs/>
          <w:sz w:val="20"/>
          <w:szCs w:val="20"/>
        </w:rPr>
        <w:t>&lt;token&gt;</w:t>
      </w:r>
      <w:r w:rsidRPr="00086A46">
        <w:rPr>
          <w:rFonts w:ascii="Consolas" w:hAnsi="Consolas"/>
          <w:b/>
          <w:bCs/>
          <w:sz w:val="20"/>
          <w:szCs w:val="20"/>
        </w:rPr>
        <w:t xml:space="preserve"> --discovery-token-ca-cert-hash </w:t>
      </w:r>
      <w:r w:rsidR="00FB7629" w:rsidRPr="00086A46">
        <w:rPr>
          <w:rFonts w:ascii="Consolas" w:hAnsi="Consolas"/>
          <w:b/>
          <w:bCs/>
          <w:sz w:val="20"/>
          <w:szCs w:val="20"/>
        </w:rPr>
        <w:t>&lt;</w:t>
      </w:r>
      <w:r w:rsidR="00F436AC">
        <w:rPr>
          <w:rFonts w:ascii="Consolas" w:hAnsi="Consolas"/>
          <w:b/>
          <w:bCs/>
          <w:sz w:val="20"/>
          <w:szCs w:val="20"/>
        </w:rPr>
        <w:t>hash</w:t>
      </w:r>
      <w:r w:rsidR="00FB7629" w:rsidRPr="00086A46">
        <w:rPr>
          <w:rFonts w:ascii="Consolas" w:hAnsi="Consolas"/>
          <w:b/>
          <w:bCs/>
          <w:sz w:val="20"/>
          <w:szCs w:val="20"/>
        </w:rPr>
        <w:t>&gt;</w:t>
      </w:r>
    </w:p>
    <w:p w14:paraId="4228A5BB" w14:textId="4BDD27D9" w:rsidR="00A21077" w:rsidRDefault="00977561" w:rsidP="00D96B54">
      <w:r>
        <w:t>Okay, we are done here</w:t>
      </w:r>
    </w:p>
    <w:p w14:paraId="24AB6CAD" w14:textId="71E9F949" w:rsidR="00977561" w:rsidRDefault="00977561" w:rsidP="00D96B54">
      <w:r>
        <w:t xml:space="preserve">Log on to </w:t>
      </w:r>
      <w:r w:rsidRPr="009C2654">
        <w:rPr>
          <w:b/>
          <w:bCs/>
        </w:rPr>
        <w:t>VM3</w:t>
      </w:r>
    </w:p>
    <w:p w14:paraId="448D0D87" w14:textId="77777777" w:rsidR="009C2654" w:rsidRDefault="009C2654" w:rsidP="009C2654">
      <w:r>
        <w:t xml:space="preserve">Let’s first check the </w:t>
      </w:r>
      <w:r w:rsidRPr="009C2654">
        <w:rPr>
          <w:b/>
          <w:bCs/>
        </w:rPr>
        <w:t>SWAP</w:t>
      </w:r>
    </w:p>
    <w:p w14:paraId="72D3B518" w14:textId="5CD4D17E" w:rsidR="00977561" w:rsidRDefault="009C2654" w:rsidP="00D96B54">
      <w:r>
        <w:t>Hm, here it is enabled as well</w:t>
      </w:r>
    </w:p>
    <w:p w14:paraId="204D4D1C" w14:textId="43569DDC" w:rsidR="009C2654" w:rsidRDefault="009C2654" w:rsidP="00D96B54">
      <w:r>
        <w:t xml:space="preserve">Let’s </w:t>
      </w:r>
      <w:r w:rsidR="00E30B97">
        <w:t>disable</w:t>
      </w:r>
      <w:r>
        <w:t xml:space="preserve"> it </w:t>
      </w:r>
      <w:r w:rsidR="00E30B97">
        <w:t>and reboot</w:t>
      </w:r>
    </w:p>
    <w:p w14:paraId="3D2F2BF5" w14:textId="00C55514" w:rsidR="00E30B97" w:rsidRDefault="00E30B97" w:rsidP="00D96B54">
      <w:r>
        <w:lastRenderedPageBreak/>
        <w:t>Now, try to join the machine to the cluster</w:t>
      </w:r>
    </w:p>
    <w:p w14:paraId="571FAC33" w14:textId="77777777" w:rsidR="00F436AC" w:rsidRPr="00086A46" w:rsidRDefault="00F436AC" w:rsidP="00F436AC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join 192.168.</w:t>
      </w:r>
      <w:r>
        <w:rPr>
          <w:rFonts w:ascii="Consolas" w:hAnsi="Consolas"/>
          <w:b/>
          <w:bCs/>
          <w:sz w:val="20"/>
          <w:szCs w:val="20"/>
        </w:rPr>
        <w:t>99</w:t>
      </w:r>
      <w:r w:rsidRPr="00086A46">
        <w:rPr>
          <w:rFonts w:ascii="Consolas" w:hAnsi="Consolas"/>
          <w:b/>
          <w:bCs/>
          <w:sz w:val="20"/>
          <w:szCs w:val="20"/>
        </w:rPr>
        <w:t xml:space="preserve">.231:6443 --token </w:t>
      </w:r>
      <w:r>
        <w:rPr>
          <w:rFonts w:ascii="Consolas" w:hAnsi="Consolas"/>
          <w:b/>
          <w:bCs/>
          <w:sz w:val="20"/>
          <w:szCs w:val="20"/>
        </w:rPr>
        <w:t>&lt;token&gt;</w:t>
      </w:r>
      <w:r w:rsidRPr="00086A46">
        <w:rPr>
          <w:rFonts w:ascii="Consolas" w:hAnsi="Consolas"/>
          <w:b/>
          <w:bCs/>
          <w:sz w:val="20"/>
          <w:szCs w:val="20"/>
        </w:rPr>
        <w:t xml:space="preserve"> --discovery-token-ca-cert-hash &lt;</w:t>
      </w:r>
      <w:r>
        <w:rPr>
          <w:rFonts w:ascii="Consolas" w:hAnsi="Consolas"/>
          <w:b/>
          <w:bCs/>
          <w:sz w:val="20"/>
          <w:szCs w:val="20"/>
        </w:rPr>
        <w:t>hash</w:t>
      </w:r>
      <w:r w:rsidRPr="00086A46">
        <w:rPr>
          <w:rFonts w:ascii="Consolas" w:hAnsi="Consolas"/>
          <w:b/>
          <w:bCs/>
          <w:sz w:val="20"/>
          <w:szCs w:val="20"/>
        </w:rPr>
        <w:t>&gt;</w:t>
      </w:r>
    </w:p>
    <w:p w14:paraId="7C1EB8FE" w14:textId="49151663" w:rsidR="00E30B97" w:rsidRDefault="008000AC" w:rsidP="00D96B54">
      <w:r>
        <w:t xml:space="preserve">Ha, another error. Something about </w:t>
      </w:r>
      <w:r w:rsidRPr="003174FB">
        <w:rPr>
          <w:b/>
          <w:bCs/>
        </w:rPr>
        <w:t>iptables</w:t>
      </w:r>
    </w:p>
    <w:p w14:paraId="6C37528F" w14:textId="3501EE90" w:rsidR="008000AC" w:rsidRDefault="00355364" w:rsidP="00D96B54">
      <w:r>
        <w:t xml:space="preserve">Let’s check the </w:t>
      </w:r>
      <w:r w:rsidRPr="003174FB">
        <w:rPr>
          <w:b/>
          <w:bCs/>
        </w:rPr>
        <w:t>/</w:t>
      </w:r>
      <w:proofErr w:type="spellStart"/>
      <w:r w:rsidRPr="003174FB">
        <w:rPr>
          <w:b/>
          <w:bCs/>
        </w:rPr>
        <w:t>etc</w:t>
      </w:r>
      <w:proofErr w:type="spellEnd"/>
      <w:r w:rsidRPr="003174FB">
        <w:rPr>
          <w:b/>
          <w:bCs/>
        </w:rPr>
        <w:t>/</w:t>
      </w:r>
      <w:proofErr w:type="spellStart"/>
      <w:r w:rsidRPr="003174FB">
        <w:rPr>
          <w:b/>
          <w:bCs/>
        </w:rPr>
        <w:t>sysctl.conf</w:t>
      </w:r>
      <w:proofErr w:type="spellEnd"/>
      <w:r w:rsidRPr="003174FB">
        <w:rPr>
          <w:b/>
          <w:bCs/>
        </w:rPr>
        <w:t xml:space="preserve"> </w:t>
      </w:r>
      <w:r>
        <w:t xml:space="preserve">file and </w:t>
      </w:r>
      <w:r w:rsidRPr="003174FB">
        <w:rPr>
          <w:b/>
          <w:bCs/>
        </w:rPr>
        <w:t>/</w:t>
      </w:r>
      <w:proofErr w:type="spellStart"/>
      <w:r w:rsidRPr="003174FB">
        <w:rPr>
          <w:b/>
          <w:bCs/>
        </w:rPr>
        <w:t>etc</w:t>
      </w:r>
      <w:proofErr w:type="spellEnd"/>
      <w:r w:rsidRPr="003174FB">
        <w:rPr>
          <w:b/>
          <w:bCs/>
        </w:rPr>
        <w:t>/</w:t>
      </w:r>
      <w:proofErr w:type="spellStart"/>
      <w:proofErr w:type="gramStart"/>
      <w:r w:rsidRPr="003174FB">
        <w:rPr>
          <w:b/>
          <w:bCs/>
        </w:rPr>
        <w:t>sysctl.d</w:t>
      </w:r>
      <w:proofErr w:type="spellEnd"/>
      <w:proofErr w:type="gramEnd"/>
      <w:r w:rsidRPr="003174FB">
        <w:rPr>
          <w:b/>
          <w:bCs/>
        </w:rPr>
        <w:t>/</w:t>
      </w:r>
      <w:r>
        <w:t xml:space="preserve"> folder</w:t>
      </w:r>
    </w:p>
    <w:p w14:paraId="3610CE51" w14:textId="2C8A3952" w:rsidR="00E30B97" w:rsidRDefault="001D782C" w:rsidP="00D96B54">
      <w:r>
        <w:t>Aha, here is the issue</w:t>
      </w:r>
    </w:p>
    <w:p w14:paraId="3673F3EF" w14:textId="7B8466F3" w:rsidR="001D782C" w:rsidRDefault="001D782C" w:rsidP="00D96B54">
      <w:r>
        <w:t>Correct the values and reboot</w:t>
      </w:r>
    </w:p>
    <w:p w14:paraId="0AD3F033" w14:textId="77777777" w:rsidR="003174FB" w:rsidRDefault="003174FB" w:rsidP="003174FB">
      <w:r>
        <w:t>Now, try to join the machine to the cluster</w:t>
      </w:r>
    </w:p>
    <w:p w14:paraId="0C2D59E3" w14:textId="77777777" w:rsidR="008C15B6" w:rsidRPr="00086A46" w:rsidRDefault="008C15B6" w:rsidP="008C15B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join 192.168.</w:t>
      </w:r>
      <w:r>
        <w:rPr>
          <w:rFonts w:ascii="Consolas" w:hAnsi="Consolas"/>
          <w:b/>
          <w:bCs/>
          <w:sz w:val="20"/>
          <w:szCs w:val="20"/>
        </w:rPr>
        <w:t>99</w:t>
      </w:r>
      <w:r w:rsidRPr="00086A46">
        <w:rPr>
          <w:rFonts w:ascii="Consolas" w:hAnsi="Consolas"/>
          <w:b/>
          <w:bCs/>
          <w:sz w:val="20"/>
          <w:szCs w:val="20"/>
        </w:rPr>
        <w:t xml:space="preserve">.231:6443 --token </w:t>
      </w:r>
      <w:r>
        <w:rPr>
          <w:rFonts w:ascii="Consolas" w:hAnsi="Consolas"/>
          <w:b/>
          <w:bCs/>
          <w:sz w:val="20"/>
          <w:szCs w:val="20"/>
        </w:rPr>
        <w:t>&lt;token&gt;</w:t>
      </w:r>
      <w:r w:rsidRPr="00086A46">
        <w:rPr>
          <w:rFonts w:ascii="Consolas" w:hAnsi="Consolas"/>
          <w:b/>
          <w:bCs/>
          <w:sz w:val="20"/>
          <w:szCs w:val="20"/>
        </w:rPr>
        <w:t xml:space="preserve"> --discovery-token-ca-cert-hash &lt;</w:t>
      </w:r>
      <w:r>
        <w:rPr>
          <w:rFonts w:ascii="Consolas" w:hAnsi="Consolas"/>
          <w:b/>
          <w:bCs/>
          <w:sz w:val="20"/>
          <w:szCs w:val="20"/>
        </w:rPr>
        <w:t>hash</w:t>
      </w:r>
      <w:r w:rsidRPr="00086A46">
        <w:rPr>
          <w:rFonts w:ascii="Consolas" w:hAnsi="Consolas"/>
          <w:b/>
          <w:bCs/>
          <w:sz w:val="20"/>
          <w:szCs w:val="20"/>
        </w:rPr>
        <w:t>&gt;</w:t>
      </w:r>
    </w:p>
    <w:p w14:paraId="23D1F24C" w14:textId="148D01A0" w:rsidR="001D782C" w:rsidRDefault="00852BC2" w:rsidP="00D96B54">
      <w:r>
        <w:t>Again error. Now, try to reset the procedure with</w:t>
      </w:r>
    </w:p>
    <w:p w14:paraId="6497879E" w14:textId="028CAD56" w:rsidR="00852BC2" w:rsidRPr="00086A46" w:rsidRDefault="00852BC2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adm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reset</w:t>
      </w:r>
    </w:p>
    <w:p w14:paraId="3162DACF" w14:textId="297C912C" w:rsidR="00852BC2" w:rsidRDefault="00852BC2" w:rsidP="00D96B54">
      <w:r>
        <w:t>And repeat again the join command</w:t>
      </w:r>
    </w:p>
    <w:p w14:paraId="09429FD7" w14:textId="613775A8" w:rsidR="00852BC2" w:rsidRDefault="00FF63EE" w:rsidP="00D96B54">
      <w:r>
        <w:t>Finally</w:t>
      </w:r>
    </w:p>
    <w:p w14:paraId="48FE49DF" w14:textId="7EB58944" w:rsidR="00806EAC" w:rsidRDefault="00FF63EE" w:rsidP="00D96B54">
      <w:r>
        <w:t xml:space="preserve">Return to </w:t>
      </w:r>
      <w:r w:rsidRPr="00832A59">
        <w:rPr>
          <w:b/>
          <w:bCs/>
        </w:rPr>
        <w:t>VM1</w:t>
      </w:r>
    </w:p>
    <w:p w14:paraId="69B5706B" w14:textId="702D8A2C" w:rsidR="00D96B54" w:rsidRDefault="0080354B" w:rsidP="00D96B54">
      <w:r>
        <w:t>Copy the configuration</w:t>
      </w:r>
    </w:p>
    <w:p w14:paraId="0234B776" w14:textId="16388AA5" w:rsidR="0080354B" w:rsidRDefault="003A54D1" w:rsidP="00D96B54">
      <w:r>
        <w:t>Check the list of nodes</w:t>
      </w:r>
    </w:p>
    <w:p w14:paraId="300F40AB" w14:textId="54A9987B" w:rsidR="003A54D1" w:rsidRPr="00086A46" w:rsidRDefault="003A54D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nodes</w:t>
      </w:r>
    </w:p>
    <w:p w14:paraId="08481F1F" w14:textId="34567AE6" w:rsidR="00A8172C" w:rsidRDefault="00A8172C" w:rsidP="00A8172C">
      <w:r>
        <w:t xml:space="preserve">Note that they appear as </w:t>
      </w:r>
      <w:r w:rsidRPr="0069301F">
        <w:rPr>
          <w:b/>
          <w:bCs/>
        </w:rPr>
        <w:t>not ready</w:t>
      </w:r>
    </w:p>
    <w:p w14:paraId="51DEAAB9" w14:textId="77777777" w:rsidR="00A8172C" w:rsidRDefault="00A8172C" w:rsidP="00A8172C">
      <w:r>
        <w:t>Check the pods as well</w:t>
      </w:r>
    </w:p>
    <w:p w14:paraId="66485977" w14:textId="77777777" w:rsidR="00A8172C" w:rsidRPr="00086A46" w:rsidRDefault="00A8172C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 -n </w:t>
      </w: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>-system</w:t>
      </w:r>
    </w:p>
    <w:p w14:paraId="009D1768" w14:textId="77777777" w:rsidR="00A8172C" w:rsidRDefault="00A8172C" w:rsidP="00A8172C">
      <w:r>
        <w:t>Hm, most of the pods are operational, but there is one pair that is not (</w:t>
      </w:r>
      <w:proofErr w:type="spellStart"/>
      <w:r w:rsidRPr="00AD70C7">
        <w:rPr>
          <w:b/>
          <w:bCs/>
        </w:rPr>
        <w:t>CoreDNS</w:t>
      </w:r>
      <w:proofErr w:type="spellEnd"/>
      <w:r>
        <w:t>)</w:t>
      </w:r>
    </w:p>
    <w:p w14:paraId="259796D9" w14:textId="77777777" w:rsidR="00A8172C" w:rsidRDefault="00A8172C" w:rsidP="00A8172C">
      <w:r>
        <w:t>Let's check why the node is not ready</w:t>
      </w:r>
    </w:p>
    <w:p w14:paraId="4382C0CD" w14:textId="3B23B90D" w:rsidR="00A8172C" w:rsidRPr="00086A46" w:rsidRDefault="00A8172C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describe node k8s1</w:t>
      </w:r>
    </w:p>
    <w:p w14:paraId="0A2B3FC5" w14:textId="77777777" w:rsidR="00A8172C" w:rsidRDefault="00A8172C" w:rsidP="00A8172C">
      <w:r>
        <w:t xml:space="preserve">Scroll to top and look for </w:t>
      </w:r>
      <w:r w:rsidRPr="00AD70C7">
        <w:rPr>
          <w:b/>
          <w:bCs/>
        </w:rPr>
        <w:t>Ready</w:t>
      </w:r>
      <w:r>
        <w:t xml:space="preserve"> and </w:t>
      </w:r>
      <w:proofErr w:type="spellStart"/>
      <w:r w:rsidRPr="00086A46">
        <w:rPr>
          <w:b/>
          <w:bCs/>
        </w:rPr>
        <w:t>KubeletNotReady</w:t>
      </w:r>
      <w:proofErr w:type="spellEnd"/>
      <w:r>
        <w:t xml:space="preserve"> words</w:t>
      </w:r>
    </w:p>
    <w:p w14:paraId="383A28B5" w14:textId="77777777" w:rsidR="00A8172C" w:rsidRDefault="00A8172C" w:rsidP="00A8172C">
      <w:r>
        <w:t>It appears that there isn't any (POD) network plugin installed</w:t>
      </w:r>
    </w:p>
    <w:p w14:paraId="74D88B86" w14:textId="5AC276BC" w:rsidR="008A6A7B" w:rsidRDefault="008A6A7B" w:rsidP="00D96B54">
      <w:r>
        <w:t>Let’s do it</w:t>
      </w:r>
    </w:p>
    <w:p w14:paraId="723EAF9E" w14:textId="71728ADC" w:rsidR="008A6A7B" w:rsidRDefault="003E69E3" w:rsidP="00D96B54">
      <w:pPr>
        <w:rPr>
          <w:b/>
          <w:bCs/>
        </w:rPr>
      </w:pPr>
      <w:r>
        <w:t xml:space="preserve">We will install </w:t>
      </w:r>
      <w:proofErr w:type="gramStart"/>
      <w:r w:rsidRPr="00245AFB">
        <w:rPr>
          <w:b/>
          <w:bCs/>
        </w:rPr>
        <w:t>Flannel</w:t>
      </w:r>
      <w:proofErr w:type="gramEnd"/>
    </w:p>
    <w:p w14:paraId="7D104E39" w14:textId="6CA1495E" w:rsidR="00E945BD" w:rsidRDefault="00E945BD" w:rsidP="00D96B54">
      <w:r>
        <w:t xml:space="preserve">First, we download </w:t>
      </w:r>
      <w:proofErr w:type="gramStart"/>
      <w:r>
        <w:t>it</w:t>
      </w:r>
      <w:proofErr w:type="gramEnd"/>
    </w:p>
    <w:p w14:paraId="48C056DD" w14:textId="154FFB3A" w:rsidR="00E945BD" w:rsidRPr="00F85B98" w:rsidRDefault="00E945BD" w:rsidP="00F85B98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F85B98">
        <w:rPr>
          <w:rFonts w:ascii="Consolas" w:hAnsi="Consolas"/>
          <w:b/>
          <w:bCs/>
          <w:sz w:val="20"/>
          <w:szCs w:val="20"/>
        </w:rPr>
        <w:t>wget</w:t>
      </w:r>
      <w:proofErr w:type="spellEnd"/>
      <w:r w:rsidRPr="00F85B98">
        <w:rPr>
          <w:rFonts w:ascii="Consolas" w:hAnsi="Consolas"/>
          <w:b/>
          <w:bCs/>
          <w:sz w:val="20"/>
          <w:szCs w:val="20"/>
        </w:rPr>
        <w:t xml:space="preserve"> -q https://raw.githubusercontent.com/coreos/flannel/master/Documentation/kube-flannel.yml -O /</w:t>
      </w:r>
      <w:proofErr w:type="spellStart"/>
      <w:r w:rsidRPr="00F85B98">
        <w:rPr>
          <w:rFonts w:ascii="Consolas" w:hAnsi="Consolas"/>
          <w:b/>
          <w:bCs/>
          <w:sz w:val="20"/>
          <w:szCs w:val="20"/>
        </w:rPr>
        <w:t>tmp</w:t>
      </w:r>
      <w:proofErr w:type="spellEnd"/>
      <w:r w:rsidRPr="00F85B98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Pr="00F85B98">
        <w:rPr>
          <w:rFonts w:ascii="Consolas" w:hAnsi="Consolas"/>
          <w:b/>
          <w:bCs/>
          <w:sz w:val="20"/>
          <w:szCs w:val="20"/>
        </w:rPr>
        <w:t>kube-flannel.yaml</w:t>
      </w:r>
      <w:proofErr w:type="spellEnd"/>
    </w:p>
    <w:p w14:paraId="6ECFB6D0" w14:textId="6CDB38A4" w:rsidR="00E945BD" w:rsidRDefault="00E945BD" w:rsidP="00D96B54">
      <w:r>
        <w:t>Then adjust it if needed (for example, change the interface)</w:t>
      </w:r>
    </w:p>
    <w:p w14:paraId="215CC8F6" w14:textId="617C3E68" w:rsidR="00E945BD" w:rsidRPr="00E945BD" w:rsidRDefault="00E945BD" w:rsidP="00D96B54">
      <w:r>
        <w:t xml:space="preserve">And finally, deploy </w:t>
      </w:r>
      <w:proofErr w:type="gramStart"/>
      <w:r>
        <w:t>it</w:t>
      </w:r>
      <w:proofErr w:type="gramEnd"/>
    </w:p>
    <w:p w14:paraId="19969C51" w14:textId="352C332E" w:rsidR="00245AFB" w:rsidRPr="00086A46" w:rsidRDefault="00245AFB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apply -f </w:t>
      </w:r>
      <w:proofErr w:type="gramStart"/>
      <w:r w:rsidR="00F85B98" w:rsidRPr="00F85B98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="00F85B98" w:rsidRPr="00F85B98">
        <w:rPr>
          <w:rFonts w:ascii="Consolas" w:hAnsi="Consolas"/>
          <w:b/>
          <w:bCs/>
          <w:sz w:val="20"/>
          <w:szCs w:val="20"/>
        </w:rPr>
        <w:t>tmp</w:t>
      </w:r>
      <w:proofErr w:type="spellEnd"/>
      <w:r w:rsidR="00F85B98" w:rsidRPr="00F85B98">
        <w:rPr>
          <w:rFonts w:ascii="Consolas" w:hAnsi="Consolas"/>
          <w:b/>
          <w:bCs/>
          <w:sz w:val="20"/>
          <w:szCs w:val="20"/>
        </w:rPr>
        <w:t>/</w:t>
      </w:r>
      <w:proofErr w:type="spellStart"/>
      <w:r w:rsidR="00F85B98" w:rsidRPr="00F85B98">
        <w:rPr>
          <w:rFonts w:ascii="Consolas" w:hAnsi="Consolas"/>
          <w:b/>
          <w:bCs/>
          <w:sz w:val="20"/>
          <w:szCs w:val="20"/>
        </w:rPr>
        <w:t>kube-flannel.yaml</w:t>
      </w:r>
      <w:proofErr w:type="spellEnd"/>
      <w:proofErr w:type="gramEnd"/>
    </w:p>
    <w:p w14:paraId="007EBBA2" w14:textId="65DC556D" w:rsidR="003C0AC1" w:rsidRDefault="003C0AC1" w:rsidP="003C0AC1">
      <w:r>
        <w:t>We can watch the progress with</w:t>
      </w:r>
      <w:r>
        <w:tab/>
      </w:r>
    </w:p>
    <w:p w14:paraId="18F0D6E6" w14:textId="77777777" w:rsidR="003C0AC1" w:rsidRPr="00086A46" w:rsidRDefault="003C0AC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pods --all-namespaces -w</w:t>
      </w:r>
    </w:p>
    <w:p w14:paraId="6A70ED00" w14:textId="77777777" w:rsidR="003C0AC1" w:rsidRDefault="003C0AC1" w:rsidP="003C0AC1">
      <w:r>
        <w:t xml:space="preserve">After a while both </w:t>
      </w:r>
      <w:r w:rsidRPr="00130879">
        <w:rPr>
          <w:b/>
          <w:bCs/>
        </w:rPr>
        <w:t>Flannel</w:t>
      </w:r>
      <w:r>
        <w:t xml:space="preserve"> and </w:t>
      </w:r>
      <w:proofErr w:type="spellStart"/>
      <w:r w:rsidRPr="00130879">
        <w:rPr>
          <w:b/>
          <w:bCs/>
        </w:rPr>
        <w:t>CoreDNS</w:t>
      </w:r>
      <w:proofErr w:type="spellEnd"/>
      <w:r>
        <w:t xml:space="preserve"> will be fully operational</w:t>
      </w:r>
    </w:p>
    <w:p w14:paraId="09410E3B" w14:textId="77777777" w:rsidR="003C0AC1" w:rsidRDefault="003C0AC1" w:rsidP="003C0AC1">
      <w:r>
        <w:t xml:space="preserve">Press </w:t>
      </w:r>
      <w:r w:rsidRPr="00130879">
        <w:rPr>
          <w:b/>
          <w:bCs/>
        </w:rPr>
        <w:t>Ctrl + C</w:t>
      </w:r>
      <w:r>
        <w:t xml:space="preserve"> to stop the monitoring</w:t>
      </w:r>
    </w:p>
    <w:p w14:paraId="1FCB948C" w14:textId="77777777" w:rsidR="003C0AC1" w:rsidRDefault="003C0AC1" w:rsidP="003C0AC1">
      <w:r>
        <w:lastRenderedPageBreak/>
        <w:t>Check again the status of the node</w:t>
      </w:r>
    </w:p>
    <w:p w14:paraId="600E91A7" w14:textId="77777777" w:rsidR="003C0AC1" w:rsidRPr="00086A46" w:rsidRDefault="003C0AC1" w:rsidP="00086A46">
      <w:pPr>
        <w:shd w:val="clear" w:color="auto" w:fill="BFBFBF" w:themeFill="background1" w:themeFillShade="BF"/>
        <w:rPr>
          <w:rFonts w:ascii="Consolas" w:hAnsi="Consolas"/>
          <w:b/>
          <w:bCs/>
          <w:sz w:val="20"/>
          <w:szCs w:val="20"/>
        </w:rPr>
      </w:pPr>
      <w:proofErr w:type="spellStart"/>
      <w:r w:rsidRPr="00086A46">
        <w:rPr>
          <w:rFonts w:ascii="Consolas" w:hAnsi="Consolas"/>
          <w:b/>
          <w:bCs/>
          <w:sz w:val="20"/>
          <w:szCs w:val="20"/>
        </w:rPr>
        <w:t>kubectl</w:t>
      </w:r>
      <w:proofErr w:type="spellEnd"/>
      <w:r w:rsidRPr="00086A46">
        <w:rPr>
          <w:rFonts w:ascii="Consolas" w:hAnsi="Consolas"/>
          <w:b/>
          <w:bCs/>
          <w:sz w:val="20"/>
          <w:szCs w:val="20"/>
        </w:rPr>
        <w:t xml:space="preserve"> get nodes</w:t>
      </w:r>
    </w:p>
    <w:p w14:paraId="29F6A8DC" w14:textId="77777777" w:rsidR="003C0AC1" w:rsidRPr="0067609C" w:rsidRDefault="003C0AC1" w:rsidP="003C0AC1">
      <w:r>
        <w:t>It should be operational and ready as well</w:t>
      </w:r>
    </w:p>
    <w:p w14:paraId="1C82712B" w14:textId="70917382" w:rsidR="00245AFB" w:rsidRDefault="00DF599D" w:rsidP="00D96B54">
      <w:r>
        <w:t>Okay, it seems that we are done</w:t>
      </w:r>
    </w:p>
    <w:p w14:paraId="5926A90E" w14:textId="525EF0F7" w:rsidR="00DF599D" w:rsidRDefault="00DF599D" w:rsidP="00D96B54">
      <w:r>
        <w:t>Let’s reboot all nodes and see if they will work</w:t>
      </w:r>
    </w:p>
    <w:p w14:paraId="39D64889" w14:textId="709A2730" w:rsidR="00DF599D" w:rsidRDefault="000F6235" w:rsidP="00D96B54">
      <w:r>
        <w:t xml:space="preserve">Everything seems to be working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0671B307" w14:textId="223432B7" w:rsidR="00DA1430" w:rsidRPr="00BB0282" w:rsidRDefault="00DA1430" w:rsidP="00D96B54">
      <w:pPr>
        <w:rPr>
          <w:i/>
          <w:iCs/>
        </w:rPr>
      </w:pPr>
      <w:r w:rsidRPr="00BB0282">
        <w:rPr>
          <w:i/>
          <w:iCs/>
        </w:rPr>
        <w:t>Should you want to reproduce the scenarios, you must prepare</w:t>
      </w:r>
    </w:p>
    <w:p w14:paraId="20D67B93" w14:textId="25D3C4AF" w:rsidR="00DA1430" w:rsidRPr="00BB0282" w:rsidRDefault="00DA1430" w:rsidP="00DA1430">
      <w:pPr>
        <w:pStyle w:val="ListParagraph"/>
        <w:numPr>
          <w:ilvl w:val="0"/>
          <w:numId w:val="4"/>
        </w:numPr>
        <w:rPr>
          <w:i/>
          <w:iCs/>
        </w:rPr>
      </w:pPr>
      <w:r w:rsidRPr="00BB0282">
        <w:rPr>
          <w:i/>
          <w:iCs/>
        </w:rPr>
        <w:t>Three identical Debian based VMs with the app</w:t>
      </w:r>
      <w:r w:rsidR="0058219F" w:rsidRPr="00BB0282">
        <w:rPr>
          <w:i/>
          <w:iCs/>
        </w:rPr>
        <w:t xml:space="preserve">ropriate repositories (Docker + Kubernetes) and packages installed (Docker + </w:t>
      </w:r>
      <w:proofErr w:type="spellStart"/>
      <w:r w:rsidR="0058219F" w:rsidRPr="00BB0282">
        <w:rPr>
          <w:i/>
          <w:iCs/>
        </w:rPr>
        <w:t>kube</w:t>
      </w:r>
      <w:r w:rsidR="00944945">
        <w:rPr>
          <w:i/>
          <w:iCs/>
        </w:rPr>
        <w:t>a</w:t>
      </w:r>
      <w:r w:rsidR="0058219F" w:rsidRPr="00BB0282">
        <w:rPr>
          <w:i/>
          <w:iCs/>
        </w:rPr>
        <w:t>dm</w:t>
      </w:r>
      <w:proofErr w:type="spellEnd"/>
      <w:r w:rsidR="0058219F" w:rsidRPr="00BB0282">
        <w:rPr>
          <w:i/>
          <w:iCs/>
        </w:rPr>
        <w:t xml:space="preserve"> + </w:t>
      </w:r>
      <w:proofErr w:type="spellStart"/>
      <w:r w:rsidR="0058219F" w:rsidRPr="00BB0282">
        <w:rPr>
          <w:i/>
          <w:iCs/>
        </w:rPr>
        <w:t>kubectl</w:t>
      </w:r>
      <w:proofErr w:type="spellEnd"/>
      <w:r w:rsidR="0058219F" w:rsidRPr="00BB0282">
        <w:rPr>
          <w:i/>
          <w:iCs/>
        </w:rPr>
        <w:t xml:space="preserve"> + </w:t>
      </w:r>
      <w:proofErr w:type="spellStart"/>
      <w:r w:rsidR="0058219F" w:rsidRPr="00BB0282">
        <w:rPr>
          <w:i/>
          <w:iCs/>
        </w:rPr>
        <w:t>kubelet</w:t>
      </w:r>
      <w:proofErr w:type="spellEnd"/>
      <w:r w:rsidR="0058219F" w:rsidRPr="00BB0282">
        <w:rPr>
          <w:i/>
          <w:iCs/>
        </w:rPr>
        <w:t>)</w:t>
      </w:r>
    </w:p>
    <w:p w14:paraId="025ACFAE" w14:textId="2DE6A316" w:rsidR="0058219F" w:rsidRPr="00BB0282" w:rsidRDefault="0058219F" w:rsidP="00DA41EC">
      <w:pPr>
        <w:pStyle w:val="ListParagraph"/>
        <w:numPr>
          <w:ilvl w:val="0"/>
          <w:numId w:val="4"/>
        </w:numPr>
        <w:rPr>
          <w:i/>
          <w:iCs/>
        </w:rPr>
      </w:pPr>
      <w:r w:rsidRPr="00BB0282">
        <w:rPr>
          <w:i/>
          <w:iCs/>
        </w:rPr>
        <w:t xml:space="preserve">Swap should be </w:t>
      </w:r>
      <w:r w:rsidR="00F87CEE" w:rsidRPr="00BB0282">
        <w:rPr>
          <w:i/>
          <w:iCs/>
        </w:rPr>
        <w:t xml:space="preserve">turned </w:t>
      </w:r>
      <w:r w:rsidR="004B39E9" w:rsidRPr="00BB0282">
        <w:rPr>
          <w:i/>
          <w:iCs/>
        </w:rPr>
        <w:t>off just for VM2</w:t>
      </w:r>
    </w:p>
    <w:p w14:paraId="0C087159" w14:textId="1254DA62" w:rsidR="00F87CEE" w:rsidRPr="00BB0282" w:rsidRDefault="00BB0282" w:rsidP="00DA1430">
      <w:pPr>
        <w:pStyle w:val="ListParagraph"/>
        <w:numPr>
          <w:ilvl w:val="0"/>
          <w:numId w:val="4"/>
        </w:numPr>
        <w:rPr>
          <w:i/>
          <w:iCs/>
        </w:rPr>
      </w:pPr>
      <w:r w:rsidRPr="00BB0282">
        <w:rPr>
          <w:i/>
          <w:iCs/>
        </w:rPr>
        <w:t xml:space="preserve">The </w:t>
      </w:r>
      <w:r w:rsidRPr="00BB0282">
        <w:rPr>
          <w:b/>
          <w:bCs/>
          <w:i/>
          <w:iCs/>
        </w:rPr>
        <w:t>/</w:t>
      </w:r>
      <w:proofErr w:type="spellStart"/>
      <w:r w:rsidRPr="00BB0282">
        <w:rPr>
          <w:b/>
          <w:bCs/>
          <w:i/>
          <w:iCs/>
        </w:rPr>
        <w:t>etc</w:t>
      </w:r>
      <w:proofErr w:type="spellEnd"/>
      <w:r w:rsidRPr="00BB0282">
        <w:rPr>
          <w:b/>
          <w:bCs/>
          <w:i/>
          <w:iCs/>
        </w:rPr>
        <w:t>/</w:t>
      </w:r>
      <w:proofErr w:type="spellStart"/>
      <w:r w:rsidRPr="00BB0282">
        <w:rPr>
          <w:b/>
          <w:bCs/>
          <w:i/>
          <w:iCs/>
        </w:rPr>
        <w:t>sysctl.d</w:t>
      </w:r>
      <w:proofErr w:type="spellEnd"/>
      <w:r w:rsidRPr="00BB0282">
        <w:rPr>
          <w:b/>
          <w:bCs/>
          <w:i/>
          <w:iCs/>
        </w:rPr>
        <w:t xml:space="preserve">/k8s.conf </w:t>
      </w:r>
      <w:r w:rsidRPr="00BB0282">
        <w:rPr>
          <w:i/>
          <w:iCs/>
        </w:rPr>
        <w:t>file should be with wrong content (missing settings and/or wrong values)</w:t>
      </w:r>
      <w:r w:rsidR="00BD5901">
        <w:rPr>
          <w:i/>
          <w:iCs/>
        </w:rPr>
        <w:t xml:space="preserve"> for </w:t>
      </w:r>
      <w:proofErr w:type="gramStart"/>
      <w:r w:rsidR="00BD5901">
        <w:rPr>
          <w:i/>
          <w:iCs/>
        </w:rPr>
        <w:t>VM3</w:t>
      </w:r>
      <w:proofErr w:type="gramEnd"/>
    </w:p>
    <w:p w14:paraId="41BE9D22" w14:textId="07361555" w:rsidR="00D96B54" w:rsidRPr="00D96B54" w:rsidRDefault="00D96B54" w:rsidP="00D96B54">
      <w:pPr>
        <w:pStyle w:val="Heading3"/>
      </w:pPr>
      <w:r>
        <w:t>Application</w:t>
      </w:r>
    </w:p>
    <w:p w14:paraId="2E78AAD4" w14:textId="61A2ED9A" w:rsidR="00D212C0" w:rsidRDefault="00D212C0" w:rsidP="00AE2027">
      <w:pPr>
        <w:rPr>
          <w:b/>
          <w:bCs/>
        </w:rPr>
      </w:pPr>
      <w:r>
        <w:t>Chec</w:t>
      </w:r>
      <w:r w:rsidR="00AE2027">
        <w:t>k the included scenarios</w:t>
      </w:r>
      <w:r w:rsidR="005A340A">
        <w:t xml:space="preserve"> (</w:t>
      </w:r>
      <w:r w:rsidR="005A340A" w:rsidRPr="00CD3754">
        <w:rPr>
          <w:b/>
          <w:bCs/>
        </w:rPr>
        <w:t>scenario1</w:t>
      </w:r>
      <w:r w:rsidR="005A340A">
        <w:t>)</w:t>
      </w:r>
      <w:r w:rsidR="00AE2027">
        <w:t xml:space="preserve"> in folder </w:t>
      </w:r>
      <w:r w:rsidR="00AE2027" w:rsidRPr="00AE2027">
        <w:rPr>
          <w:b/>
          <w:bCs/>
        </w:rPr>
        <w:t>part3/</w:t>
      </w:r>
    </w:p>
    <w:p w14:paraId="40DD44B9" w14:textId="0632B1CF" w:rsidR="00CD3754" w:rsidRPr="00CD3754" w:rsidRDefault="00CD3754" w:rsidP="00AE2027">
      <w:r>
        <w:t>We will observe the application’s behavior and try to make sure it is working as it should be</w:t>
      </w:r>
    </w:p>
    <w:p w14:paraId="13FA2B40" w14:textId="31824DB8" w:rsidR="005A340A" w:rsidRPr="005A340A" w:rsidRDefault="005A340A" w:rsidP="00AE2027">
      <w:r>
        <w:t>The rest (scenario2, 3 and 4) are for homework</w:t>
      </w:r>
    </w:p>
    <w:sectPr w:rsidR="005A340A" w:rsidRPr="005A340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DDAA4" w14:textId="77777777" w:rsidR="002B0A25" w:rsidRDefault="002B0A25" w:rsidP="008068A2">
      <w:pPr>
        <w:spacing w:after="0" w:line="240" w:lineRule="auto"/>
      </w:pPr>
      <w:r>
        <w:separator/>
      </w:r>
    </w:p>
  </w:endnote>
  <w:endnote w:type="continuationSeparator" w:id="0">
    <w:p w14:paraId="2F3D54F4" w14:textId="77777777" w:rsidR="002B0A25" w:rsidRDefault="002B0A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1E08EC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2741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1E08EC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32741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6E157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41B">
                            <w:rPr>
                              <w:noProof/>
                              <w:sz w:val="18"/>
                              <w:szCs w:val="18"/>
                            </w:rPr>
                            <w:t>1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41B">
                            <w:rPr>
                              <w:noProof/>
                              <w:sz w:val="18"/>
                              <w:szCs w:val="18"/>
                            </w:rPr>
                            <w:t>1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6E157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741B">
                      <w:rPr>
                        <w:noProof/>
                        <w:sz w:val="18"/>
                        <w:szCs w:val="18"/>
                      </w:rPr>
                      <w:t>1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741B">
                      <w:rPr>
                        <w:noProof/>
                        <w:sz w:val="18"/>
                        <w:szCs w:val="18"/>
                      </w:rPr>
                      <w:t>1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010C3" w14:textId="77777777" w:rsidR="002B0A25" w:rsidRDefault="002B0A25" w:rsidP="008068A2">
      <w:pPr>
        <w:spacing w:after="0" w:line="240" w:lineRule="auto"/>
      </w:pPr>
      <w:r>
        <w:separator/>
      </w:r>
    </w:p>
  </w:footnote>
  <w:footnote w:type="continuationSeparator" w:id="0">
    <w:p w14:paraId="7C2213A1" w14:textId="77777777" w:rsidR="002B0A25" w:rsidRDefault="002B0A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42DF"/>
    <w:multiLevelType w:val="hybridMultilevel"/>
    <w:tmpl w:val="2C4E1904"/>
    <w:lvl w:ilvl="0" w:tplc="4DEAA3FA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10F4941"/>
    <w:multiLevelType w:val="hybridMultilevel"/>
    <w:tmpl w:val="AF3C0D82"/>
    <w:lvl w:ilvl="0" w:tplc="354065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25BB3"/>
    <w:multiLevelType w:val="hybridMultilevel"/>
    <w:tmpl w:val="1356125C"/>
    <w:lvl w:ilvl="0" w:tplc="41E8EE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5202001">
    <w:abstractNumId w:val="1"/>
  </w:num>
  <w:num w:numId="2" w16cid:durableId="192159315">
    <w:abstractNumId w:val="3"/>
  </w:num>
  <w:num w:numId="3" w16cid:durableId="709377195">
    <w:abstractNumId w:val="0"/>
  </w:num>
  <w:num w:numId="4" w16cid:durableId="98855329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7U0trAwsjQ0tbBQ0lEKTi0uzszPAykwrAUAq7lZeywAAAA="/>
  </w:docVars>
  <w:rsids>
    <w:rsidRoot w:val="008068A2"/>
    <w:rsid w:val="000002E7"/>
    <w:rsid w:val="000006BB"/>
    <w:rsid w:val="000010CF"/>
    <w:rsid w:val="00001A52"/>
    <w:rsid w:val="00001F2F"/>
    <w:rsid w:val="00002BA0"/>
    <w:rsid w:val="00002C1C"/>
    <w:rsid w:val="00004EC1"/>
    <w:rsid w:val="000056BE"/>
    <w:rsid w:val="000066F6"/>
    <w:rsid w:val="00007044"/>
    <w:rsid w:val="0000733E"/>
    <w:rsid w:val="00010E11"/>
    <w:rsid w:val="000120C6"/>
    <w:rsid w:val="0001366E"/>
    <w:rsid w:val="0001451E"/>
    <w:rsid w:val="000150DB"/>
    <w:rsid w:val="00016083"/>
    <w:rsid w:val="0002046A"/>
    <w:rsid w:val="000204AE"/>
    <w:rsid w:val="000211D2"/>
    <w:rsid w:val="00022F1C"/>
    <w:rsid w:val="000230EA"/>
    <w:rsid w:val="0002350A"/>
    <w:rsid w:val="00023DC6"/>
    <w:rsid w:val="00024003"/>
    <w:rsid w:val="00025F04"/>
    <w:rsid w:val="00026EAE"/>
    <w:rsid w:val="00027338"/>
    <w:rsid w:val="0003176A"/>
    <w:rsid w:val="00034606"/>
    <w:rsid w:val="00034FD0"/>
    <w:rsid w:val="00035C00"/>
    <w:rsid w:val="00035EA7"/>
    <w:rsid w:val="00037E23"/>
    <w:rsid w:val="000429F0"/>
    <w:rsid w:val="00042E8F"/>
    <w:rsid w:val="0004341B"/>
    <w:rsid w:val="00044226"/>
    <w:rsid w:val="00045651"/>
    <w:rsid w:val="00046AF2"/>
    <w:rsid w:val="000505D2"/>
    <w:rsid w:val="0005192C"/>
    <w:rsid w:val="000542CC"/>
    <w:rsid w:val="000547FA"/>
    <w:rsid w:val="0005536F"/>
    <w:rsid w:val="000606BC"/>
    <w:rsid w:val="00060C79"/>
    <w:rsid w:val="00063B5F"/>
    <w:rsid w:val="00064D06"/>
    <w:rsid w:val="00064D15"/>
    <w:rsid w:val="0006567F"/>
    <w:rsid w:val="00070630"/>
    <w:rsid w:val="00071A3B"/>
    <w:rsid w:val="00074043"/>
    <w:rsid w:val="000755A8"/>
    <w:rsid w:val="000757B3"/>
    <w:rsid w:val="000761DE"/>
    <w:rsid w:val="0007640B"/>
    <w:rsid w:val="00076DAB"/>
    <w:rsid w:val="0008032A"/>
    <w:rsid w:val="00082A8E"/>
    <w:rsid w:val="000830E6"/>
    <w:rsid w:val="00083B46"/>
    <w:rsid w:val="00084264"/>
    <w:rsid w:val="0008559D"/>
    <w:rsid w:val="000860AE"/>
    <w:rsid w:val="00086727"/>
    <w:rsid w:val="00086929"/>
    <w:rsid w:val="00086A46"/>
    <w:rsid w:val="000878EA"/>
    <w:rsid w:val="0009209B"/>
    <w:rsid w:val="000952FF"/>
    <w:rsid w:val="00096A20"/>
    <w:rsid w:val="00097A74"/>
    <w:rsid w:val="000A0C33"/>
    <w:rsid w:val="000A1098"/>
    <w:rsid w:val="000A29D0"/>
    <w:rsid w:val="000A2C24"/>
    <w:rsid w:val="000A616E"/>
    <w:rsid w:val="000A6794"/>
    <w:rsid w:val="000A70DE"/>
    <w:rsid w:val="000A7DA8"/>
    <w:rsid w:val="000B05FD"/>
    <w:rsid w:val="000B39E6"/>
    <w:rsid w:val="000B4297"/>
    <w:rsid w:val="000B48DF"/>
    <w:rsid w:val="000B5525"/>
    <w:rsid w:val="000B56F0"/>
    <w:rsid w:val="000B77E1"/>
    <w:rsid w:val="000C053A"/>
    <w:rsid w:val="000C3AC1"/>
    <w:rsid w:val="000C5361"/>
    <w:rsid w:val="000C6490"/>
    <w:rsid w:val="000C7733"/>
    <w:rsid w:val="000D0852"/>
    <w:rsid w:val="000D2774"/>
    <w:rsid w:val="000D2A95"/>
    <w:rsid w:val="000D3854"/>
    <w:rsid w:val="000D479C"/>
    <w:rsid w:val="000D6BFC"/>
    <w:rsid w:val="000D73AD"/>
    <w:rsid w:val="000D7E68"/>
    <w:rsid w:val="000E0BCD"/>
    <w:rsid w:val="000E1C85"/>
    <w:rsid w:val="000E3072"/>
    <w:rsid w:val="000E34AA"/>
    <w:rsid w:val="000E53EE"/>
    <w:rsid w:val="000E615D"/>
    <w:rsid w:val="000E67DD"/>
    <w:rsid w:val="000E74EE"/>
    <w:rsid w:val="000F1277"/>
    <w:rsid w:val="000F1997"/>
    <w:rsid w:val="000F4402"/>
    <w:rsid w:val="000F6235"/>
    <w:rsid w:val="000F6636"/>
    <w:rsid w:val="000F724B"/>
    <w:rsid w:val="0010042A"/>
    <w:rsid w:val="001006F6"/>
    <w:rsid w:val="001008D7"/>
    <w:rsid w:val="00100A92"/>
    <w:rsid w:val="00102CB7"/>
    <w:rsid w:val="00103906"/>
    <w:rsid w:val="00104135"/>
    <w:rsid w:val="00104336"/>
    <w:rsid w:val="001067C0"/>
    <w:rsid w:val="0010761C"/>
    <w:rsid w:val="00110379"/>
    <w:rsid w:val="00110C88"/>
    <w:rsid w:val="001113BC"/>
    <w:rsid w:val="00111D55"/>
    <w:rsid w:val="0011504E"/>
    <w:rsid w:val="00121378"/>
    <w:rsid w:val="001223DA"/>
    <w:rsid w:val="001246FB"/>
    <w:rsid w:val="00124EF7"/>
    <w:rsid w:val="00127112"/>
    <w:rsid w:val="001275B9"/>
    <w:rsid w:val="0013018D"/>
    <w:rsid w:val="00130879"/>
    <w:rsid w:val="00130D31"/>
    <w:rsid w:val="00131DC0"/>
    <w:rsid w:val="0013383F"/>
    <w:rsid w:val="001352F3"/>
    <w:rsid w:val="001407E2"/>
    <w:rsid w:val="001416F5"/>
    <w:rsid w:val="00141B59"/>
    <w:rsid w:val="0014204B"/>
    <w:rsid w:val="00142C75"/>
    <w:rsid w:val="001449BB"/>
    <w:rsid w:val="001449E8"/>
    <w:rsid w:val="0014532B"/>
    <w:rsid w:val="001504B4"/>
    <w:rsid w:val="00150C4E"/>
    <w:rsid w:val="00152A89"/>
    <w:rsid w:val="00153445"/>
    <w:rsid w:val="001545CB"/>
    <w:rsid w:val="00155432"/>
    <w:rsid w:val="00155708"/>
    <w:rsid w:val="001616E3"/>
    <w:rsid w:val="0016191E"/>
    <w:rsid w:val="001619DF"/>
    <w:rsid w:val="00161CC2"/>
    <w:rsid w:val="001624F9"/>
    <w:rsid w:val="00162959"/>
    <w:rsid w:val="00163F0C"/>
    <w:rsid w:val="00164CDC"/>
    <w:rsid w:val="00167CF1"/>
    <w:rsid w:val="00167E4C"/>
    <w:rsid w:val="00171021"/>
    <w:rsid w:val="00171719"/>
    <w:rsid w:val="001719DF"/>
    <w:rsid w:val="00171A4A"/>
    <w:rsid w:val="00175E1D"/>
    <w:rsid w:val="00176EC1"/>
    <w:rsid w:val="00176F5A"/>
    <w:rsid w:val="001770F4"/>
    <w:rsid w:val="00177557"/>
    <w:rsid w:val="001802E7"/>
    <w:rsid w:val="0018242E"/>
    <w:rsid w:val="001836E9"/>
    <w:rsid w:val="001837BD"/>
    <w:rsid w:val="00183954"/>
    <w:rsid w:val="00183A2C"/>
    <w:rsid w:val="00184317"/>
    <w:rsid w:val="00184D56"/>
    <w:rsid w:val="0018546E"/>
    <w:rsid w:val="001854C5"/>
    <w:rsid w:val="0019088C"/>
    <w:rsid w:val="00191C27"/>
    <w:rsid w:val="001939E6"/>
    <w:rsid w:val="00193FF6"/>
    <w:rsid w:val="00194C99"/>
    <w:rsid w:val="00194EC0"/>
    <w:rsid w:val="001950CF"/>
    <w:rsid w:val="0019679B"/>
    <w:rsid w:val="00196F35"/>
    <w:rsid w:val="001A0135"/>
    <w:rsid w:val="001A0C37"/>
    <w:rsid w:val="001A2209"/>
    <w:rsid w:val="001A4683"/>
    <w:rsid w:val="001A4D2F"/>
    <w:rsid w:val="001A5DB4"/>
    <w:rsid w:val="001A6728"/>
    <w:rsid w:val="001A6AA2"/>
    <w:rsid w:val="001A6B4A"/>
    <w:rsid w:val="001A7317"/>
    <w:rsid w:val="001B31E2"/>
    <w:rsid w:val="001B41C9"/>
    <w:rsid w:val="001B42D8"/>
    <w:rsid w:val="001B61BC"/>
    <w:rsid w:val="001B69C6"/>
    <w:rsid w:val="001B7060"/>
    <w:rsid w:val="001C0DDE"/>
    <w:rsid w:val="001C137F"/>
    <w:rsid w:val="001C1FCD"/>
    <w:rsid w:val="001C2397"/>
    <w:rsid w:val="001C3FB4"/>
    <w:rsid w:val="001C62EA"/>
    <w:rsid w:val="001C630B"/>
    <w:rsid w:val="001C6611"/>
    <w:rsid w:val="001C7F31"/>
    <w:rsid w:val="001D1481"/>
    <w:rsid w:val="001D2464"/>
    <w:rsid w:val="001D3129"/>
    <w:rsid w:val="001D34E4"/>
    <w:rsid w:val="001D4ACB"/>
    <w:rsid w:val="001D50AE"/>
    <w:rsid w:val="001D5EF4"/>
    <w:rsid w:val="001D6A17"/>
    <w:rsid w:val="001D70E3"/>
    <w:rsid w:val="001D73DB"/>
    <w:rsid w:val="001D782C"/>
    <w:rsid w:val="001D7E58"/>
    <w:rsid w:val="001E05EC"/>
    <w:rsid w:val="001E1161"/>
    <w:rsid w:val="001E3FEF"/>
    <w:rsid w:val="001E449A"/>
    <w:rsid w:val="001E6F15"/>
    <w:rsid w:val="001E7422"/>
    <w:rsid w:val="001E7468"/>
    <w:rsid w:val="001E76FC"/>
    <w:rsid w:val="001F085B"/>
    <w:rsid w:val="001F163A"/>
    <w:rsid w:val="001F28C2"/>
    <w:rsid w:val="001F2B9E"/>
    <w:rsid w:val="001F2DEB"/>
    <w:rsid w:val="001F37CA"/>
    <w:rsid w:val="001F4453"/>
    <w:rsid w:val="001F5713"/>
    <w:rsid w:val="001F679E"/>
    <w:rsid w:val="00201700"/>
    <w:rsid w:val="00202269"/>
    <w:rsid w:val="00202683"/>
    <w:rsid w:val="00203693"/>
    <w:rsid w:val="00203F59"/>
    <w:rsid w:val="00204682"/>
    <w:rsid w:val="00205A2B"/>
    <w:rsid w:val="00206563"/>
    <w:rsid w:val="002068D7"/>
    <w:rsid w:val="00206E4D"/>
    <w:rsid w:val="00206F69"/>
    <w:rsid w:val="00207326"/>
    <w:rsid w:val="00211D75"/>
    <w:rsid w:val="00212872"/>
    <w:rsid w:val="00215FCE"/>
    <w:rsid w:val="00216602"/>
    <w:rsid w:val="00216898"/>
    <w:rsid w:val="00217B76"/>
    <w:rsid w:val="0022002A"/>
    <w:rsid w:val="002201BA"/>
    <w:rsid w:val="00220F41"/>
    <w:rsid w:val="00222B60"/>
    <w:rsid w:val="00222DD6"/>
    <w:rsid w:val="0022312A"/>
    <w:rsid w:val="00224883"/>
    <w:rsid w:val="0022537B"/>
    <w:rsid w:val="00225455"/>
    <w:rsid w:val="00230585"/>
    <w:rsid w:val="0023171A"/>
    <w:rsid w:val="002318C6"/>
    <w:rsid w:val="002326A7"/>
    <w:rsid w:val="00232A66"/>
    <w:rsid w:val="00232C9E"/>
    <w:rsid w:val="00232E7D"/>
    <w:rsid w:val="00233ED9"/>
    <w:rsid w:val="0023501F"/>
    <w:rsid w:val="002376B2"/>
    <w:rsid w:val="00237E77"/>
    <w:rsid w:val="00240BD1"/>
    <w:rsid w:val="00242139"/>
    <w:rsid w:val="0024339A"/>
    <w:rsid w:val="00243A2C"/>
    <w:rsid w:val="00245AFB"/>
    <w:rsid w:val="00245C22"/>
    <w:rsid w:val="002461AF"/>
    <w:rsid w:val="00251023"/>
    <w:rsid w:val="0025153C"/>
    <w:rsid w:val="00251B10"/>
    <w:rsid w:val="00252297"/>
    <w:rsid w:val="00253A19"/>
    <w:rsid w:val="002564F0"/>
    <w:rsid w:val="00261817"/>
    <w:rsid w:val="00264287"/>
    <w:rsid w:val="0026589D"/>
    <w:rsid w:val="00266041"/>
    <w:rsid w:val="002664E1"/>
    <w:rsid w:val="002674C4"/>
    <w:rsid w:val="0027173E"/>
    <w:rsid w:val="00271AD8"/>
    <w:rsid w:val="002722DE"/>
    <w:rsid w:val="00273482"/>
    <w:rsid w:val="00273DC1"/>
    <w:rsid w:val="0027493C"/>
    <w:rsid w:val="00274D0A"/>
    <w:rsid w:val="0027519B"/>
    <w:rsid w:val="0027642B"/>
    <w:rsid w:val="00280A6C"/>
    <w:rsid w:val="002819B5"/>
    <w:rsid w:val="0028235F"/>
    <w:rsid w:val="00282B16"/>
    <w:rsid w:val="002843D3"/>
    <w:rsid w:val="002844F5"/>
    <w:rsid w:val="002845E7"/>
    <w:rsid w:val="00285100"/>
    <w:rsid w:val="002853F4"/>
    <w:rsid w:val="00286759"/>
    <w:rsid w:val="0028684A"/>
    <w:rsid w:val="00286AE0"/>
    <w:rsid w:val="00286B9D"/>
    <w:rsid w:val="00290DF4"/>
    <w:rsid w:val="00291223"/>
    <w:rsid w:val="00291C3B"/>
    <w:rsid w:val="0029413C"/>
    <w:rsid w:val="00294D34"/>
    <w:rsid w:val="00295843"/>
    <w:rsid w:val="002A0122"/>
    <w:rsid w:val="002A0142"/>
    <w:rsid w:val="002A0A45"/>
    <w:rsid w:val="002A27F4"/>
    <w:rsid w:val="002A2D2D"/>
    <w:rsid w:val="002A3428"/>
    <w:rsid w:val="002A53B5"/>
    <w:rsid w:val="002A5798"/>
    <w:rsid w:val="002A5B30"/>
    <w:rsid w:val="002A65E4"/>
    <w:rsid w:val="002A6CB0"/>
    <w:rsid w:val="002A7FE0"/>
    <w:rsid w:val="002B099F"/>
    <w:rsid w:val="002B0A25"/>
    <w:rsid w:val="002B1FDD"/>
    <w:rsid w:val="002B270F"/>
    <w:rsid w:val="002B2CE5"/>
    <w:rsid w:val="002B41B9"/>
    <w:rsid w:val="002B52B7"/>
    <w:rsid w:val="002B656D"/>
    <w:rsid w:val="002B6D98"/>
    <w:rsid w:val="002B7101"/>
    <w:rsid w:val="002B7349"/>
    <w:rsid w:val="002C1B34"/>
    <w:rsid w:val="002C4161"/>
    <w:rsid w:val="002C539D"/>
    <w:rsid w:val="002C56F2"/>
    <w:rsid w:val="002C6968"/>
    <w:rsid w:val="002C71C6"/>
    <w:rsid w:val="002C7955"/>
    <w:rsid w:val="002D07CA"/>
    <w:rsid w:val="002D2D2E"/>
    <w:rsid w:val="002D4463"/>
    <w:rsid w:val="002D6925"/>
    <w:rsid w:val="002D6CF5"/>
    <w:rsid w:val="002D7655"/>
    <w:rsid w:val="002D7BBC"/>
    <w:rsid w:val="002E0016"/>
    <w:rsid w:val="002E0D55"/>
    <w:rsid w:val="002E142D"/>
    <w:rsid w:val="002E4051"/>
    <w:rsid w:val="002E6A1B"/>
    <w:rsid w:val="002E7945"/>
    <w:rsid w:val="002F1A9E"/>
    <w:rsid w:val="002F1F7C"/>
    <w:rsid w:val="002F2532"/>
    <w:rsid w:val="002F2786"/>
    <w:rsid w:val="002F3032"/>
    <w:rsid w:val="002F3B26"/>
    <w:rsid w:val="002F4C7E"/>
    <w:rsid w:val="002F4DF0"/>
    <w:rsid w:val="002F516C"/>
    <w:rsid w:val="002F536B"/>
    <w:rsid w:val="002F6368"/>
    <w:rsid w:val="002F6885"/>
    <w:rsid w:val="002F6DA1"/>
    <w:rsid w:val="003001B3"/>
    <w:rsid w:val="003005F3"/>
    <w:rsid w:val="003009B0"/>
    <w:rsid w:val="003009F7"/>
    <w:rsid w:val="00300B2B"/>
    <w:rsid w:val="00301147"/>
    <w:rsid w:val="00301993"/>
    <w:rsid w:val="00302739"/>
    <w:rsid w:val="00304D6A"/>
    <w:rsid w:val="00305122"/>
    <w:rsid w:val="00306131"/>
    <w:rsid w:val="00310157"/>
    <w:rsid w:val="0031174B"/>
    <w:rsid w:val="003119A5"/>
    <w:rsid w:val="0031204B"/>
    <w:rsid w:val="00312C29"/>
    <w:rsid w:val="003135BC"/>
    <w:rsid w:val="00314225"/>
    <w:rsid w:val="003159BB"/>
    <w:rsid w:val="003174FB"/>
    <w:rsid w:val="00317A4D"/>
    <w:rsid w:val="00322213"/>
    <w:rsid w:val="003224C0"/>
    <w:rsid w:val="003230CF"/>
    <w:rsid w:val="00324AF5"/>
    <w:rsid w:val="00324DCE"/>
    <w:rsid w:val="00325467"/>
    <w:rsid w:val="00325799"/>
    <w:rsid w:val="003268E7"/>
    <w:rsid w:val="0032741B"/>
    <w:rsid w:val="00330248"/>
    <w:rsid w:val="0033045E"/>
    <w:rsid w:val="003304E6"/>
    <w:rsid w:val="0033087B"/>
    <w:rsid w:val="00331895"/>
    <w:rsid w:val="00331EC0"/>
    <w:rsid w:val="0033212E"/>
    <w:rsid w:val="003327D4"/>
    <w:rsid w:val="00332A8E"/>
    <w:rsid w:val="00332F92"/>
    <w:rsid w:val="0033490F"/>
    <w:rsid w:val="00334A6E"/>
    <w:rsid w:val="00334AE4"/>
    <w:rsid w:val="00335B31"/>
    <w:rsid w:val="00336B7A"/>
    <w:rsid w:val="00336F26"/>
    <w:rsid w:val="00337C55"/>
    <w:rsid w:val="00341387"/>
    <w:rsid w:val="00341A45"/>
    <w:rsid w:val="003420B1"/>
    <w:rsid w:val="003421E1"/>
    <w:rsid w:val="003425BE"/>
    <w:rsid w:val="00343626"/>
    <w:rsid w:val="00343627"/>
    <w:rsid w:val="00344A58"/>
    <w:rsid w:val="00344EC5"/>
    <w:rsid w:val="00350003"/>
    <w:rsid w:val="003526F5"/>
    <w:rsid w:val="003537E2"/>
    <w:rsid w:val="003547C9"/>
    <w:rsid w:val="00355258"/>
    <w:rsid w:val="00355364"/>
    <w:rsid w:val="00355A77"/>
    <w:rsid w:val="00356050"/>
    <w:rsid w:val="00357838"/>
    <w:rsid w:val="00360C1D"/>
    <w:rsid w:val="00362794"/>
    <w:rsid w:val="0036451F"/>
    <w:rsid w:val="00365D28"/>
    <w:rsid w:val="0036645D"/>
    <w:rsid w:val="00366B5C"/>
    <w:rsid w:val="00366CC8"/>
    <w:rsid w:val="003672F4"/>
    <w:rsid w:val="00367A04"/>
    <w:rsid w:val="00367D25"/>
    <w:rsid w:val="003705C9"/>
    <w:rsid w:val="00370A41"/>
    <w:rsid w:val="00371988"/>
    <w:rsid w:val="00372812"/>
    <w:rsid w:val="00373114"/>
    <w:rsid w:val="003736DA"/>
    <w:rsid w:val="003742FA"/>
    <w:rsid w:val="0037468B"/>
    <w:rsid w:val="003751E6"/>
    <w:rsid w:val="00376502"/>
    <w:rsid w:val="0038090C"/>
    <w:rsid w:val="00380A57"/>
    <w:rsid w:val="0038104C"/>
    <w:rsid w:val="003817EF"/>
    <w:rsid w:val="0038228E"/>
    <w:rsid w:val="00382A45"/>
    <w:rsid w:val="00382E69"/>
    <w:rsid w:val="00383208"/>
    <w:rsid w:val="00385A07"/>
    <w:rsid w:val="00386956"/>
    <w:rsid w:val="00386C1D"/>
    <w:rsid w:val="003875E5"/>
    <w:rsid w:val="0039008C"/>
    <w:rsid w:val="003922D9"/>
    <w:rsid w:val="00392510"/>
    <w:rsid w:val="003926A6"/>
    <w:rsid w:val="003937C7"/>
    <w:rsid w:val="00394B3A"/>
    <w:rsid w:val="00394F74"/>
    <w:rsid w:val="0039552C"/>
    <w:rsid w:val="00395D2E"/>
    <w:rsid w:val="00397370"/>
    <w:rsid w:val="003A03A1"/>
    <w:rsid w:val="003A06E7"/>
    <w:rsid w:val="003A0C6C"/>
    <w:rsid w:val="003A1601"/>
    <w:rsid w:val="003A1703"/>
    <w:rsid w:val="003A1AA7"/>
    <w:rsid w:val="003A33F9"/>
    <w:rsid w:val="003A3FD7"/>
    <w:rsid w:val="003A45D3"/>
    <w:rsid w:val="003A54D1"/>
    <w:rsid w:val="003A5602"/>
    <w:rsid w:val="003A56DA"/>
    <w:rsid w:val="003A6318"/>
    <w:rsid w:val="003A6591"/>
    <w:rsid w:val="003A6B59"/>
    <w:rsid w:val="003A7EC9"/>
    <w:rsid w:val="003A7F42"/>
    <w:rsid w:val="003B0262"/>
    <w:rsid w:val="003B0278"/>
    <w:rsid w:val="003B1846"/>
    <w:rsid w:val="003B2B7B"/>
    <w:rsid w:val="003B44D3"/>
    <w:rsid w:val="003B61EE"/>
    <w:rsid w:val="003B6A53"/>
    <w:rsid w:val="003B6DDC"/>
    <w:rsid w:val="003C038C"/>
    <w:rsid w:val="003C0400"/>
    <w:rsid w:val="003C0AC1"/>
    <w:rsid w:val="003C27EF"/>
    <w:rsid w:val="003C2C13"/>
    <w:rsid w:val="003C3A43"/>
    <w:rsid w:val="003C3EE7"/>
    <w:rsid w:val="003C5887"/>
    <w:rsid w:val="003C6201"/>
    <w:rsid w:val="003D6EDB"/>
    <w:rsid w:val="003D7A27"/>
    <w:rsid w:val="003E1013"/>
    <w:rsid w:val="003E167F"/>
    <w:rsid w:val="003E18DF"/>
    <w:rsid w:val="003E1CF6"/>
    <w:rsid w:val="003E2A3C"/>
    <w:rsid w:val="003E2F33"/>
    <w:rsid w:val="003E592A"/>
    <w:rsid w:val="003E69E3"/>
    <w:rsid w:val="003E6BFB"/>
    <w:rsid w:val="003E7156"/>
    <w:rsid w:val="003F0666"/>
    <w:rsid w:val="003F1601"/>
    <w:rsid w:val="003F1864"/>
    <w:rsid w:val="003F1FB6"/>
    <w:rsid w:val="003F3BF7"/>
    <w:rsid w:val="003F4E6C"/>
    <w:rsid w:val="003F533C"/>
    <w:rsid w:val="003F5489"/>
    <w:rsid w:val="003F751F"/>
    <w:rsid w:val="003F769F"/>
    <w:rsid w:val="003F7A91"/>
    <w:rsid w:val="00401155"/>
    <w:rsid w:val="00401FDB"/>
    <w:rsid w:val="00402B58"/>
    <w:rsid w:val="00404FD0"/>
    <w:rsid w:val="004062DC"/>
    <w:rsid w:val="00406427"/>
    <w:rsid w:val="00407DEF"/>
    <w:rsid w:val="0041081C"/>
    <w:rsid w:val="00411ADA"/>
    <w:rsid w:val="00414EFC"/>
    <w:rsid w:val="004163F2"/>
    <w:rsid w:val="00420045"/>
    <w:rsid w:val="004204A4"/>
    <w:rsid w:val="00421EB8"/>
    <w:rsid w:val="00425286"/>
    <w:rsid w:val="00425600"/>
    <w:rsid w:val="004257EF"/>
    <w:rsid w:val="00426AA2"/>
    <w:rsid w:val="00426D4D"/>
    <w:rsid w:val="00427DAA"/>
    <w:rsid w:val="00430960"/>
    <w:rsid w:val="00430CBA"/>
    <w:rsid w:val="004311CA"/>
    <w:rsid w:val="00431A7C"/>
    <w:rsid w:val="004326B2"/>
    <w:rsid w:val="00432F8D"/>
    <w:rsid w:val="00435E79"/>
    <w:rsid w:val="0043626D"/>
    <w:rsid w:val="00436290"/>
    <w:rsid w:val="004364AF"/>
    <w:rsid w:val="00436EB8"/>
    <w:rsid w:val="0043732D"/>
    <w:rsid w:val="00437FF9"/>
    <w:rsid w:val="00442564"/>
    <w:rsid w:val="00443BC7"/>
    <w:rsid w:val="00444996"/>
    <w:rsid w:val="00444FD3"/>
    <w:rsid w:val="00445299"/>
    <w:rsid w:val="0044676D"/>
    <w:rsid w:val="00446B1F"/>
    <w:rsid w:val="00450A5E"/>
    <w:rsid w:val="0045129B"/>
    <w:rsid w:val="0045133E"/>
    <w:rsid w:val="00451812"/>
    <w:rsid w:val="00452A74"/>
    <w:rsid w:val="0045518A"/>
    <w:rsid w:val="00455CF9"/>
    <w:rsid w:val="00457537"/>
    <w:rsid w:val="00460718"/>
    <w:rsid w:val="00460FC8"/>
    <w:rsid w:val="00461C07"/>
    <w:rsid w:val="0046468A"/>
    <w:rsid w:val="00465BC8"/>
    <w:rsid w:val="00466326"/>
    <w:rsid w:val="0047119E"/>
    <w:rsid w:val="004718A7"/>
    <w:rsid w:val="00471D16"/>
    <w:rsid w:val="004723D3"/>
    <w:rsid w:val="00472A44"/>
    <w:rsid w:val="00472FA2"/>
    <w:rsid w:val="0047303D"/>
    <w:rsid w:val="0047331A"/>
    <w:rsid w:val="00473641"/>
    <w:rsid w:val="00473DA8"/>
    <w:rsid w:val="00474236"/>
    <w:rsid w:val="004748C6"/>
    <w:rsid w:val="0047491F"/>
    <w:rsid w:val="0047640B"/>
    <w:rsid w:val="0047644B"/>
    <w:rsid w:val="0047654E"/>
    <w:rsid w:val="00476A63"/>
    <w:rsid w:val="00476D4B"/>
    <w:rsid w:val="0048095B"/>
    <w:rsid w:val="004847ED"/>
    <w:rsid w:val="00484A43"/>
    <w:rsid w:val="00485647"/>
    <w:rsid w:val="004862C5"/>
    <w:rsid w:val="004868CF"/>
    <w:rsid w:val="00487098"/>
    <w:rsid w:val="00491748"/>
    <w:rsid w:val="00491F8A"/>
    <w:rsid w:val="00491FBB"/>
    <w:rsid w:val="00494016"/>
    <w:rsid w:val="0049405D"/>
    <w:rsid w:val="0049559B"/>
    <w:rsid w:val="00495DFD"/>
    <w:rsid w:val="00495E11"/>
    <w:rsid w:val="00497F4B"/>
    <w:rsid w:val="004A16FA"/>
    <w:rsid w:val="004A3047"/>
    <w:rsid w:val="004A3064"/>
    <w:rsid w:val="004A3BE0"/>
    <w:rsid w:val="004A6D26"/>
    <w:rsid w:val="004A6D68"/>
    <w:rsid w:val="004A7E77"/>
    <w:rsid w:val="004B0253"/>
    <w:rsid w:val="004B39E9"/>
    <w:rsid w:val="004B3F07"/>
    <w:rsid w:val="004C00AD"/>
    <w:rsid w:val="004C0A80"/>
    <w:rsid w:val="004C62DA"/>
    <w:rsid w:val="004C6DDA"/>
    <w:rsid w:val="004C7684"/>
    <w:rsid w:val="004C7B16"/>
    <w:rsid w:val="004D0095"/>
    <w:rsid w:val="004D03E1"/>
    <w:rsid w:val="004D1476"/>
    <w:rsid w:val="004D20C9"/>
    <w:rsid w:val="004D2667"/>
    <w:rsid w:val="004D29A9"/>
    <w:rsid w:val="004D2F01"/>
    <w:rsid w:val="004D337A"/>
    <w:rsid w:val="004D5E28"/>
    <w:rsid w:val="004D73B0"/>
    <w:rsid w:val="004E0D4F"/>
    <w:rsid w:val="004E0EC3"/>
    <w:rsid w:val="004E19EC"/>
    <w:rsid w:val="004E1F25"/>
    <w:rsid w:val="004E1F33"/>
    <w:rsid w:val="004E2F78"/>
    <w:rsid w:val="004E4A5A"/>
    <w:rsid w:val="004E4C1E"/>
    <w:rsid w:val="004E5BF2"/>
    <w:rsid w:val="004E768D"/>
    <w:rsid w:val="004F13DA"/>
    <w:rsid w:val="004F18C7"/>
    <w:rsid w:val="004F256C"/>
    <w:rsid w:val="004F29E3"/>
    <w:rsid w:val="004F2E9A"/>
    <w:rsid w:val="004F3BE2"/>
    <w:rsid w:val="004F46FB"/>
    <w:rsid w:val="004F6335"/>
    <w:rsid w:val="004F7DD4"/>
    <w:rsid w:val="0050017E"/>
    <w:rsid w:val="00501BAA"/>
    <w:rsid w:val="00501F28"/>
    <w:rsid w:val="005034AD"/>
    <w:rsid w:val="00503820"/>
    <w:rsid w:val="005054C7"/>
    <w:rsid w:val="00507901"/>
    <w:rsid w:val="00507F81"/>
    <w:rsid w:val="00507FB4"/>
    <w:rsid w:val="005100E5"/>
    <w:rsid w:val="0051048B"/>
    <w:rsid w:val="005108E5"/>
    <w:rsid w:val="0051336D"/>
    <w:rsid w:val="00515FA1"/>
    <w:rsid w:val="005172E9"/>
    <w:rsid w:val="00517B12"/>
    <w:rsid w:val="00521A83"/>
    <w:rsid w:val="005239EE"/>
    <w:rsid w:val="00524789"/>
    <w:rsid w:val="00524849"/>
    <w:rsid w:val="00525847"/>
    <w:rsid w:val="00525AE2"/>
    <w:rsid w:val="00526599"/>
    <w:rsid w:val="0052765A"/>
    <w:rsid w:val="005276A2"/>
    <w:rsid w:val="00527BE8"/>
    <w:rsid w:val="0053415D"/>
    <w:rsid w:val="005362CC"/>
    <w:rsid w:val="00536460"/>
    <w:rsid w:val="005375D8"/>
    <w:rsid w:val="005408F8"/>
    <w:rsid w:val="00540D05"/>
    <w:rsid w:val="00540E1E"/>
    <w:rsid w:val="00540F41"/>
    <w:rsid w:val="00541ABA"/>
    <w:rsid w:val="00541CAF"/>
    <w:rsid w:val="00542331"/>
    <w:rsid w:val="00542697"/>
    <w:rsid w:val="00542A16"/>
    <w:rsid w:val="0054301E"/>
    <w:rsid w:val="00543131"/>
    <w:rsid w:val="005431B0"/>
    <w:rsid w:val="005439C9"/>
    <w:rsid w:val="00543AED"/>
    <w:rsid w:val="005448EE"/>
    <w:rsid w:val="00544B2B"/>
    <w:rsid w:val="00545623"/>
    <w:rsid w:val="00546C50"/>
    <w:rsid w:val="00547E8C"/>
    <w:rsid w:val="005509FC"/>
    <w:rsid w:val="00550C1D"/>
    <w:rsid w:val="00553038"/>
    <w:rsid w:val="00553CCB"/>
    <w:rsid w:val="00553D99"/>
    <w:rsid w:val="00554413"/>
    <w:rsid w:val="0055441A"/>
    <w:rsid w:val="00554F53"/>
    <w:rsid w:val="00557982"/>
    <w:rsid w:val="005579E9"/>
    <w:rsid w:val="0056019D"/>
    <w:rsid w:val="00560515"/>
    <w:rsid w:val="00560B4D"/>
    <w:rsid w:val="00561675"/>
    <w:rsid w:val="00561DD1"/>
    <w:rsid w:val="00562D2A"/>
    <w:rsid w:val="00562E32"/>
    <w:rsid w:val="00562EB9"/>
    <w:rsid w:val="00563DC7"/>
    <w:rsid w:val="00564029"/>
    <w:rsid w:val="00564460"/>
    <w:rsid w:val="00564D7B"/>
    <w:rsid w:val="00564EAC"/>
    <w:rsid w:val="0056527D"/>
    <w:rsid w:val="00566E9C"/>
    <w:rsid w:val="00567343"/>
    <w:rsid w:val="0056786B"/>
    <w:rsid w:val="00570B85"/>
    <w:rsid w:val="0057138C"/>
    <w:rsid w:val="00572FF9"/>
    <w:rsid w:val="00576027"/>
    <w:rsid w:val="005767F5"/>
    <w:rsid w:val="00577DE3"/>
    <w:rsid w:val="00577E01"/>
    <w:rsid w:val="005803E5"/>
    <w:rsid w:val="0058069B"/>
    <w:rsid w:val="00580892"/>
    <w:rsid w:val="00580899"/>
    <w:rsid w:val="00580A16"/>
    <w:rsid w:val="00581A4A"/>
    <w:rsid w:val="0058219F"/>
    <w:rsid w:val="005828FF"/>
    <w:rsid w:val="005842B6"/>
    <w:rsid w:val="005847FA"/>
    <w:rsid w:val="00584EDB"/>
    <w:rsid w:val="00584F0B"/>
    <w:rsid w:val="00584F61"/>
    <w:rsid w:val="005854A7"/>
    <w:rsid w:val="0058723E"/>
    <w:rsid w:val="00587E5A"/>
    <w:rsid w:val="005905C1"/>
    <w:rsid w:val="005914C4"/>
    <w:rsid w:val="00592178"/>
    <w:rsid w:val="00594821"/>
    <w:rsid w:val="00594BF6"/>
    <w:rsid w:val="0059562E"/>
    <w:rsid w:val="00596357"/>
    <w:rsid w:val="005968D0"/>
    <w:rsid w:val="00596AA5"/>
    <w:rsid w:val="00596BF0"/>
    <w:rsid w:val="005971AC"/>
    <w:rsid w:val="00597229"/>
    <w:rsid w:val="00597268"/>
    <w:rsid w:val="005A0F93"/>
    <w:rsid w:val="005A1BCD"/>
    <w:rsid w:val="005A1BD2"/>
    <w:rsid w:val="005A340A"/>
    <w:rsid w:val="005A3B02"/>
    <w:rsid w:val="005A4075"/>
    <w:rsid w:val="005A4575"/>
    <w:rsid w:val="005A68D3"/>
    <w:rsid w:val="005A7D14"/>
    <w:rsid w:val="005B0164"/>
    <w:rsid w:val="005B0512"/>
    <w:rsid w:val="005B16A6"/>
    <w:rsid w:val="005B4A25"/>
    <w:rsid w:val="005B4A9F"/>
    <w:rsid w:val="005B652E"/>
    <w:rsid w:val="005B7BF4"/>
    <w:rsid w:val="005C097C"/>
    <w:rsid w:val="005C131C"/>
    <w:rsid w:val="005C26C2"/>
    <w:rsid w:val="005C2899"/>
    <w:rsid w:val="005C3939"/>
    <w:rsid w:val="005C3FF0"/>
    <w:rsid w:val="005C4564"/>
    <w:rsid w:val="005C4A44"/>
    <w:rsid w:val="005C4ECC"/>
    <w:rsid w:val="005C64CA"/>
    <w:rsid w:val="005C65D9"/>
    <w:rsid w:val="005C67B0"/>
    <w:rsid w:val="005C6A24"/>
    <w:rsid w:val="005C7BA1"/>
    <w:rsid w:val="005D0C1D"/>
    <w:rsid w:val="005D1CB5"/>
    <w:rsid w:val="005D251A"/>
    <w:rsid w:val="005D405E"/>
    <w:rsid w:val="005D4DF9"/>
    <w:rsid w:val="005D74FA"/>
    <w:rsid w:val="005E011B"/>
    <w:rsid w:val="005E04CE"/>
    <w:rsid w:val="005E1559"/>
    <w:rsid w:val="005E1AF3"/>
    <w:rsid w:val="005E23C7"/>
    <w:rsid w:val="005E4082"/>
    <w:rsid w:val="005E5918"/>
    <w:rsid w:val="005E597F"/>
    <w:rsid w:val="005E5AE3"/>
    <w:rsid w:val="005E649F"/>
    <w:rsid w:val="005E6698"/>
    <w:rsid w:val="005E6CC9"/>
    <w:rsid w:val="005E7C48"/>
    <w:rsid w:val="005E7D25"/>
    <w:rsid w:val="005F27D0"/>
    <w:rsid w:val="005F28B8"/>
    <w:rsid w:val="005F32EA"/>
    <w:rsid w:val="005F35F8"/>
    <w:rsid w:val="005F41A8"/>
    <w:rsid w:val="005F4BEB"/>
    <w:rsid w:val="005F549A"/>
    <w:rsid w:val="005F5C63"/>
    <w:rsid w:val="005F6132"/>
    <w:rsid w:val="00600083"/>
    <w:rsid w:val="0060050F"/>
    <w:rsid w:val="00603EB0"/>
    <w:rsid w:val="00604363"/>
    <w:rsid w:val="00604F17"/>
    <w:rsid w:val="00605C0E"/>
    <w:rsid w:val="006062BA"/>
    <w:rsid w:val="00606505"/>
    <w:rsid w:val="00606C22"/>
    <w:rsid w:val="00607D70"/>
    <w:rsid w:val="00612402"/>
    <w:rsid w:val="00612680"/>
    <w:rsid w:val="0061444B"/>
    <w:rsid w:val="006164AD"/>
    <w:rsid w:val="006167FB"/>
    <w:rsid w:val="006170B7"/>
    <w:rsid w:val="006170C6"/>
    <w:rsid w:val="00620C46"/>
    <w:rsid w:val="0062220A"/>
    <w:rsid w:val="00622244"/>
    <w:rsid w:val="006229C6"/>
    <w:rsid w:val="00622C61"/>
    <w:rsid w:val="00623A0A"/>
    <w:rsid w:val="00624212"/>
    <w:rsid w:val="006242A9"/>
    <w:rsid w:val="00624DCF"/>
    <w:rsid w:val="00625901"/>
    <w:rsid w:val="00626E6E"/>
    <w:rsid w:val="00627776"/>
    <w:rsid w:val="00630C45"/>
    <w:rsid w:val="00632111"/>
    <w:rsid w:val="00632C0A"/>
    <w:rsid w:val="0063342B"/>
    <w:rsid w:val="006354A9"/>
    <w:rsid w:val="006356E7"/>
    <w:rsid w:val="00635969"/>
    <w:rsid w:val="00636798"/>
    <w:rsid w:val="00637435"/>
    <w:rsid w:val="0063785A"/>
    <w:rsid w:val="0064040A"/>
    <w:rsid w:val="00640502"/>
    <w:rsid w:val="006405DC"/>
    <w:rsid w:val="006420B5"/>
    <w:rsid w:val="006421B7"/>
    <w:rsid w:val="00642F77"/>
    <w:rsid w:val="006433D6"/>
    <w:rsid w:val="00644D27"/>
    <w:rsid w:val="0064511F"/>
    <w:rsid w:val="00647133"/>
    <w:rsid w:val="006475AA"/>
    <w:rsid w:val="006479F1"/>
    <w:rsid w:val="00647C39"/>
    <w:rsid w:val="00651F9F"/>
    <w:rsid w:val="006524CD"/>
    <w:rsid w:val="00652FDD"/>
    <w:rsid w:val="00653289"/>
    <w:rsid w:val="006537FE"/>
    <w:rsid w:val="00654569"/>
    <w:rsid w:val="00655445"/>
    <w:rsid w:val="006609D3"/>
    <w:rsid w:val="0066134A"/>
    <w:rsid w:val="006620AD"/>
    <w:rsid w:val="006640AE"/>
    <w:rsid w:val="0066465F"/>
    <w:rsid w:val="006647E0"/>
    <w:rsid w:val="006649E6"/>
    <w:rsid w:val="00670041"/>
    <w:rsid w:val="00670EBA"/>
    <w:rsid w:val="00670EC4"/>
    <w:rsid w:val="0067174D"/>
    <w:rsid w:val="00671FE2"/>
    <w:rsid w:val="00672507"/>
    <w:rsid w:val="0067250E"/>
    <w:rsid w:val="00673FE4"/>
    <w:rsid w:val="00674190"/>
    <w:rsid w:val="0067609C"/>
    <w:rsid w:val="00677CBF"/>
    <w:rsid w:val="00680CDD"/>
    <w:rsid w:val="00682878"/>
    <w:rsid w:val="00684180"/>
    <w:rsid w:val="00685657"/>
    <w:rsid w:val="00686C0C"/>
    <w:rsid w:val="0068752A"/>
    <w:rsid w:val="006902C2"/>
    <w:rsid w:val="00691BF2"/>
    <w:rsid w:val="0069227F"/>
    <w:rsid w:val="00692FBA"/>
    <w:rsid w:val="0069301F"/>
    <w:rsid w:val="00693222"/>
    <w:rsid w:val="006938FA"/>
    <w:rsid w:val="00693F1D"/>
    <w:rsid w:val="00694272"/>
    <w:rsid w:val="0069439D"/>
    <w:rsid w:val="00695634"/>
    <w:rsid w:val="00696784"/>
    <w:rsid w:val="006A0854"/>
    <w:rsid w:val="006A0D52"/>
    <w:rsid w:val="006A130D"/>
    <w:rsid w:val="006A2531"/>
    <w:rsid w:val="006A5EAB"/>
    <w:rsid w:val="006A70FB"/>
    <w:rsid w:val="006B1438"/>
    <w:rsid w:val="006B1564"/>
    <w:rsid w:val="006B3C3A"/>
    <w:rsid w:val="006B5955"/>
    <w:rsid w:val="006B6492"/>
    <w:rsid w:val="006B6995"/>
    <w:rsid w:val="006B6B49"/>
    <w:rsid w:val="006C0654"/>
    <w:rsid w:val="006C17D9"/>
    <w:rsid w:val="006C21E1"/>
    <w:rsid w:val="006C353D"/>
    <w:rsid w:val="006C3546"/>
    <w:rsid w:val="006C380B"/>
    <w:rsid w:val="006C3B43"/>
    <w:rsid w:val="006C3F66"/>
    <w:rsid w:val="006C4773"/>
    <w:rsid w:val="006C4978"/>
    <w:rsid w:val="006C69E7"/>
    <w:rsid w:val="006C72A8"/>
    <w:rsid w:val="006C7E9F"/>
    <w:rsid w:val="006D09B3"/>
    <w:rsid w:val="006D2367"/>
    <w:rsid w:val="006D239A"/>
    <w:rsid w:val="006D2D1A"/>
    <w:rsid w:val="006D5AB9"/>
    <w:rsid w:val="006D5DED"/>
    <w:rsid w:val="006D6C34"/>
    <w:rsid w:val="006D6C50"/>
    <w:rsid w:val="006E0F2C"/>
    <w:rsid w:val="006E1302"/>
    <w:rsid w:val="006E2245"/>
    <w:rsid w:val="006E2340"/>
    <w:rsid w:val="006E3377"/>
    <w:rsid w:val="006E3D45"/>
    <w:rsid w:val="006E4E01"/>
    <w:rsid w:val="006E5394"/>
    <w:rsid w:val="006E55B4"/>
    <w:rsid w:val="006E7A4E"/>
    <w:rsid w:val="006E7E50"/>
    <w:rsid w:val="006F00A4"/>
    <w:rsid w:val="006F0BA8"/>
    <w:rsid w:val="006F2E56"/>
    <w:rsid w:val="006F45D6"/>
    <w:rsid w:val="006F5EE5"/>
    <w:rsid w:val="006F62AD"/>
    <w:rsid w:val="006F6593"/>
    <w:rsid w:val="007036E9"/>
    <w:rsid w:val="00704432"/>
    <w:rsid w:val="00704E88"/>
    <w:rsid w:val="007051DF"/>
    <w:rsid w:val="00706716"/>
    <w:rsid w:val="00707504"/>
    <w:rsid w:val="00707816"/>
    <w:rsid w:val="00710905"/>
    <w:rsid w:val="00710CD4"/>
    <w:rsid w:val="007114CB"/>
    <w:rsid w:val="00711DC6"/>
    <w:rsid w:val="00711E6D"/>
    <w:rsid w:val="00712179"/>
    <w:rsid w:val="0071254A"/>
    <w:rsid w:val="00712959"/>
    <w:rsid w:val="00713111"/>
    <w:rsid w:val="00715F4D"/>
    <w:rsid w:val="00716916"/>
    <w:rsid w:val="00717424"/>
    <w:rsid w:val="00720648"/>
    <w:rsid w:val="00721E05"/>
    <w:rsid w:val="00722189"/>
    <w:rsid w:val="00724061"/>
    <w:rsid w:val="00724DA4"/>
    <w:rsid w:val="00727081"/>
    <w:rsid w:val="00727E17"/>
    <w:rsid w:val="00730D4A"/>
    <w:rsid w:val="007310E1"/>
    <w:rsid w:val="0073166F"/>
    <w:rsid w:val="00732409"/>
    <w:rsid w:val="007339D0"/>
    <w:rsid w:val="007349F5"/>
    <w:rsid w:val="00734C88"/>
    <w:rsid w:val="00734F43"/>
    <w:rsid w:val="007357AD"/>
    <w:rsid w:val="00737054"/>
    <w:rsid w:val="0073746A"/>
    <w:rsid w:val="00737DC7"/>
    <w:rsid w:val="00741686"/>
    <w:rsid w:val="00742C80"/>
    <w:rsid w:val="00742FF4"/>
    <w:rsid w:val="00743F70"/>
    <w:rsid w:val="00744646"/>
    <w:rsid w:val="0074495F"/>
    <w:rsid w:val="00744AE4"/>
    <w:rsid w:val="00746B49"/>
    <w:rsid w:val="007507AC"/>
    <w:rsid w:val="007532AB"/>
    <w:rsid w:val="0075540D"/>
    <w:rsid w:val="007575AD"/>
    <w:rsid w:val="00757B4E"/>
    <w:rsid w:val="00760243"/>
    <w:rsid w:val="007602BC"/>
    <w:rsid w:val="00760347"/>
    <w:rsid w:val="007616BA"/>
    <w:rsid w:val="00761BB6"/>
    <w:rsid w:val="00763912"/>
    <w:rsid w:val="0076419D"/>
    <w:rsid w:val="007701FD"/>
    <w:rsid w:val="007708BF"/>
    <w:rsid w:val="0077161C"/>
    <w:rsid w:val="00771E5F"/>
    <w:rsid w:val="007722D1"/>
    <w:rsid w:val="00772DAD"/>
    <w:rsid w:val="007734A6"/>
    <w:rsid w:val="00773FAE"/>
    <w:rsid w:val="00774D36"/>
    <w:rsid w:val="00774E44"/>
    <w:rsid w:val="0077605F"/>
    <w:rsid w:val="00777D8C"/>
    <w:rsid w:val="00781F06"/>
    <w:rsid w:val="00783436"/>
    <w:rsid w:val="007835A0"/>
    <w:rsid w:val="0078408C"/>
    <w:rsid w:val="007843A3"/>
    <w:rsid w:val="007845EA"/>
    <w:rsid w:val="00785258"/>
    <w:rsid w:val="00785B5A"/>
    <w:rsid w:val="00786565"/>
    <w:rsid w:val="00786692"/>
    <w:rsid w:val="007868E8"/>
    <w:rsid w:val="00786ACE"/>
    <w:rsid w:val="007877DC"/>
    <w:rsid w:val="00791C32"/>
    <w:rsid w:val="00791F02"/>
    <w:rsid w:val="0079207C"/>
    <w:rsid w:val="0079213C"/>
    <w:rsid w:val="00792482"/>
    <w:rsid w:val="00792AC5"/>
    <w:rsid w:val="00792B3C"/>
    <w:rsid w:val="0079324A"/>
    <w:rsid w:val="00794EEE"/>
    <w:rsid w:val="00795FC0"/>
    <w:rsid w:val="007972FF"/>
    <w:rsid w:val="00797AC1"/>
    <w:rsid w:val="00797CA0"/>
    <w:rsid w:val="007A1708"/>
    <w:rsid w:val="007A635E"/>
    <w:rsid w:val="007A7854"/>
    <w:rsid w:val="007B12A7"/>
    <w:rsid w:val="007B1E5C"/>
    <w:rsid w:val="007B2586"/>
    <w:rsid w:val="007B2B28"/>
    <w:rsid w:val="007B3686"/>
    <w:rsid w:val="007B3B5D"/>
    <w:rsid w:val="007B3E50"/>
    <w:rsid w:val="007B4B0A"/>
    <w:rsid w:val="007B5C27"/>
    <w:rsid w:val="007B5D59"/>
    <w:rsid w:val="007B66E8"/>
    <w:rsid w:val="007B7DB0"/>
    <w:rsid w:val="007C0F7D"/>
    <w:rsid w:val="007C2C37"/>
    <w:rsid w:val="007C3730"/>
    <w:rsid w:val="007C3E81"/>
    <w:rsid w:val="007C42AC"/>
    <w:rsid w:val="007C47F3"/>
    <w:rsid w:val="007C6DE3"/>
    <w:rsid w:val="007D3C6D"/>
    <w:rsid w:val="007D3D5F"/>
    <w:rsid w:val="007D5121"/>
    <w:rsid w:val="007D60D8"/>
    <w:rsid w:val="007D67D4"/>
    <w:rsid w:val="007D6858"/>
    <w:rsid w:val="007D6F32"/>
    <w:rsid w:val="007D7185"/>
    <w:rsid w:val="007D71F2"/>
    <w:rsid w:val="007D742F"/>
    <w:rsid w:val="007D7563"/>
    <w:rsid w:val="007D77D8"/>
    <w:rsid w:val="007E0960"/>
    <w:rsid w:val="007E0D73"/>
    <w:rsid w:val="007E1704"/>
    <w:rsid w:val="007E38F2"/>
    <w:rsid w:val="007E421B"/>
    <w:rsid w:val="007E4E4F"/>
    <w:rsid w:val="007E51AE"/>
    <w:rsid w:val="007E5EE9"/>
    <w:rsid w:val="007E77C2"/>
    <w:rsid w:val="007F0346"/>
    <w:rsid w:val="007F04BF"/>
    <w:rsid w:val="007F0CFE"/>
    <w:rsid w:val="007F177C"/>
    <w:rsid w:val="007F25EB"/>
    <w:rsid w:val="007F47BA"/>
    <w:rsid w:val="007F48C6"/>
    <w:rsid w:val="007F5F65"/>
    <w:rsid w:val="007F78A9"/>
    <w:rsid w:val="008000AC"/>
    <w:rsid w:val="00801502"/>
    <w:rsid w:val="0080168A"/>
    <w:rsid w:val="00801AA9"/>
    <w:rsid w:val="00801B5C"/>
    <w:rsid w:val="00803217"/>
    <w:rsid w:val="0080354B"/>
    <w:rsid w:val="0080420F"/>
    <w:rsid w:val="00804D1B"/>
    <w:rsid w:val="00804DC7"/>
    <w:rsid w:val="00804EEF"/>
    <w:rsid w:val="0080543D"/>
    <w:rsid w:val="00805486"/>
    <w:rsid w:val="008061BF"/>
    <w:rsid w:val="008063E1"/>
    <w:rsid w:val="008068A2"/>
    <w:rsid w:val="00806B89"/>
    <w:rsid w:val="00806EAC"/>
    <w:rsid w:val="008105A0"/>
    <w:rsid w:val="00813FB2"/>
    <w:rsid w:val="00813FDC"/>
    <w:rsid w:val="00821A8A"/>
    <w:rsid w:val="00821B96"/>
    <w:rsid w:val="00821F06"/>
    <w:rsid w:val="00822D10"/>
    <w:rsid w:val="00823D7D"/>
    <w:rsid w:val="008249E4"/>
    <w:rsid w:val="008254B8"/>
    <w:rsid w:val="00827579"/>
    <w:rsid w:val="00827CCA"/>
    <w:rsid w:val="0083192A"/>
    <w:rsid w:val="00832A59"/>
    <w:rsid w:val="00832DB4"/>
    <w:rsid w:val="00834A86"/>
    <w:rsid w:val="00835BAD"/>
    <w:rsid w:val="00836CA4"/>
    <w:rsid w:val="00840943"/>
    <w:rsid w:val="00840A4E"/>
    <w:rsid w:val="00840FD8"/>
    <w:rsid w:val="00841EAF"/>
    <w:rsid w:val="00841F23"/>
    <w:rsid w:val="008437A4"/>
    <w:rsid w:val="00846A27"/>
    <w:rsid w:val="00847AF1"/>
    <w:rsid w:val="0085184F"/>
    <w:rsid w:val="00851B0C"/>
    <w:rsid w:val="00851F0D"/>
    <w:rsid w:val="0085297F"/>
    <w:rsid w:val="00852BC2"/>
    <w:rsid w:val="008545B0"/>
    <w:rsid w:val="008555E9"/>
    <w:rsid w:val="00855CEB"/>
    <w:rsid w:val="00856E4A"/>
    <w:rsid w:val="00860BC7"/>
    <w:rsid w:val="00861625"/>
    <w:rsid w:val="008617B5"/>
    <w:rsid w:val="00861F2D"/>
    <w:rsid w:val="00863C57"/>
    <w:rsid w:val="00864445"/>
    <w:rsid w:val="008647D2"/>
    <w:rsid w:val="00867EA3"/>
    <w:rsid w:val="00870429"/>
    <w:rsid w:val="00870828"/>
    <w:rsid w:val="008721B2"/>
    <w:rsid w:val="0087253A"/>
    <w:rsid w:val="00873239"/>
    <w:rsid w:val="0087441A"/>
    <w:rsid w:val="0087524A"/>
    <w:rsid w:val="008756D2"/>
    <w:rsid w:val="00875870"/>
    <w:rsid w:val="00875FAF"/>
    <w:rsid w:val="00876F1B"/>
    <w:rsid w:val="0088080B"/>
    <w:rsid w:val="008818F1"/>
    <w:rsid w:val="00881B25"/>
    <w:rsid w:val="0088299C"/>
    <w:rsid w:val="00882BFC"/>
    <w:rsid w:val="00882EB6"/>
    <w:rsid w:val="008833D5"/>
    <w:rsid w:val="0088402E"/>
    <w:rsid w:val="00884390"/>
    <w:rsid w:val="00884AE9"/>
    <w:rsid w:val="008851AB"/>
    <w:rsid w:val="008855BA"/>
    <w:rsid w:val="008860D6"/>
    <w:rsid w:val="0088638D"/>
    <w:rsid w:val="00886C5D"/>
    <w:rsid w:val="008914BD"/>
    <w:rsid w:val="00891BED"/>
    <w:rsid w:val="00893456"/>
    <w:rsid w:val="008943D8"/>
    <w:rsid w:val="00895957"/>
    <w:rsid w:val="00895CC0"/>
    <w:rsid w:val="008A20E3"/>
    <w:rsid w:val="008A2332"/>
    <w:rsid w:val="008A2FA3"/>
    <w:rsid w:val="008A4058"/>
    <w:rsid w:val="008A40C3"/>
    <w:rsid w:val="008A4289"/>
    <w:rsid w:val="008A4AA3"/>
    <w:rsid w:val="008A6023"/>
    <w:rsid w:val="008A6A7B"/>
    <w:rsid w:val="008A7A39"/>
    <w:rsid w:val="008A7A6F"/>
    <w:rsid w:val="008B07D7"/>
    <w:rsid w:val="008B07DC"/>
    <w:rsid w:val="008B0C9F"/>
    <w:rsid w:val="008B0F4A"/>
    <w:rsid w:val="008B4250"/>
    <w:rsid w:val="008B4319"/>
    <w:rsid w:val="008B557F"/>
    <w:rsid w:val="008B63A8"/>
    <w:rsid w:val="008B7419"/>
    <w:rsid w:val="008B7DDD"/>
    <w:rsid w:val="008C080B"/>
    <w:rsid w:val="008C09B4"/>
    <w:rsid w:val="008C0F4A"/>
    <w:rsid w:val="008C1342"/>
    <w:rsid w:val="008C15B6"/>
    <w:rsid w:val="008C1748"/>
    <w:rsid w:val="008C2344"/>
    <w:rsid w:val="008C2453"/>
    <w:rsid w:val="008C2B83"/>
    <w:rsid w:val="008C306A"/>
    <w:rsid w:val="008C4AD7"/>
    <w:rsid w:val="008C4BDE"/>
    <w:rsid w:val="008C5930"/>
    <w:rsid w:val="008C6053"/>
    <w:rsid w:val="008C66E0"/>
    <w:rsid w:val="008C6D3D"/>
    <w:rsid w:val="008D1A21"/>
    <w:rsid w:val="008D30EF"/>
    <w:rsid w:val="008D3C48"/>
    <w:rsid w:val="008D3E19"/>
    <w:rsid w:val="008D4BE3"/>
    <w:rsid w:val="008D4F78"/>
    <w:rsid w:val="008D5284"/>
    <w:rsid w:val="008D6097"/>
    <w:rsid w:val="008D756C"/>
    <w:rsid w:val="008E1338"/>
    <w:rsid w:val="008E353D"/>
    <w:rsid w:val="008E37E7"/>
    <w:rsid w:val="008E4ABA"/>
    <w:rsid w:val="008E5F0B"/>
    <w:rsid w:val="008E620F"/>
    <w:rsid w:val="008E6CF3"/>
    <w:rsid w:val="008E6F0C"/>
    <w:rsid w:val="008E7C0A"/>
    <w:rsid w:val="008E7C4F"/>
    <w:rsid w:val="008F076F"/>
    <w:rsid w:val="008F202C"/>
    <w:rsid w:val="008F2651"/>
    <w:rsid w:val="008F2AB5"/>
    <w:rsid w:val="008F33FD"/>
    <w:rsid w:val="008F453C"/>
    <w:rsid w:val="008F5B43"/>
    <w:rsid w:val="008F5C77"/>
    <w:rsid w:val="008F5FDB"/>
    <w:rsid w:val="009006A2"/>
    <w:rsid w:val="00902756"/>
    <w:rsid w:val="00902A1C"/>
    <w:rsid w:val="00902C5E"/>
    <w:rsid w:val="00902E68"/>
    <w:rsid w:val="00903B01"/>
    <w:rsid w:val="00905770"/>
    <w:rsid w:val="00906ACE"/>
    <w:rsid w:val="00907AEF"/>
    <w:rsid w:val="00910362"/>
    <w:rsid w:val="00911F27"/>
    <w:rsid w:val="0091289D"/>
    <w:rsid w:val="00912BC6"/>
    <w:rsid w:val="00912E13"/>
    <w:rsid w:val="0091434F"/>
    <w:rsid w:val="009153A7"/>
    <w:rsid w:val="00916D30"/>
    <w:rsid w:val="009179E5"/>
    <w:rsid w:val="00920320"/>
    <w:rsid w:val="00920DBD"/>
    <w:rsid w:val="00920F41"/>
    <w:rsid w:val="0092145D"/>
    <w:rsid w:val="00921529"/>
    <w:rsid w:val="00921F96"/>
    <w:rsid w:val="0092252D"/>
    <w:rsid w:val="0092521F"/>
    <w:rsid w:val="009254B7"/>
    <w:rsid w:val="0092738F"/>
    <w:rsid w:val="00927A11"/>
    <w:rsid w:val="00930CEE"/>
    <w:rsid w:val="00931967"/>
    <w:rsid w:val="00931F08"/>
    <w:rsid w:val="00933D31"/>
    <w:rsid w:val="00934141"/>
    <w:rsid w:val="009344EA"/>
    <w:rsid w:val="00934964"/>
    <w:rsid w:val="00934F17"/>
    <w:rsid w:val="009352DF"/>
    <w:rsid w:val="0093545D"/>
    <w:rsid w:val="00935C47"/>
    <w:rsid w:val="00935E40"/>
    <w:rsid w:val="009374B5"/>
    <w:rsid w:val="00941E0F"/>
    <w:rsid w:val="00941FFF"/>
    <w:rsid w:val="00943B1B"/>
    <w:rsid w:val="009447A7"/>
    <w:rsid w:val="00944945"/>
    <w:rsid w:val="00944970"/>
    <w:rsid w:val="00945AC6"/>
    <w:rsid w:val="00946B70"/>
    <w:rsid w:val="00947058"/>
    <w:rsid w:val="009477E3"/>
    <w:rsid w:val="00950F1D"/>
    <w:rsid w:val="00951DB2"/>
    <w:rsid w:val="009531DC"/>
    <w:rsid w:val="009535D6"/>
    <w:rsid w:val="0095425A"/>
    <w:rsid w:val="00954534"/>
    <w:rsid w:val="00955691"/>
    <w:rsid w:val="009601C4"/>
    <w:rsid w:val="00960ECB"/>
    <w:rsid w:val="00961157"/>
    <w:rsid w:val="00962A15"/>
    <w:rsid w:val="0096388F"/>
    <w:rsid w:val="009641D2"/>
    <w:rsid w:val="0096466E"/>
    <w:rsid w:val="00965C5B"/>
    <w:rsid w:val="009664C7"/>
    <w:rsid w:val="0096684B"/>
    <w:rsid w:val="00970667"/>
    <w:rsid w:val="00971E7F"/>
    <w:rsid w:val="00972607"/>
    <w:rsid w:val="0097268D"/>
    <w:rsid w:val="00972C7F"/>
    <w:rsid w:val="009732FC"/>
    <w:rsid w:val="009752CD"/>
    <w:rsid w:val="009752D2"/>
    <w:rsid w:val="00976485"/>
    <w:rsid w:val="00976E46"/>
    <w:rsid w:val="00977561"/>
    <w:rsid w:val="009777F2"/>
    <w:rsid w:val="00977845"/>
    <w:rsid w:val="00980EFD"/>
    <w:rsid w:val="00985C77"/>
    <w:rsid w:val="00991455"/>
    <w:rsid w:val="00991F87"/>
    <w:rsid w:val="00993970"/>
    <w:rsid w:val="009947D4"/>
    <w:rsid w:val="00995510"/>
    <w:rsid w:val="00995950"/>
    <w:rsid w:val="00995ABC"/>
    <w:rsid w:val="00995C64"/>
    <w:rsid w:val="00997497"/>
    <w:rsid w:val="009A1D3E"/>
    <w:rsid w:val="009A1D5F"/>
    <w:rsid w:val="009A2126"/>
    <w:rsid w:val="009A2374"/>
    <w:rsid w:val="009A2CA5"/>
    <w:rsid w:val="009A32CC"/>
    <w:rsid w:val="009A65E6"/>
    <w:rsid w:val="009A6657"/>
    <w:rsid w:val="009A716C"/>
    <w:rsid w:val="009A7FD8"/>
    <w:rsid w:val="009B0026"/>
    <w:rsid w:val="009B03C2"/>
    <w:rsid w:val="009B0C33"/>
    <w:rsid w:val="009B1F83"/>
    <w:rsid w:val="009B4267"/>
    <w:rsid w:val="009B4A03"/>
    <w:rsid w:val="009B4FB4"/>
    <w:rsid w:val="009B607F"/>
    <w:rsid w:val="009B7B77"/>
    <w:rsid w:val="009B7C13"/>
    <w:rsid w:val="009C0C39"/>
    <w:rsid w:val="009C18B6"/>
    <w:rsid w:val="009C2461"/>
    <w:rsid w:val="009C2654"/>
    <w:rsid w:val="009C3385"/>
    <w:rsid w:val="009C39AD"/>
    <w:rsid w:val="009C4DB6"/>
    <w:rsid w:val="009C6EC9"/>
    <w:rsid w:val="009C708E"/>
    <w:rsid w:val="009C7DD1"/>
    <w:rsid w:val="009D02DC"/>
    <w:rsid w:val="009D03B3"/>
    <w:rsid w:val="009D0CF9"/>
    <w:rsid w:val="009D0EF0"/>
    <w:rsid w:val="009D0F06"/>
    <w:rsid w:val="009D0F31"/>
    <w:rsid w:val="009D1805"/>
    <w:rsid w:val="009D3481"/>
    <w:rsid w:val="009D3C91"/>
    <w:rsid w:val="009D4D0F"/>
    <w:rsid w:val="009D519C"/>
    <w:rsid w:val="009D5BCE"/>
    <w:rsid w:val="009D5CCA"/>
    <w:rsid w:val="009D6219"/>
    <w:rsid w:val="009D685F"/>
    <w:rsid w:val="009D6E46"/>
    <w:rsid w:val="009D7D26"/>
    <w:rsid w:val="009E1A09"/>
    <w:rsid w:val="009E29FC"/>
    <w:rsid w:val="009E2D4D"/>
    <w:rsid w:val="009E448D"/>
    <w:rsid w:val="009E4A9E"/>
    <w:rsid w:val="009E61EC"/>
    <w:rsid w:val="009E6902"/>
    <w:rsid w:val="009E796D"/>
    <w:rsid w:val="009F1312"/>
    <w:rsid w:val="009F15BE"/>
    <w:rsid w:val="009F206E"/>
    <w:rsid w:val="009F2680"/>
    <w:rsid w:val="009F3439"/>
    <w:rsid w:val="009F4AE8"/>
    <w:rsid w:val="009F51A4"/>
    <w:rsid w:val="009F7086"/>
    <w:rsid w:val="009F7AE1"/>
    <w:rsid w:val="00A00F73"/>
    <w:rsid w:val="00A00FD5"/>
    <w:rsid w:val="00A01498"/>
    <w:rsid w:val="00A01A05"/>
    <w:rsid w:val="00A02545"/>
    <w:rsid w:val="00A02593"/>
    <w:rsid w:val="00A025E6"/>
    <w:rsid w:val="00A046A4"/>
    <w:rsid w:val="00A05002"/>
    <w:rsid w:val="00A05555"/>
    <w:rsid w:val="00A0699C"/>
    <w:rsid w:val="00A06D89"/>
    <w:rsid w:val="00A071BF"/>
    <w:rsid w:val="00A076D4"/>
    <w:rsid w:val="00A07764"/>
    <w:rsid w:val="00A07962"/>
    <w:rsid w:val="00A110CE"/>
    <w:rsid w:val="00A13D9B"/>
    <w:rsid w:val="00A13F23"/>
    <w:rsid w:val="00A14382"/>
    <w:rsid w:val="00A14E43"/>
    <w:rsid w:val="00A14F58"/>
    <w:rsid w:val="00A154E9"/>
    <w:rsid w:val="00A15B5D"/>
    <w:rsid w:val="00A17F18"/>
    <w:rsid w:val="00A200C6"/>
    <w:rsid w:val="00A21077"/>
    <w:rsid w:val="00A2382C"/>
    <w:rsid w:val="00A24BBF"/>
    <w:rsid w:val="00A24E3B"/>
    <w:rsid w:val="00A26895"/>
    <w:rsid w:val="00A27599"/>
    <w:rsid w:val="00A324E4"/>
    <w:rsid w:val="00A32DE8"/>
    <w:rsid w:val="00A34328"/>
    <w:rsid w:val="00A3527D"/>
    <w:rsid w:val="00A35790"/>
    <w:rsid w:val="00A3597E"/>
    <w:rsid w:val="00A36307"/>
    <w:rsid w:val="00A363B2"/>
    <w:rsid w:val="00A36ABA"/>
    <w:rsid w:val="00A37030"/>
    <w:rsid w:val="00A374D8"/>
    <w:rsid w:val="00A37734"/>
    <w:rsid w:val="00A408B0"/>
    <w:rsid w:val="00A42383"/>
    <w:rsid w:val="00A43519"/>
    <w:rsid w:val="00A45570"/>
    <w:rsid w:val="00A45A89"/>
    <w:rsid w:val="00A468E6"/>
    <w:rsid w:val="00A47F12"/>
    <w:rsid w:val="00A47FDD"/>
    <w:rsid w:val="00A51582"/>
    <w:rsid w:val="00A51CDE"/>
    <w:rsid w:val="00A53297"/>
    <w:rsid w:val="00A53A0B"/>
    <w:rsid w:val="00A53DA7"/>
    <w:rsid w:val="00A57BE6"/>
    <w:rsid w:val="00A57DE2"/>
    <w:rsid w:val="00A57F69"/>
    <w:rsid w:val="00A609BA"/>
    <w:rsid w:val="00A60BCC"/>
    <w:rsid w:val="00A6144D"/>
    <w:rsid w:val="00A64682"/>
    <w:rsid w:val="00A65586"/>
    <w:rsid w:val="00A65A18"/>
    <w:rsid w:val="00A660FA"/>
    <w:rsid w:val="00A66B3E"/>
    <w:rsid w:val="00A66DE2"/>
    <w:rsid w:val="00A6711E"/>
    <w:rsid w:val="00A70227"/>
    <w:rsid w:val="00A702F3"/>
    <w:rsid w:val="00A72A45"/>
    <w:rsid w:val="00A74625"/>
    <w:rsid w:val="00A751F9"/>
    <w:rsid w:val="00A778A1"/>
    <w:rsid w:val="00A800F4"/>
    <w:rsid w:val="00A8172C"/>
    <w:rsid w:val="00A81F10"/>
    <w:rsid w:val="00A8283F"/>
    <w:rsid w:val="00A847D3"/>
    <w:rsid w:val="00A84AF1"/>
    <w:rsid w:val="00A85B52"/>
    <w:rsid w:val="00A86E5D"/>
    <w:rsid w:val="00A86F9F"/>
    <w:rsid w:val="00A9079D"/>
    <w:rsid w:val="00A908F3"/>
    <w:rsid w:val="00A921F0"/>
    <w:rsid w:val="00A94548"/>
    <w:rsid w:val="00A94D95"/>
    <w:rsid w:val="00A95A9E"/>
    <w:rsid w:val="00A95CA4"/>
    <w:rsid w:val="00A96F92"/>
    <w:rsid w:val="00AA2055"/>
    <w:rsid w:val="00AA21A9"/>
    <w:rsid w:val="00AA2C0B"/>
    <w:rsid w:val="00AA2CC9"/>
    <w:rsid w:val="00AA3772"/>
    <w:rsid w:val="00AA37B9"/>
    <w:rsid w:val="00AA3858"/>
    <w:rsid w:val="00AA4495"/>
    <w:rsid w:val="00AA46CF"/>
    <w:rsid w:val="00AA527D"/>
    <w:rsid w:val="00AA5CC2"/>
    <w:rsid w:val="00AA6552"/>
    <w:rsid w:val="00AB106E"/>
    <w:rsid w:val="00AB2224"/>
    <w:rsid w:val="00AB3B0D"/>
    <w:rsid w:val="00AB443A"/>
    <w:rsid w:val="00AB4763"/>
    <w:rsid w:val="00AB53E3"/>
    <w:rsid w:val="00AB5AE7"/>
    <w:rsid w:val="00AB5FCE"/>
    <w:rsid w:val="00AC0865"/>
    <w:rsid w:val="00AC0CAA"/>
    <w:rsid w:val="00AC168A"/>
    <w:rsid w:val="00AC2641"/>
    <w:rsid w:val="00AC2A63"/>
    <w:rsid w:val="00AC3320"/>
    <w:rsid w:val="00AC36D6"/>
    <w:rsid w:val="00AC60FE"/>
    <w:rsid w:val="00AC6E6A"/>
    <w:rsid w:val="00AC76F6"/>
    <w:rsid w:val="00AC77AD"/>
    <w:rsid w:val="00AC7B28"/>
    <w:rsid w:val="00AD0CE3"/>
    <w:rsid w:val="00AD1585"/>
    <w:rsid w:val="00AD3214"/>
    <w:rsid w:val="00AD3BAB"/>
    <w:rsid w:val="00AD5091"/>
    <w:rsid w:val="00AD55F5"/>
    <w:rsid w:val="00AD6E97"/>
    <w:rsid w:val="00AD70C7"/>
    <w:rsid w:val="00AD70D7"/>
    <w:rsid w:val="00AE05D3"/>
    <w:rsid w:val="00AE2027"/>
    <w:rsid w:val="00AE355A"/>
    <w:rsid w:val="00AE45EC"/>
    <w:rsid w:val="00AE5B1B"/>
    <w:rsid w:val="00AE6BEC"/>
    <w:rsid w:val="00AE7A4B"/>
    <w:rsid w:val="00AE7C2B"/>
    <w:rsid w:val="00AE7FFB"/>
    <w:rsid w:val="00AF106A"/>
    <w:rsid w:val="00AF22AC"/>
    <w:rsid w:val="00AF24AB"/>
    <w:rsid w:val="00AF2EAF"/>
    <w:rsid w:val="00AF410A"/>
    <w:rsid w:val="00AF4575"/>
    <w:rsid w:val="00AF4E54"/>
    <w:rsid w:val="00AF4F9C"/>
    <w:rsid w:val="00AF5092"/>
    <w:rsid w:val="00AF5159"/>
    <w:rsid w:val="00AF540A"/>
    <w:rsid w:val="00AF5583"/>
    <w:rsid w:val="00AF6F5D"/>
    <w:rsid w:val="00B01253"/>
    <w:rsid w:val="00B02338"/>
    <w:rsid w:val="00B023D8"/>
    <w:rsid w:val="00B030D7"/>
    <w:rsid w:val="00B04F26"/>
    <w:rsid w:val="00B054D7"/>
    <w:rsid w:val="00B0552C"/>
    <w:rsid w:val="00B0558E"/>
    <w:rsid w:val="00B0560D"/>
    <w:rsid w:val="00B05D94"/>
    <w:rsid w:val="00B071E8"/>
    <w:rsid w:val="00B07D71"/>
    <w:rsid w:val="00B148DD"/>
    <w:rsid w:val="00B15E65"/>
    <w:rsid w:val="00B162D1"/>
    <w:rsid w:val="00B20B88"/>
    <w:rsid w:val="00B228D5"/>
    <w:rsid w:val="00B2378A"/>
    <w:rsid w:val="00B23AD8"/>
    <w:rsid w:val="00B2472A"/>
    <w:rsid w:val="00B257F5"/>
    <w:rsid w:val="00B25925"/>
    <w:rsid w:val="00B25E8A"/>
    <w:rsid w:val="00B26991"/>
    <w:rsid w:val="00B2756C"/>
    <w:rsid w:val="00B27BC2"/>
    <w:rsid w:val="00B304FC"/>
    <w:rsid w:val="00B30E6F"/>
    <w:rsid w:val="00B3104F"/>
    <w:rsid w:val="00B324F2"/>
    <w:rsid w:val="00B326A9"/>
    <w:rsid w:val="00B330CC"/>
    <w:rsid w:val="00B3393A"/>
    <w:rsid w:val="00B373FD"/>
    <w:rsid w:val="00B421A4"/>
    <w:rsid w:val="00B42A7E"/>
    <w:rsid w:val="00B43796"/>
    <w:rsid w:val="00B442FE"/>
    <w:rsid w:val="00B443C4"/>
    <w:rsid w:val="00B44610"/>
    <w:rsid w:val="00B46633"/>
    <w:rsid w:val="00B474C4"/>
    <w:rsid w:val="00B50307"/>
    <w:rsid w:val="00B50C8E"/>
    <w:rsid w:val="00B528E9"/>
    <w:rsid w:val="00B567F6"/>
    <w:rsid w:val="00B56B15"/>
    <w:rsid w:val="00B56DF3"/>
    <w:rsid w:val="00B571DE"/>
    <w:rsid w:val="00B57A5C"/>
    <w:rsid w:val="00B60A83"/>
    <w:rsid w:val="00B60D93"/>
    <w:rsid w:val="00B6185B"/>
    <w:rsid w:val="00B63738"/>
    <w:rsid w:val="00B638EB"/>
    <w:rsid w:val="00B63B1D"/>
    <w:rsid w:val="00B63DED"/>
    <w:rsid w:val="00B63ECD"/>
    <w:rsid w:val="00B64C4B"/>
    <w:rsid w:val="00B66052"/>
    <w:rsid w:val="00B669F6"/>
    <w:rsid w:val="00B6749E"/>
    <w:rsid w:val="00B71041"/>
    <w:rsid w:val="00B713B1"/>
    <w:rsid w:val="00B72FF7"/>
    <w:rsid w:val="00B753E7"/>
    <w:rsid w:val="00B75425"/>
    <w:rsid w:val="00B7645E"/>
    <w:rsid w:val="00B76597"/>
    <w:rsid w:val="00B77F80"/>
    <w:rsid w:val="00B805BC"/>
    <w:rsid w:val="00B80C65"/>
    <w:rsid w:val="00B819B9"/>
    <w:rsid w:val="00B81D83"/>
    <w:rsid w:val="00B82A7B"/>
    <w:rsid w:val="00B83128"/>
    <w:rsid w:val="00B85971"/>
    <w:rsid w:val="00B85EC0"/>
    <w:rsid w:val="00B86ACA"/>
    <w:rsid w:val="00B86AF3"/>
    <w:rsid w:val="00B86FF3"/>
    <w:rsid w:val="00B90119"/>
    <w:rsid w:val="00B90B6B"/>
    <w:rsid w:val="00B90D55"/>
    <w:rsid w:val="00B9298B"/>
    <w:rsid w:val="00B92B48"/>
    <w:rsid w:val="00B92F9E"/>
    <w:rsid w:val="00B9309B"/>
    <w:rsid w:val="00B937FB"/>
    <w:rsid w:val="00B948A1"/>
    <w:rsid w:val="00B9499A"/>
    <w:rsid w:val="00B95018"/>
    <w:rsid w:val="00B9728D"/>
    <w:rsid w:val="00BA0F00"/>
    <w:rsid w:val="00BA1F40"/>
    <w:rsid w:val="00BA4820"/>
    <w:rsid w:val="00BA6E5B"/>
    <w:rsid w:val="00BB0282"/>
    <w:rsid w:val="00BB05FA"/>
    <w:rsid w:val="00BB147B"/>
    <w:rsid w:val="00BB31B3"/>
    <w:rsid w:val="00BB5B10"/>
    <w:rsid w:val="00BB5F7F"/>
    <w:rsid w:val="00BC05E9"/>
    <w:rsid w:val="00BC1D23"/>
    <w:rsid w:val="00BC2096"/>
    <w:rsid w:val="00BC417C"/>
    <w:rsid w:val="00BC4804"/>
    <w:rsid w:val="00BC4CD7"/>
    <w:rsid w:val="00BC56D6"/>
    <w:rsid w:val="00BC690E"/>
    <w:rsid w:val="00BC7805"/>
    <w:rsid w:val="00BD0C74"/>
    <w:rsid w:val="00BD4DA9"/>
    <w:rsid w:val="00BD518E"/>
    <w:rsid w:val="00BD5901"/>
    <w:rsid w:val="00BD6284"/>
    <w:rsid w:val="00BD67E5"/>
    <w:rsid w:val="00BD7D90"/>
    <w:rsid w:val="00BE3688"/>
    <w:rsid w:val="00BE399E"/>
    <w:rsid w:val="00BE4A3E"/>
    <w:rsid w:val="00BE4D7E"/>
    <w:rsid w:val="00BE703D"/>
    <w:rsid w:val="00BF0826"/>
    <w:rsid w:val="00BF0F4F"/>
    <w:rsid w:val="00BF1775"/>
    <w:rsid w:val="00BF201D"/>
    <w:rsid w:val="00BF3506"/>
    <w:rsid w:val="00BF41ED"/>
    <w:rsid w:val="00BF61EB"/>
    <w:rsid w:val="00BF6877"/>
    <w:rsid w:val="00C00BE2"/>
    <w:rsid w:val="00C024CA"/>
    <w:rsid w:val="00C032C7"/>
    <w:rsid w:val="00C034A8"/>
    <w:rsid w:val="00C0490B"/>
    <w:rsid w:val="00C049B2"/>
    <w:rsid w:val="00C04BC5"/>
    <w:rsid w:val="00C04FDD"/>
    <w:rsid w:val="00C051B6"/>
    <w:rsid w:val="00C07904"/>
    <w:rsid w:val="00C115A4"/>
    <w:rsid w:val="00C11A3B"/>
    <w:rsid w:val="00C121AF"/>
    <w:rsid w:val="00C12AD7"/>
    <w:rsid w:val="00C12C77"/>
    <w:rsid w:val="00C1313F"/>
    <w:rsid w:val="00C144C9"/>
    <w:rsid w:val="00C14C80"/>
    <w:rsid w:val="00C16FAA"/>
    <w:rsid w:val="00C17029"/>
    <w:rsid w:val="00C17395"/>
    <w:rsid w:val="00C205C6"/>
    <w:rsid w:val="00C205EB"/>
    <w:rsid w:val="00C20AB4"/>
    <w:rsid w:val="00C20F78"/>
    <w:rsid w:val="00C21324"/>
    <w:rsid w:val="00C21B7A"/>
    <w:rsid w:val="00C22A08"/>
    <w:rsid w:val="00C22D7C"/>
    <w:rsid w:val="00C246A7"/>
    <w:rsid w:val="00C24FC6"/>
    <w:rsid w:val="00C2524B"/>
    <w:rsid w:val="00C2628A"/>
    <w:rsid w:val="00C26D25"/>
    <w:rsid w:val="00C27853"/>
    <w:rsid w:val="00C27CD7"/>
    <w:rsid w:val="00C307FD"/>
    <w:rsid w:val="00C3142C"/>
    <w:rsid w:val="00C3223F"/>
    <w:rsid w:val="00C325EA"/>
    <w:rsid w:val="00C327EE"/>
    <w:rsid w:val="00C337A7"/>
    <w:rsid w:val="00C348FB"/>
    <w:rsid w:val="00C355A5"/>
    <w:rsid w:val="00C3585E"/>
    <w:rsid w:val="00C368DF"/>
    <w:rsid w:val="00C4050D"/>
    <w:rsid w:val="00C407EC"/>
    <w:rsid w:val="00C43544"/>
    <w:rsid w:val="00C43B64"/>
    <w:rsid w:val="00C46DE7"/>
    <w:rsid w:val="00C46FF6"/>
    <w:rsid w:val="00C47047"/>
    <w:rsid w:val="00C47468"/>
    <w:rsid w:val="00C53ECA"/>
    <w:rsid w:val="00C53F37"/>
    <w:rsid w:val="00C5499A"/>
    <w:rsid w:val="00C55984"/>
    <w:rsid w:val="00C563E0"/>
    <w:rsid w:val="00C62856"/>
    <w:rsid w:val="00C62A0F"/>
    <w:rsid w:val="00C6393E"/>
    <w:rsid w:val="00C6448B"/>
    <w:rsid w:val="00C65B28"/>
    <w:rsid w:val="00C66001"/>
    <w:rsid w:val="00C66424"/>
    <w:rsid w:val="00C666C5"/>
    <w:rsid w:val="00C677C0"/>
    <w:rsid w:val="00C70717"/>
    <w:rsid w:val="00C71643"/>
    <w:rsid w:val="00C71E2C"/>
    <w:rsid w:val="00C722BD"/>
    <w:rsid w:val="00C7456C"/>
    <w:rsid w:val="00C74612"/>
    <w:rsid w:val="00C75E0D"/>
    <w:rsid w:val="00C762C2"/>
    <w:rsid w:val="00C76648"/>
    <w:rsid w:val="00C7761E"/>
    <w:rsid w:val="00C777AD"/>
    <w:rsid w:val="00C80351"/>
    <w:rsid w:val="00C817D3"/>
    <w:rsid w:val="00C82862"/>
    <w:rsid w:val="00C84810"/>
    <w:rsid w:val="00C849E9"/>
    <w:rsid w:val="00C84E4D"/>
    <w:rsid w:val="00C8552F"/>
    <w:rsid w:val="00C863AE"/>
    <w:rsid w:val="00C91948"/>
    <w:rsid w:val="00C923FE"/>
    <w:rsid w:val="00C96969"/>
    <w:rsid w:val="00C97AFF"/>
    <w:rsid w:val="00CA0DC3"/>
    <w:rsid w:val="00CA116F"/>
    <w:rsid w:val="00CA13D4"/>
    <w:rsid w:val="00CA1AFE"/>
    <w:rsid w:val="00CA28DE"/>
    <w:rsid w:val="00CA29AC"/>
    <w:rsid w:val="00CA2FD0"/>
    <w:rsid w:val="00CA3D6B"/>
    <w:rsid w:val="00CA500A"/>
    <w:rsid w:val="00CA5D17"/>
    <w:rsid w:val="00CA62DA"/>
    <w:rsid w:val="00CB020E"/>
    <w:rsid w:val="00CB1186"/>
    <w:rsid w:val="00CB1D7B"/>
    <w:rsid w:val="00CB25F5"/>
    <w:rsid w:val="00CB2EAB"/>
    <w:rsid w:val="00CB301C"/>
    <w:rsid w:val="00CB444A"/>
    <w:rsid w:val="00CB5464"/>
    <w:rsid w:val="00CB626D"/>
    <w:rsid w:val="00CB62D0"/>
    <w:rsid w:val="00CC0BA6"/>
    <w:rsid w:val="00CC31A0"/>
    <w:rsid w:val="00CC39C3"/>
    <w:rsid w:val="00CC40A3"/>
    <w:rsid w:val="00CC40B5"/>
    <w:rsid w:val="00CC720B"/>
    <w:rsid w:val="00CC7BA3"/>
    <w:rsid w:val="00CD1D7A"/>
    <w:rsid w:val="00CD1F81"/>
    <w:rsid w:val="00CD2A81"/>
    <w:rsid w:val="00CD3754"/>
    <w:rsid w:val="00CD39CB"/>
    <w:rsid w:val="00CD4587"/>
    <w:rsid w:val="00CD4CDF"/>
    <w:rsid w:val="00CD5035"/>
    <w:rsid w:val="00CD50F2"/>
    <w:rsid w:val="00CD5181"/>
    <w:rsid w:val="00CD5FA6"/>
    <w:rsid w:val="00CD7485"/>
    <w:rsid w:val="00CD769A"/>
    <w:rsid w:val="00CE0C7D"/>
    <w:rsid w:val="00CE13DC"/>
    <w:rsid w:val="00CE1519"/>
    <w:rsid w:val="00CE1724"/>
    <w:rsid w:val="00CE1B09"/>
    <w:rsid w:val="00CE1C5C"/>
    <w:rsid w:val="00CE2360"/>
    <w:rsid w:val="00CE236C"/>
    <w:rsid w:val="00CE2DEC"/>
    <w:rsid w:val="00CE32B4"/>
    <w:rsid w:val="00CE4127"/>
    <w:rsid w:val="00CE5845"/>
    <w:rsid w:val="00CE6EC3"/>
    <w:rsid w:val="00CF0047"/>
    <w:rsid w:val="00CF075F"/>
    <w:rsid w:val="00CF0C8D"/>
    <w:rsid w:val="00CF0D47"/>
    <w:rsid w:val="00CF39B8"/>
    <w:rsid w:val="00CF5744"/>
    <w:rsid w:val="00CF6F89"/>
    <w:rsid w:val="00D00469"/>
    <w:rsid w:val="00D00619"/>
    <w:rsid w:val="00D01221"/>
    <w:rsid w:val="00D012A5"/>
    <w:rsid w:val="00D02476"/>
    <w:rsid w:val="00D03865"/>
    <w:rsid w:val="00D06A6E"/>
    <w:rsid w:val="00D06F9D"/>
    <w:rsid w:val="00D0708E"/>
    <w:rsid w:val="00D10CC3"/>
    <w:rsid w:val="00D10FBC"/>
    <w:rsid w:val="00D115C3"/>
    <w:rsid w:val="00D1225C"/>
    <w:rsid w:val="00D123F4"/>
    <w:rsid w:val="00D1291B"/>
    <w:rsid w:val="00D137B8"/>
    <w:rsid w:val="00D155B7"/>
    <w:rsid w:val="00D16176"/>
    <w:rsid w:val="00D1761E"/>
    <w:rsid w:val="00D17ACF"/>
    <w:rsid w:val="00D212C0"/>
    <w:rsid w:val="00D22895"/>
    <w:rsid w:val="00D23CB1"/>
    <w:rsid w:val="00D23D31"/>
    <w:rsid w:val="00D2509E"/>
    <w:rsid w:val="00D25521"/>
    <w:rsid w:val="00D2753F"/>
    <w:rsid w:val="00D30523"/>
    <w:rsid w:val="00D314FB"/>
    <w:rsid w:val="00D339F9"/>
    <w:rsid w:val="00D3404A"/>
    <w:rsid w:val="00D34FDD"/>
    <w:rsid w:val="00D37854"/>
    <w:rsid w:val="00D3793E"/>
    <w:rsid w:val="00D37A03"/>
    <w:rsid w:val="00D37A87"/>
    <w:rsid w:val="00D40539"/>
    <w:rsid w:val="00D40EE8"/>
    <w:rsid w:val="00D41178"/>
    <w:rsid w:val="00D427E9"/>
    <w:rsid w:val="00D43189"/>
    <w:rsid w:val="00D43310"/>
    <w:rsid w:val="00D4354E"/>
    <w:rsid w:val="00D43F51"/>
    <w:rsid w:val="00D43F69"/>
    <w:rsid w:val="00D445B9"/>
    <w:rsid w:val="00D463BD"/>
    <w:rsid w:val="00D464A1"/>
    <w:rsid w:val="00D4761E"/>
    <w:rsid w:val="00D47CF8"/>
    <w:rsid w:val="00D50F79"/>
    <w:rsid w:val="00D52DBC"/>
    <w:rsid w:val="00D538E8"/>
    <w:rsid w:val="00D57B4D"/>
    <w:rsid w:val="00D60FFC"/>
    <w:rsid w:val="00D615CF"/>
    <w:rsid w:val="00D623E0"/>
    <w:rsid w:val="00D658AC"/>
    <w:rsid w:val="00D661A0"/>
    <w:rsid w:val="00D6707E"/>
    <w:rsid w:val="00D67C05"/>
    <w:rsid w:val="00D67DE5"/>
    <w:rsid w:val="00D7128E"/>
    <w:rsid w:val="00D71A84"/>
    <w:rsid w:val="00D73118"/>
    <w:rsid w:val="00D73957"/>
    <w:rsid w:val="00D74DE0"/>
    <w:rsid w:val="00D762AD"/>
    <w:rsid w:val="00D77D32"/>
    <w:rsid w:val="00D80353"/>
    <w:rsid w:val="00D80364"/>
    <w:rsid w:val="00D81362"/>
    <w:rsid w:val="00D81F00"/>
    <w:rsid w:val="00D83944"/>
    <w:rsid w:val="00D8395C"/>
    <w:rsid w:val="00D85679"/>
    <w:rsid w:val="00D910AA"/>
    <w:rsid w:val="00D91E2E"/>
    <w:rsid w:val="00D928CA"/>
    <w:rsid w:val="00D92C69"/>
    <w:rsid w:val="00D96B54"/>
    <w:rsid w:val="00D973D2"/>
    <w:rsid w:val="00D975A0"/>
    <w:rsid w:val="00D97EBE"/>
    <w:rsid w:val="00DA028F"/>
    <w:rsid w:val="00DA0F47"/>
    <w:rsid w:val="00DA1229"/>
    <w:rsid w:val="00DA1430"/>
    <w:rsid w:val="00DA1E98"/>
    <w:rsid w:val="00DA1FE5"/>
    <w:rsid w:val="00DA2A7C"/>
    <w:rsid w:val="00DA3008"/>
    <w:rsid w:val="00DA3D64"/>
    <w:rsid w:val="00DA3E5C"/>
    <w:rsid w:val="00DA435A"/>
    <w:rsid w:val="00DA4E5B"/>
    <w:rsid w:val="00DA566E"/>
    <w:rsid w:val="00DA61E3"/>
    <w:rsid w:val="00DB11F3"/>
    <w:rsid w:val="00DB1342"/>
    <w:rsid w:val="00DB2B5D"/>
    <w:rsid w:val="00DB51AD"/>
    <w:rsid w:val="00DB7699"/>
    <w:rsid w:val="00DC030A"/>
    <w:rsid w:val="00DC150F"/>
    <w:rsid w:val="00DC1DC3"/>
    <w:rsid w:val="00DC28E6"/>
    <w:rsid w:val="00DC3A3B"/>
    <w:rsid w:val="00DC3A3E"/>
    <w:rsid w:val="00DC539F"/>
    <w:rsid w:val="00DC79E8"/>
    <w:rsid w:val="00DD1C8B"/>
    <w:rsid w:val="00DD1F43"/>
    <w:rsid w:val="00DD1F8C"/>
    <w:rsid w:val="00DD2BBB"/>
    <w:rsid w:val="00DD39DA"/>
    <w:rsid w:val="00DD48BE"/>
    <w:rsid w:val="00DD55F0"/>
    <w:rsid w:val="00DD5C4B"/>
    <w:rsid w:val="00DD6F37"/>
    <w:rsid w:val="00DD7BB2"/>
    <w:rsid w:val="00DE13F1"/>
    <w:rsid w:val="00DE1B8E"/>
    <w:rsid w:val="00DE4663"/>
    <w:rsid w:val="00DE4EEE"/>
    <w:rsid w:val="00DE728B"/>
    <w:rsid w:val="00DE7733"/>
    <w:rsid w:val="00DE7CC9"/>
    <w:rsid w:val="00DF00FA"/>
    <w:rsid w:val="00DF1B0A"/>
    <w:rsid w:val="00DF21A9"/>
    <w:rsid w:val="00DF29BD"/>
    <w:rsid w:val="00DF359E"/>
    <w:rsid w:val="00DF36EF"/>
    <w:rsid w:val="00DF3939"/>
    <w:rsid w:val="00DF4C38"/>
    <w:rsid w:val="00DF57D8"/>
    <w:rsid w:val="00DF599D"/>
    <w:rsid w:val="00DF6F6D"/>
    <w:rsid w:val="00DF7C83"/>
    <w:rsid w:val="00E01C0D"/>
    <w:rsid w:val="00E022E3"/>
    <w:rsid w:val="00E03137"/>
    <w:rsid w:val="00E032C5"/>
    <w:rsid w:val="00E044C7"/>
    <w:rsid w:val="00E0514E"/>
    <w:rsid w:val="00E05396"/>
    <w:rsid w:val="00E0597A"/>
    <w:rsid w:val="00E06133"/>
    <w:rsid w:val="00E1011F"/>
    <w:rsid w:val="00E10393"/>
    <w:rsid w:val="00E10CE8"/>
    <w:rsid w:val="00E11509"/>
    <w:rsid w:val="00E12049"/>
    <w:rsid w:val="00E1457A"/>
    <w:rsid w:val="00E16ACE"/>
    <w:rsid w:val="00E21401"/>
    <w:rsid w:val="00E22777"/>
    <w:rsid w:val="00E23838"/>
    <w:rsid w:val="00E23F46"/>
    <w:rsid w:val="00E24559"/>
    <w:rsid w:val="00E24C6A"/>
    <w:rsid w:val="00E25811"/>
    <w:rsid w:val="00E2632B"/>
    <w:rsid w:val="00E269A3"/>
    <w:rsid w:val="00E26D01"/>
    <w:rsid w:val="00E2723D"/>
    <w:rsid w:val="00E27BB2"/>
    <w:rsid w:val="00E30646"/>
    <w:rsid w:val="00E30B97"/>
    <w:rsid w:val="00E31253"/>
    <w:rsid w:val="00E3148D"/>
    <w:rsid w:val="00E31513"/>
    <w:rsid w:val="00E31FB0"/>
    <w:rsid w:val="00E32932"/>
    <w:rsid w:val="00E32F85"/>
    <w:rsid w:val="00E333C4"/>
    <w:rsid w:val="00E335D8"/>
    <w:rsid w:val="00E33A21"/>
    <w:rsid w:val="00E34DB2"/>
    <w:rsid w:val="00E3683E"/>
    <w:rsid w:val="00E36FD8"/>
    <w:rsid w:val="00E37380"/>
    <w:rsid w:val="00E37803"/>
    <w:rsid w:val="00E379C2"/>
    <w:rsid w:val="00E37FB7"/>
    <w:rsid w:val="00E40341"/>
    <w:rsid w:val="00E41748"/>
    <w:rsid w:val="00E41DBE"/>
    <w:rsid w:val="00E42A0F"/>
    <w:rsid w:val="00E4366C"/>
    <w:rsid w:val="00E44735"/>
    <w:rsid w:val="00E45A69"/>
    <w:rsid w:val="00E45BC3"/>
    <w:rsid w:val="00E465C4"/>
    <w:rsid w:val="00E468D5"/>
    <w:rsid w:val="00E46B54"/>
    <w:rsid w:val="00E46D72"/>
    <w:rsid w:val="00E47FB7"/>
    <w:rsid w:val="00E50154"/>
    <w:rsid w:val="00E510FC"/>
    <w:rsid w:val="00E511FE"/>
    <w:rsid w:val="00E54A10"/>
    <w:rsid w:val="00E55BE2"/>
    <w:rsid w:val="00E57194"/>
    <w:rsid w:val="00E60CB8"/>
    <w:rsid w:val="00E612EF"/>
    <w:rsid w:val="00E61E54"/>
    <w:rsid w:val="00E62254"/>
    <w:rsid w:val="00E627FF"/>
    <w:rsid w:val="00E62A67"/>
    <w:rsid w:val="00E63D05"/>
    <w:rsid w:val="00E63F64"/>
    <w:rsid w:val="00E663AD"/>
    <w:rsid w:val="00E7031F"/>
    <w:rsid w:val="00E72181"/>
    <w:rsid w:val="00E7220D"/>
    <w:rsid w:val="00E7299A"/>
    <w:rsid w:val="00E729AF"/>
    <w:rsid w:val="00E72A9F"/>
    <w:rsid w:val="00E74623"/>
    <w:rsid w:val="00E750CB"/>
    <w:rsid w:val="00E77457"/>
    <w:rsid w:val="00E77945"/>
    <w:rsid w:val="00E80561"/>
    <w:rsid w:val="00E8077D"/>
    <w:rsid w:val="00E80E3D"/>
    <w:rsid w:val="00E81C73"/>
    <w:rsid w:val="00E839AA"/>
    <w:rsid w:val="00E83C11"/>
    <w:rsid w:val="00E83F8B"/>
    <w:rsid w:val="00E84663"/>
    <w:rsid w:val="00E84F87"/>
    <w:rsid w:val="00E86D42"/>
    <w:rsid w:val="00E86F8E"/>
    <w:rsid w:val="00E870B8"/>
    <w:rsid w:val="00E87FB4"/>
    <w:rsid w:val="00E901EF"/>
    <w:rsid w:val="00E908BC"/>
    <w:rsid w:val="00E91324"/>
    <w:rsid w:val="00E9185E"/>
    <w:rsid w:val="00E91AD7"/>
    <w:rsid w:val="00E921AF"/>
    <w:rsid w:val="00E9429E"/>
    <w:rsid w:val="00E944FC"/>
    <w:rsid w:val="00E945BD"/>
    <w:rsid w:val="00E94714"/>
    <w:rsid w:val="00E95025"/>
    <w:rsid w:val="00E95161"/>
    <w:rsid w:val="00E96049"/>
    <w:rsid w:val="00EA010C"/>
    <w:rsid w:val="00EA0ABB"/>
    <w:rsid w:val="00EA1019"/>
    <w:rsid w:val="00EA1046"/>
    <w:rsid w:val="00EA3B29"/>
    <w:rsid w:val="00EA4DDC"/>
    <w:rsid w:val="00EA5EB7"/>
    <w:rsid w:val="00EA66C4"/>
    <w:rsid w:val="00EA6E38"/>
    <w:rsid w:val="00EA75E8"/>
    <w:rsid w:val="00EA7E4D"/>
    <w:rsid w:val="00EB05FF"/>
    <w:rsid w:val="00EB081F"/>
    <w:rsid w:val="00EB0E9C"/>
    <w:rsid w:val="00EB2538"/>
    <w:rsid w:val="00EB4D71"/>
    <w:rsid w:val="00EB56E4"/>
    <w:rsid w:val="00EB7421"/>
    <w:rsid w:val="00EC0850"/>
    <w:rsid w:val="00EC20F7"/>
    <w:rsid w:val="00EC36F5"/>
    <w:rsid w:val="00EC3907"/>
    <w:rsid w:val="00EC4DDF"/>
    <w:rsid w:val="00EC5A4D"/>
    <w:rsid w:val="00EC614C"/>
    <w:rsid w:val="00EC6F7C"/>
    <w:rsid w:val="00EC6FF0"/>
    <w:rsid w:val="00ED03D3"/>
    <w:rsid w:val="00ED0BF3"/>
    <w:rsid w:val="00ED0DEA"/>
    <w:rsid w:val="00ED128C"/>
    <w:rsid w:val="00ED1320"/>
    <w:rsid w:val="00ED1897"/>
    <w:rsid w:val="00ED1C49"/>
    <w:rsid w:val="00ED40C6"/>
    <w:rsid w:val="00ED4531"/>
    <w:rsid w:val="00ED4981"/>
    <w:rsid w:val="00ED73C4"/>
    <w:rsid w:val="00ED7402"/>
    <w:rsid w:val="00ED754B"/>
    <w:rsid w:val="00EE01C3"/>
    <w:rsid w:val="00EE0AE3"/>
    <w:rsid w:val="00EE1082"/>
    <w:rsid w:val="00EE119F"/>
    <w:rsid w:val="00EE1257"/>
    <w:rsid w:val="00EE1965"/>
    <w:rsid w:val="00EE4DDE"/>
    <w:rsid w:val="00EE561E"/>
    <w:rsid w:val="00EE698D"/>
    <w:rsid w:val="00EE705A"/>
    <w:rsid w:val="00EF0B4D"/>
    <w:rsid w:val="00EF1BFC"/>
    <w:rsid w:val="00EF42B9"/>
    <w:rsid w:val="00EF497E"/>
    <w:rsid w:val="00EF550F"/>
    <w:rsid w:val="00EF62D5"/>
    <w:rsid w:val="00EF6697"/>
    <w:rsid w:val="00EF6E53"/>
    <w:rsid w:val="00EF7A97"/>
    <w:rsid w:val="00EF7E53"/>
    <w:rsid w:val="00F00539"/>
    <w:rsid w:val="00F006BF"/>
    <w:rsid w:val="00F0138A"/>
    <w:rsid w:val="00F02979"/>
    <w:rsid w:val="00F02A14"/>
    <w:rsid w:val="00F02D0A"/>
    <w:rsid w:val="00F03794"/>
    <w:rsid w:val="00F0387E"/>
    <w:rsid w:val="00F039B6"/>
    <w:rsid w:val="00F03B14"/>
    <w:rsid w:val="00F117D9"/>
    <w:rsid w:val="00F13579"/>
    <w:rsid w:val="00F138C1"/>
    <w:rsid w:val="00F14498"/>
    <w:rsid w:val="00F1482E"/>
    <w:rsid w:val="00F15DAD"/>
    <w:rsid w:val="00F16563"/>
    <w:rsid w:val="00F17172"/>
    <w:rsid w:val="00F1768B"/>
    <w:rsid w:val="00F17B6C"/>
    <w:rsid w:val="00F17E1E"/>
    <w:rsid w:val="00F20368"/>
    <w:rsid w:val="00F20B48"/>
    <w:rsid w:val="00F21244"/>
    <w:rsid w:val="00F214A3"/>
    <w:rsid w:val="00F21A7C"/>
    <w:rsid w:val="00F22E22"/>
    <w:rsid w:val="00F23066"/>
    <w:rsid w:val="00F23297"/>
    <w:rsid w:val="00F2331D"/>
    <w:rsid w:val="00F23E58"/>
    <w:rsid w:val="00F24B67"/>
    <w:rsid w:val="00F258BA"/>
    <w:rsid w:val="00F27189"/>
    <w:rsid w:val="00F27A3D"/>
    <w:rsid w:val="00F27E9C"/>
    <w:rsid w:val="00F31912"/>
    <w:rsid w:val="00F31DBF"/>
    <w:rsid w:val="00F31DDF"/>
    <w:rsid w:val="00F31F8A"/>
    <w:rsid w:val="00F32E05"/>
    <w:rsid w:val="00F32E72"/>
    <w:rsid w:val="00F33A4B"/>
    <w:rsid w:val="00F34C44"/>
    <w:rsid w:val="00F366FB"/>
    <w:rsid w:val="00F37636"/>
    <w:rsid w:val="00F4024E"/>
    <w:rsid w:val="00F40E51"/>
    <w:rsid w:val="00F41F41"/>
    <w:rsid w:val="00F42753"/>
    <w:rsid w:val="00F42BCB"/>
    <w:rsid w:val="00F436AC"/>
    <w:rsid w:val="00F442BF"/>
    <w:rsid w:val="00F45B3F"/>
    <w:rsid w:val="00F46629"/>
    <w:rsid w:val="00F46918"/>
    <w:rsid w:val="00F46DDE"/>
    <w:rsid w:val="00F50A5E"/>
    <w:rsid w:val="00F51062"/>
    <w:rsid w:val="00F5306A"/>
    <w:rsid w:val="00F54AF8"/>
    <w:rsid w:val="00F56C25"/>
    <w:rsid w:val="00F570EF"/>
    <w:rsid w:val="00F60DAC"/>
    <w:rsid w:val="00F60EAD"/>
    <w:rsid w:val="00F60EFD"/>
    <w:rsid w:val="00F616F7"/>
    <w:rsid w:val="00F62BA9"/>
    <w:rsid w:val="00F63A4D"/>
    <w:rsid w:val="00F6427A"/>
    <w:rsid w:val="00F64B29"/>
    <w:rsid w:val="00F655ED"/>
    <w:rsid w:val="00F66A51"/>
    <w:rsid w:val="00F677E9"/>
    <w:rsid w:val="00F70215"/>
    <w:rsid w:val="00F7033C"/>
    <w:rsid w:val="00F70B51"/>
    <w:rsid w:val="00F71798"/>
    <w:rsid w:val="00F72F6F"/>
    <w:rsid w:val="00F7465B"/>
    <w:rsid w:val="00F75878"/>
    <w:rsid w:val="00F75CB8"/>
    <w:rsid w:val="00F767F7"/>
    <w:rsid w:val="00F768C9"/>
    <w:rsid w:val="00F772DF"/>
    <w:rsid w:val="00F80A48"/>
    <w:rsid w:val="00F8256F"/>
    <w:rsid w:val="00F82573"/>
    <w:rsid w:val="00F82898"/>
    <w:rsid w:val="00F831CD"/>
    <w:rsid w:val="00F84E02"/>
    <w:rsid w:val="00F85B98"/>
    <w:rsid w:val="00F860CD"/>
    <w:rsid w:val="00F86A8A"/>
    <w:rsid w:val="00F87711"/>
    <w:rsid w:val="00F87CEE"/>
    <w:rsid w:val="00F935CB"/>
    <w:rsid w:val="00F94AB0"/>
    <w:rsid w:val="00F95E20"/>
    <w:rsid w:val="00F96D0D"/>
    <w:rsid w:val="00F97507"/>
    <w:rsid w:val="00F975D8"/>
    <w:rsid w:val="00F976AD"/>
    <w:rsid w:val="00FA179E"/>
    <w:rsid w:val="00FA1AAC"/>
    <w:rsid w:val="00FA1CE7"/>
    <w:rsid w:val="00FA309C"/>
    <w:rsid w:val="00FA320F"/>
    <w:rsid w:val="00FA47CD"/>
    <w:rsid w:val="00FA6461"/>
    <w:rsid w:val="00FA6F83"/>
    <w:rsid w:val="00FA78F6"/>
    <w:rsid w:val="00FB1DAC"/>
    <w:rsid w:val="00FB2B7A"/>
    <w:rsid w:val="00FB2F29"/>
    <w:rsid w:val="00FB5FD9"/>
    <w:rsid w:val="00FB7126"/>
    <w:rsid w:val="00FB7629"/>
    <w:rsid w:val="00FB7975"/>
    <w:rsid w:val="00FC057E"/>
    <w:rsid w:val="00FC1741"/>
    <w:rsid w:val="00FC1A80"/>
    <w:rsid w:val="00FC2F7D"/>
    <w:rsid w:val="00FC368F"/>
    <w:rsid w:val="00FC3A02"/>
    <w:rsid w:val="00FC59A3"/>
    <w:rsid w:val="00FC5AC7"/>
    <w:rsid w:val="00FC6472"/>
    <w:rsid w:val="00FC6733"/>
    <w:rsid w:val="00FD038E"/>
    <w:rsid w:val="00FD0BF8"/>
    <w:rsid w:val="00FD2437"/>
    <w:rsid w:val="00FD26D4"/>
    <w:rsid w:val="00FD3C38"/>
    <w:rsid w:val="00FD5E4D"/>
    <w:rsid w:val="00FD6A8D"/>
    <w:rsid w:val="00FD7088"/>
    <w:rsid w:val="00FD7EFE"/>
    <w:rsid w:val="00FE038F"/>
    <w:rsid w:val="00FE0DF2"/>
    <w:rsid w:val="00FE15C3"/>
    <w:rsid w:val="00FE1C2F"/>
    <w:rsid w:val="00FE253F"/>
    <w:rsid w:val="00FE26F3"/>
    <w:rsid w:val="00FE368A"/>
    <w:rsid w:val="00FE4002"/>
    <w:rsid w:val="00FE402C"/>
    <w:rsid w:val="00FE4740"/>
    <w:rsid w:val="00FE4876"/>
    <w:rsid w:val="00FE703B"/>
    <w:rsid w:val="00FE75E9"/>
    <w:rsid w:val="00FF0D06"/>
    <w:rsid w:val="00FF1E4B"/>
    <w:rsid w:val="00FF3C2A"/>
    <w:rsid w:val="00FF63EE"/>
    <w:rsid w:val="00FF7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91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3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1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7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8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6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2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6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84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5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8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0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1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2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6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4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14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3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2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0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6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7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4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4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68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0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02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6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7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5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8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28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3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1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90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2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9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0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91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7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2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6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5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0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2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6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8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6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68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8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3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53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4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8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11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48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4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7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4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81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0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85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9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3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0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2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3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05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6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69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6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2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8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2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7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1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7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8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8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3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10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9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46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3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19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6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9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9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7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82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8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9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50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3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7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0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57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7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44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7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2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63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7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4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4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8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14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9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5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5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6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0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2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7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5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5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2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7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0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42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5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2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5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4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22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9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1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9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57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3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37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0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1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12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6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6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4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7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34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8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7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8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1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6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2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0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56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bernetes.io/docs/tasks/configure-pod-container/configure-liveness-readiness-startup-probes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ubernetes.io/docs/concepts/cluster-administration/logging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kubernetes.io/docs/tasks/debug-application-cluster/debug-application-introspectio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ernetes.io/docs/concepts/workloads/pods/pod-lifecycle/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0AB585-9FC7-4A15-A7A8-03F71BE34B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1</TotalTime>
  <Pages>19</Pages>
  <Words>4012</Words>
  <Characters>22875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e M5: Advanced Concepts</vt:lpstr>
    </vt:vector>
  </TitlesOfParts>
  <Company>SoftUni – https://softuni.org</Company>
  <LinksUpToDate>false</LinksUpToDate>
  <CharactersWithSpaces>2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M6: Observability and Troubleshooting</dc:title>
  <dc:subject>Software Development</dc:subject>
  <dc:creator>Dimitar Zahariev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2090</cp:revision>
  <cp:lastPrinted>2015-10-26T22:35:00Z</cp:lastPrinted>
  <dcterms:created xsi:type="dcterms:W3CDTF">2019-11-12T12:29:00Z</dcterms:created>
  <dcterms:modified xsi:type="dcterms:W3CDTF">2023-11-20T16:01:00Z</dcterms:modified>
  <cp:category>computer programming;programming;software development;software engineering</cp:category>
</cp:coreProperties>
</file>